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0321B" w14:textId="77777777" w:rsidR="00F3744E" w:rsidRPr="0031700C" w:rsidRDefault="000A6CC9" w:rsidP="00994E88">
      <w:pPr>
        <w:pStyle w:val="Heading1"/>
        <w:rPr>
          <w:rFonts w:ascii="Nirmala UI" w:hAnsi="Nirmala UI" w:cs="Nirmala UI"/>
        </w:rPr>
      </w:pPr>
      <w:bookmarkStart w:id="0" w:name="_Toc349720821"/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ा</w:t>
      </w:r>
    </w:p>
    <w:p w14:paraId="651EE935" w14:textId="1BAFF4E2" w:rsidR="00C92F10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" w:name="_Toc80968922"/>
      <w:bookmarkStart w:id="2" w:name="_Toc107319388"/>
      <w:bookmarkStart w:id="3" w:name="_Toc117449430"/>
      <w:bookmarkStart w:id="4" w:name="_Toc118588218"/>
      <w:r w:rsidRPr="0031700C">
        <w:rPr>
          <w:rFonts w:ascii="Nirmala UI" w:eastAsia="Arial Unicode MS" w:hAnsi="Nirmala UI" w:cs="Nirmala UI"/>
          <w:lang w:val="hi"/>
        </w:rPr>
        <w:t>कु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Theme="minorBidi" w:eastAsia="Arial Unicode MS" w:hAnsiTheme="minorBidi" w:cs="Arial"/>
          <w:szCs w:val="36"/>
          <w:cs/>
          <w:lang w:val="hi" w:bidi="hi"/>
        </w:rPr>
        <w:t>3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ओ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ख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bookmarkEnd w:id="1"/>
      <w:bookmarkEnd w:id="2"/>
      <w:bookmarkEnd w:id="3"/>
      <w:r w:rsidR="00E3777B" w:rsidRPr="00E3777B">
        <w:rPr>
          <w:rFonts w:asciiTheme="minorBidi" w:eastAsia="Arial Unicode MS" w:hAnsiTheme="minorBidi" w:cs="Arial"/>
          <w:szCs w:val="36"/>
          <w:cs/>
          <w:lang w:val="hi" w:bidi="hi"/>
        </w:rPr>
        <w:t>2</w:t>
      </w:r>
      <w:bookmarkEnd w:id="4"/>
    </w:p>
    <w:p w14:paraId="6DE58751" w14:textId="77777777" w:rsidR="00F3744E" w:rsidRPr="0031700C" w:rsidRDefault="000A6CC9" w:rsidP="00555121">
      <w:pPr>
        <w:pStyle w:val="Heading3"/>
        <w:spacing w:before="120"/>
        <w:rPr>
          <w:rFonts w:ascii="Nirmala UI" w:hAnsi="Nirmala UI" w:cs="Nirmala UI"/>
          <w:color w:val="6B2976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31700C">
        <w:rPr>
          <w:rFonts w:ascii="Nirmala UI" w:eastAsia="Arial Unicode MS" w:hAnsi="Nirmala UI" w:cs="Nirmala UI"/>
          <w:color w:val="6B2976"/>
          <w:lang w:val="hi"/>
        </w:rPr>
        <w:t>पढ़ने</w:t>
      </w:r>
      <w:r w:rsidRPr="0031700C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color w:val="6B2976"/>
          <w:lang w:val="hi"/>
        </w:rPr>
        <w:t>में</w:t>
      </w:r>
      <w:r w:rsidRPr="0031700C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color w:val="6B2976"/>
          <w:lang w:val="hi"/>
        </w:rPr>
        <w:t>आसान</w:t>
      </w:r>
      <w:r w:rsidRPr="0031700C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color w:val="6B2976"/>
          <w:lang w:val="hi"/>
        </w:rPr>
        <w:t>केवल</w:t>
      </w:r>
      <w:r w:rsidRPr="0031700C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color w:val="6B2976"/>
          <w:lang w:val="hi"/>
        </w:rPr>
        <w:t>पाठ</w:t>
      </w:r>
      <w:r w:rsidRPr="0031700C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color w:val="6B2976"/>
          <w:lang w:val="hi"/>
        </w:rPr>
        <w:t>संस्करण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1985324D" w14:textId="245DE853" w:rsidR="006E4770" w:rsidRPr="0031700C" w:rsidRDefault="00E3777B" w:rsidP="006E4770">
      <w:pPr>
        <w:rPr>
          <w:rFonts w:ascii="Nirmala UI" w:hAnsi="Nirmala UI" w:cs="Nirmala UI"/>
          <w:szCs w:val="28"/>
        </w:rPr>
      </w:pPr>
      <w:r w:rsidRPr="00E3777B">
        <w:rPr>
          <w:rFonts w:ascii="Arial" w:hAnsi="Arial" w:cs="Arial"/>
          <w:szCs w:val="28"/>
        </w:rPr>
        <w:t>Hindi</w:t>
      </w:r>
      <w:r w:rsidR="0031700C" w:rsidRPr="0031700C">
        <w:rPr>
          <w:rFonts w:ascii="Nirmala UI" w:hAnsi="Nirmala UI" w:cs="Nirmala UI"/>
          <w:szCs w:val="28"/>
        </w:rPr>
        <w:t xml:space="preserve"> | </w:t>
      </w:r>
      <w:r w:rsidR="0031700C" w:rsidRPr="0031700C">
        <w:rPr>
          <w:rFonts w:ascii="Nirmala UI" w:hAnsi="Nirmala UI" w:cs="Nirmala UI"/>
          <w:szCs w:val="28"/>
          <w:cs/>
          <w:lang w:bidi="hi-IN"/>
        </w:rPr>
        <w:t>हिन्दी</w:t>
      </w:r>
    </w:p>
    <w:p w14:paraId="25E781D3" w14:textId="77777777" w:rsidR="00F3744E" w:rsidRPr="0031700C" w:rsidRDefault="000A6CC9" w:rsidP="005D675F">
      <w:pPr>
        <w:pStyle w:val="Heading2"/>
        <w:spacing w:before="360" w:after="120"/>
        <w:rPr>
          <w:rFonts w:ascii="Nirmala UI" w:hAnsi="Nirmala UI" w:cs="Nirmala U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588219"/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3D6C4AED" w14:textId="704BFCE5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राष्ट्री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ँग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ीम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स्था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="00E3777B" w:rsidRPr="00E3777B">
        <w:rPr>
          <w:rFonts w:ascii="Arial" w:eastAsia="Arial Unicode MS" w:hAnsi="Arial" w:cs="Arial"/>
          <w:lang w:val="hi"/>
        </w:rPr>
        <w:t>National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Disability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Insurance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Agency</w:t>
      </w:r>
      <w:r w:rsidRPr="0031700C">
        <w:rPr>
          <w:rFonts w:ascii="Nirmala UI" w:eastAsia="Arial Unicode MS" w:hAnsi="Nirmala UI" w:cs="Nirmala UI"/>
          <w:lang w:val="hi"/>
        </w:rPr>
        <w:t xml:space="preserve"> - </w:t>
      </w:r>
      <w:r w:rsidR="00E3777B" w:rsidRPr="00E3777B">
        <w:rPr>
          <w:rFonts w:ascii="Arial" w:eastAsia="Arial Unicode MS" w:hAnsi="Arial" w:cs="Arial"/>
          <w:lang w:val="hi"/>
        </w:rPr>
        <w:t>NDIA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ैय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  <w:r w:rsidRPr="0031700C">
        <w:rPr>
          <w:rFonts w:ascii="Nirmala UI" w:eastAsia="Arial Unicode MS" w:hAnsi="Nirmala UI" w:cs="Nirmala UI"/>
          <w:lang w:val="hi"/>
        </w:rPr>
        <w:t xml:space="preserve">  </w:t>
      </w: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'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' </w:t>
      </w:r>
      <w:r w:rsidRPr="0031700C">
        <w:rPr>
          <w:rFonts w:ascii="Nirmala UI" w:eastAsia="Arial Unicode MS" w:hAnsi="Nirmala UI" w:cs="Nirmala UI"/>
          <w:lang w:val="hi"/>
        </w:rPr>
        <w:t>शब्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खा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ात्पर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NDIA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7E8346AD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ढ़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स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री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ख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0D3B6039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त्वपूर्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ब्द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बोल्ड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ख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39E72A79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र्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क्ष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ोट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ह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ं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74552D89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ोल्ड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ब्द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र्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झा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02C0C8D9" w14:textId="32817B03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ृष्ठ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Cs w:val="28"/>
          <w:cs/>
          <w:lang w:val="hi" w:bidi="hi"/>
        </w:rPr>
        <w:t>3</w:t>
      </w:r>
      <w:r w:rsidR="00977F8B">
        <w:rPr>
          <w:rFonts w:ascii="Arial" w:eastAsia="Arial Unicode MS" w:hAnsi="Arial" w:cs="Mangal" w:hint="cs"/>
          <w:szCs w:val="28"/>
          <w:cs/>
          <w:lang w:val="hi" w:bidi="hi"/>
        </w:rPr>
        <w:t>6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ब्द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ूच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38E5EBD9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ढ़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स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रांश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6795B475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ढ़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द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ां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ोस्त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परिव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दस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7538C810" w14:textId="687821B4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ऐ</w:t>
      </w:r>
      <w:r w:rsidRPr="0031700C">
        <w:rPr>
          <w:rFonts w:ascii="Nirmala UI" w:eastAsia="Arial Unicode MS" w:hAnsi="Nirmala UI" w:cs="Nirmala UI"/>
          <w:lang w:val="hi"/>
        </w:rPr>
        <w:t>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Cs w:val="28"/>
          <w:cs/>
          <w:lang w:val="hi" w:bidi="hi"/>
        </w:rPr>
        <w:t>3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ए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मिल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1E600CAB" w14:textId="7EA81A48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Cs w:val="28"/>
          <w:cs/>
          <w:lang w:val="hi" w:bidi="hi"/>
        </w:rPr>
        <w:t>1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झा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ेद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65D2C387" w14:textId="4DB934D6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Cs w:val="28"/>
          <w:cs/>
          <w:lang w:val="hi" w:bidi="hi"/>
        </w:rPr>
        <w:t>2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झा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एँ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61A3EFDA" w14:textId="704C820F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Cs w:val="28"/>
          <w:cs/>
          <w:lang w:val="hi" w:bidi="hi"/>
        </w:rPr>
        <w:t>3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झा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67161072" w14:textId="77777777" w:rsidR="00E3777B" w:rsidRDefault="00E3777B">
      <w:pPr>
        <w:spacing w:before="0" w:after="0" w:line="240" w:lineRule="auto"/>
        <w:rPr>
          <w:rFonts w:ascii="Nirmala UI" w:eastAsia="Arial Unicode MS" w:hAnsi="Nirmala UI" w:cs="Nirmala UI"/>
          <w:lang w:val="hi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693567EB" w14:textId="6EB6A655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"/>
        </w:rPr>
        <w:lastRenderedPageBreak/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Cs w:val="28"/>
          <w:cs/>
          <w:lang w:val="hi" w:bidi="hi"/>
        </w:rPr>
        <w:t>2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।</w:t>
      </w:r>
    </w:p>
    <w:p w14:paraId="40E08786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ब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पू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पढ़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नही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00BC01C4" w14:textId="77777777" w:rsidR="00316742" w:rsidRPr="0031700C" w:rsidRDefault="000A6CC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े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च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ढ़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479C66C3" w14:textId="77777777" w:rsidR="005460F1" w:rsidRPr="0031700C" w:rsidRDefault="000A6CC9" w:rsidP="00555121">
      <w:pPr>
        <w:rPr>
          <w:rFonts w:ascii="Nirmala UI" w:hAnsi="Nirmala UI" w:cs="Nirmala U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31700C">
        <w:rPr>
          <w:rFonts w:ascii="Nirmala UI" w:hAnsi="Nirmala UI" w:cs="Nirmala UI"/>
        </w:rPr>
        <w:br w:type="page"/>
      </w:r>
    </w:p>
    <w:p w14:paraId="0A1E2CF8" w14:textId="77777777" w:rsidR="006206B6" w:rsidRDefault="000A6CC9" w:rsidP="00555121">
      <w:pPr>
        <w:pStyle w:val="Heading2"/>
        <w:spacing w:before="120" w:after="120"/>
        <w:rPr>
          <w:noProof/>
        </w:rPr>
      </w:pPr>
      <w:bookmarkStart w:id="114" w:name="_Toc107319390"/>
      <w:bookmarkStart w:id="115" w:name="_Toc117449432"/>
      <w:bookmarkStart w:id="116" w:name="_Toc118588220"/>
      <w:r w:rsidRPr="0031700C">
        <w:rPr>
          <w:rFonts w:ascii="Nirmala UI" w:eastAsia="Arial Unicode MS" w:hAnsi="Nirmala UI" w:cs="Nirmala UI"/>
          <w:lang w:val="hi"/>
        </w:rPr>
        <w:lastRenderedPageBreak/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स्तावे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Pr="0031700C">
        <w:rPr>
          <w:rFonts w:ascii="Nirmala UI" w:hAnsi="Nirmala UI" w:cs="Nirmala UI"/>
        </w:rPr>
        <w:fldChar w:fldCharType="begin"/>
      </w:r>
      <w:r w:rsidR="00544DA0" w:rsidRPr="0031700C">
        <w:rPr>
          <w:rFonts w:ascii="Nirmala UI" w:eastAsia="Arial Unicode MS" w:hAnsi="Nirmala UI" w:cs="Nirmala UI"/>
          <w:lang w:val="hi"/>
        </w:rPr>
        <w:instrText xml:space="preserve"> TOC \h \z \t "Heading 2,1" </w:instrText>
      </w:r>
      <w:r w:rsidRPr="0031700C">
        <w:rPr>
          <w:rFonts w:ascii="Nirmala UI" w:hAnsi="Nirmala UI" w:cs="Nirmala UI"/>
        </w:rPr>
        <w:fldChar w:fldCharType="separate"/>
      </w:r>
    </w:p>
    <w:p w14:paraId="3EBE042C" w14:textId="10A611DD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1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एनडीआईएस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योजन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्य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ोत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ै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?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1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4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1AB2D9C3" w14:textId="3F438556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2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आप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योजन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ैस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नात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/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नात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ैं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?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2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5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5A58D625" w14:textId="6DEFF553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3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आपक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योजन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ातचीत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स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पहल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्य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ोत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ै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?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3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6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1D1C2E26" w14:textId="709C53DC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4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अपन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योजन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नान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ातचीत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लिए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तैयार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रना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4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8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5D232013" w14:textId="3655C8F6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5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आपक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ार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में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जानकारी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5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10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2792628E" w14:textId="6555FD2E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6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आप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अपन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निधीकरण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प्रबंध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ैस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रन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चाहत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/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चाहत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ैं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?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6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27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35DB9969" w14:textId="6A2DDFC0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7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आपक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योजन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ातचीत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ाद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्य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ोत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ै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?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7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30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449910FC" w14:textId="55576D02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8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myplace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उपयोग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ैस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रें।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8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31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3F2D6418" w14:textId="09239DDC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29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यदि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आप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अपनी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योजन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में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शामिल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बातों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से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सहमत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नहीं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हैं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,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तो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्या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>?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29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32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4B65D0AC" w14:textId="579DEE62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30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और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अधिक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जानकारी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30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34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1C033C2A" w14:textId="39235EDB" w:rsidR="006206B6" w:rsidRPr="006206B6" w:rsidRDefault="000A6CC9" w:rsidP="006206B6">
      <w:pPr>
        <w:pStyle w:val="TOC1"/>
        <w:pBdr>
          <w:between w:val="single" w:sz="4" w:space="1" w:color="6B2976"/>
        </w:pBdr>
        <w:spacing w:after="120"/>
        <w:rPr>
          <w:rFonts w:ascii="Nirmala UI" w:eastAsiaTheme="minorEastAsia" w:hAnsi="Nirmala UI" w:cs="Nirmala UI"/>
          <w:sz w:val="22"/>
          <w:szCs w:val="28"/>
          <w:lang w:eastAsia="zh-CN"/>
        </w:rPr>
      </w:pPr>
      <w:hyperlink w:anchor="_Toc118588231" w:history="1"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शब्द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lang w:val="hi"/>
          </w:rPr>
          <w:t xml:space="preserve"> </w:t>
        </w:r>
        <w:r w:rsidR="006206B6" w:rsidRPr="006206B6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सूची</w:t>
        </w:r>
        <w:r w:rsidR="006206B6" w:rsidRPr="006206B6">
          <w:rPr>
            <w:rFonts w:ascii="Nirmala UI" w:hAnsi="Nirmala UI" w:cs="Nirmala UI"/>
            <w:webHidden/>
            <w:szCs w:val="28"/>
          </w:rPr>
          <w:tab/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begin"/>
        </w:r>
        <w:r w:rsidR="006206B6" w:rsidRPr="006206B6">
          <w:rPr>
            <w:rFonts w:ascii="Nirmala UI" w:hAnsi="Nirmala UI" w:cs="Nirmala UI"/>
            <w:webHidden/>
            <w:szCs w:val="28"/>
          </w:rPr>
          <w:instrText xml:space="preserve"> PAGEREF _Toc118588231 \h </w:instrText>
        </w:r>
        <w:r w:rsidR="006206B6" w:rsidRPr="006206B6">
          <w:rPr>
            <w:rFonts w:ascii="Nirmala UI" w:hAnsi="Nirmala UI" w:cs="Nirmala UI"/>
            <w:webHidden/>
            <w:szCs w:val="28"/>
          </w:rPr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separate"/>
        </w:r>
        <w:r w:rsidR="00F63CFA">
          <w:rPr>
            <w:rFonts w:ascii="Nirmala UI" w:hAnsi="Nirmala UI" w:cs="Nirmala UI"/>
            <w:webHidden/>
            <w:szCs w:val="28"/>
          </w:rPr>
          <w:t>36</w:t>
        </w:r>
        <w:r w:rsidR="006206B6" w:rsidRPr="006206B6">
          <w:rPr>
            <w:rFonts w:ascii="Nirmala UI" w:hAnsi="Nirmala UI" w:cs="Nirmala UI"/>
            <w:webHidden/>
            <w:szCs w:val="28"/>
          </w:rPr>
          <w:fldChar w:fldCharType="end"/>
        </w:r>
      </w:hyperlink>
    </w:p>
    <w:p w14:paraId="00664D15" w14:textId="77777777" w:rsidR="00EB07E5" w:rsidRPr="0031700C" w:rsidRDefault="000A6CC9" w:rsidP="008C090C">
      <w:pPr>
        <w:pStyle w:val="TOC1"/>
        <w:pBdr>
          <w:between w:val="single" w:sz="4" w:space="2" w:color="6B2976"/>
        </w:pBdr>
        <w:spacing w:after="120"/>
        <w:rPr>
          <w:rFonts w:ascii="Nirmala UI" w:hAnsi="Nirmala UI" w:cs="Nirmala UI"/>
          <w:b/>
          <w:bCs/>
          <w:color w:val="6B2976"/>
          <w:sz w:val="36"/>
          <w:szCs w:val="26"/>
        </w:rPr>
      </w:pPr>
      <w:r w:rsidRPr="0031700C">
        <w:rPr>
          <w:rFonts w:ascii="Nirmala UI" w:hAnsi="Nirmala UI" w:cs="Nirmala UI"/>
        </w:rPr>
        <w:fldChar w:fldCharType="end"/>
      </w:r>
      <w:r w:rsidRPr="0031700C">
        <w:rPr>
          <w:rFonts w:ascii="Nirmala UI" w:hAnsi="Nirmala UI" w:cs="Nirmala UI"/>
        </w:rPr>
        <w:br w:type="page"/>
      </w:r>
    </w:p>
    <w:p w14:paraId="6FA7D938" w14:textId="77777777" w:rsidR="00D61512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17" w:name="_Toc118588221"/>
      <w:r w:rsidRPr="0031700C">
        <w:rPr>
          <w:rFonts w:ascii="Nirmala UI" w:eastAsia="Arial Unicode MS" w:hAnsi="Nirmala UI" w:cs="Nirmala UI"/>
          <w:lang w:val="hi"/>
        </w:rPr>
        <w:lastRenderedPageBreak/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  <w:bookmarkEnd w:id="117"/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15453B33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स्तावे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1BFCCD26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</w:p>
    <w:p w14:paraId="4C56F86E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</w:p>
    <w:p w14:paraId="3F8574B2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ुगत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गी।</w:t>
      </w:r>
    </w:p>
    <w:p w14:paraId="7DDA973E" w14:textId="77777777" w:rsidR="00555121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5E929C6" w14:textId="77777777" w:rsidR="008C090C" w:rsidRPr="0031700C" w:rsidRDefault="000A6CC9">
      <w:pPr>
        <w:spacing w:before="0" w:after="0" w:line="240" w:lineRule="auto"/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1CF45B56" w14:textId="77777777" w:rsidR="00D61512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18" w:name="_Toc118588222"/>
      <w:r w:rsidRPr="0031700C">
        <w:rPr>
          <w:rFonts w:ascii="Nirmala UI" w:eastAsia="Arial Unicode MS" w:hAnsi="Nirmala UI" w:cs="Nirmala UI"/>
          <w:lang w:val="hi"/>
        </w:rPr>
        <w:lastRenderedPageBreak/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बना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  <w:bookmarkEnd w:id="118"/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6560B3E1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्ह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्रतिभाग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9E19D1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तिभाग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6F53AFAD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ह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र्च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78876E8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र्च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7EA7A2BA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</w:p>
    <w:p w14:paraId="001AC59E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इस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लेगा।</w:t>
      </w:r>
    </w:p>
    <w:p w14:paraId="1E1BDE3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श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2E29D1E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औ</w:t>
      </w:r>
      <w:r w:rsidRPr="0031700C">
        <w:rPr>
          <w:rFonts w:ascii="Nirmala UI" w:eastAsia="Arial Unicode MS" w:hAnsi="Nirmala UI" w:cs="Nirmala UI"/>
          <w:lang w:val="hi"/>
        </w:rPr>
        <w:t>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ध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156784C9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ची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3F5DC705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्रि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े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अनुमोद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।</w:t>
      </w:r>
    </w:p>
    <w:p w14:paraId="0BA8E6E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र्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</w:t>
      </w:r>
      <w:r w:rsidRPr="0031700C">
        <w:rPr>
          <w:rFonts w:ascii="Nirmala UI" w:eastAsia="Arial Unicode MS" w:hAnsi="Nirmala UI" w:cs="Nirmala UI"/>
          <w:lang w:val="hi"/>
        </w:rPr>
        <w:t>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म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69AF0ED2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ेजेंगे।</w:t>
      </w:r>
    </w:p>
    <w:p w14:paraId="7BD8857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र्ण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े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3C8658F7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उदाह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परिव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दस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त्र।</w:t>
      </w:r>
    </w:p>
    <w:p w14:paraId="090FD114" w14:textId="77777777" w:rsidR="000B631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3ED49B79" w14:textId="77777777" w:rsidR="006B461C" w:rsidRPr="0031700C" w:rsidRDefault="000A6CC9" w:rsidP="00555121">
      <w:pPr>
        <w:pStyle w:val="Heading2"/>
        <w:spacing w:before="120" w:after="120"/>
        <w:rPr>
          <w:rFonts w:ascii="Nirmala UI" w:hAnsi="Nirmala UI" w:cs="Nirmala UI"/>
          <w:lang w:val="en-AU"/>
        </w:rPr>
      </w:pPr>
      <w:bookmarkStart w:id="119" w:name="_Toc118588223"/>
      <w:r w:rsidRPr="0031700C">
        <w:rPr>
          <w:rFonts w:ascii="Nirmala UI" w:eastAsia="Arial Unicode MS" w:hAnsi="Nirmala UI" w:cs="Nirmala UI"/>
          <w:lang w:val="hi"/>
        </w:rPr>
        <w:lastRenderedPageBreak/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ची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ह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</w:t>
      </w:r>
      <w:r w:rsidRPr="0031700C">
        <w:rPr>
          <w:rFonts w:ascii="Nirmala UI" w:eastAsia="Arial Unicode MS" w:hAnsi="Nirmala UI" w:cs="Nirmala UI"/>
          <w:lang w:val="hi"/>
        </w:rPr>
        <w:t>ै</w:t>
      </w:r>
      <w:r w:rsidRPr="0031700C">
        <w:rPr>
          <w:rFonts w:ascii="Nirmala UI" w:eastAsia="Arial Unicode MS" w:hAnsi="Nirmala UI" w:cs="Nirmala UI"/>
          <w:lang w:val="hi"/>
        </w:rPr>
        <w:t>?</w:t>
      </w:r>
      <w:bookmarkEnd w:id="119"/>
    </w:p>
    <w:p w14:paraId="7D5D3510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ेद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थी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ंच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।</w:t>
      </w:r>
    </w:p>
    <w:p w14:paraId="7BC9AB4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्रो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02BCEEC2" w14:textId="77777777" w:rsidR="00316742" w:rsidRPr="0031700C" w:rsidRDefault="000A6CC9" w:rsidP="00555121">
      <w:pPr>
        <w:pStyle w:val="ListParagraph"/>
        <w:numPr>
          <w:ilvl w:val="0"/>
          <w:numId w:val="11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डॉक्ट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्वास्थ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खभा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्मी</w:t>
      </w:r>
    </w:p>
    <w:p w14:paraId="252036DC" w14:textId="77777777" w:rsidR="00316742" w:rsidRPr="0031700C" w:rsidRDefault="000A6CC9" w:rsidP="00555121">
      <w:pPr>
        <w:pStyle w:val="ListParagraph"/>
        <w:numPr>
          <w:ilvl w:val="0"/>
          <w:numId w:val="11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्भवत</w:t>
      </w:r>
      <w:r w:rsidRPr="0031700C">
        <w:rPr>
          <w:rFonts w:ascii="Nirmala UI" w:eastAsia="Arial Unicode MS" w:hAnsi="Nirmala UI" w:cs="Nirmala UI"/>
          <w:lang w:val="hi"/>
        </w:rPr>
        <w:t xml:space="preserve">: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वाएँ।</w:t>
      </w:r>
    </w:p>
    <w:p w14:paraId="5FE55A1B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ह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7CBEB9E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ची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3BEE31E0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स्थानीय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क्षेत्र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समन्वय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लोकल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एरिया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कॉर्डिनेटर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</w:t>
      </w:r>
      <w:r w:rsidRPr="0031700C">
        <w:rPr>
          <w:rFonts w:ascii="Nirmala UI" w:eastAsia="Arial Unicode MS" w:hAnsi="Nirmala UI" w:cs="Nirmala UI"/>
          <w:lang w:val="hi"/>
        </w:rPr>
        <w:t>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3BFC345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ऐ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ो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556FEE60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आरंभि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बचपन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भागीदार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एर्ली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चाइल्डहुड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ार्टनर</w:t>
      </w:r>
      <w:r w:rsidRPr="0031700C">
        <w:rPr>
          <w:rStyle w:val="Strong"/>
          <w:rFonts w:ascii="Nirmala UI" w:eastAsia="Arial Unicode MS" w:hAnsi="Nirmala UI" w:cs="Nirmala UI"/>
          <w:lang w:val="hi"/>
        </w:rPr>
        <w:t>)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4218C8BE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ऐ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च्च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िवार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ो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4BDA022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एनडीआईए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योजनाकार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्लैनर</w:t>
      </w:r>
      <w:r w:rsidRPr="0031700C">
        <w:rPr>
          <w:rStyle w:val="Strong"/>
          <w:rFonts w:ascii="Nirmala UI" w:eastAsia="Arial Unicode MS" w:hAnsi="Nirmala UI" w:cs="Nirmala UI"/>
          <w:lang w:val="hi"/>
        </w:rPr>
        <w:t>)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0590956B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ऐ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ए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16C0CCCA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छें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र्च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7D7D2D95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उदाह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464AA2EB" w14:textId="77777777" w:rsidR="00316742" w:rsidRPr="0031700C" w:rsidRDefault="000A6CC9" w:rsidP="00555121">
      <w:pPr>
        <w:pStyle w:val="ListParagraph"/>
        <w:numPr>
          <w:ilvl w:val="0"/>
          <w:numId w:val="4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ची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ा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िए</w:t>
      </w:r>
    </w:p>
    <w:p w14:paraId="3858D987" w14:textId="77777777" w:rsidR="00316742" w:rsidRPr="0031700C" w:rsidRDefault="000A6CC9" w:rsidP="00555121">
      <w:pPr>
        <w:pStyle w:val="ListParagraph"/>
        <w:numPr>
          <w:ilvl w:val="0"/>
          <w:numId w:val="4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ची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39DE6CF" w14:textId="77777777" w:rsidR="00C1392B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रंभ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चप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ागीदार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स्थानी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षेत्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न्वय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वरण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DD5491" w:rsidRPr="0031700C" w14:paraId="5D0884B3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BAC7A14" w14:textId="77777777" w:rsidR="00316742" w:rsidRPr="0031700C" w:rsidRDefault="000A6CC9" w:rsidP="00555121">
            <w:pPr>
              <w:pStyle w:val="captions"/>
              <w:jc w:val="left"/>
              <w:rPr>
                <w:rFonts w:ascii="Nirmala UI" w:hAnsi="Nirmala UI" w:cs="Nirmala UI"/>
              </w:rPr>
            </w:pPr>
            <w:r w:rsidRPr="0031700C">
              <w:rPr>
                <w:rFonts w:ascii="Nirmala UI" w:eastAsia="Arial Unicode MS" w:hAnsi="Nirmala UI" w:cs="Nirmala UI"/>
                <w:lang w:val="hi"/>
              </w:rPr>
              <w:t>नाम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D413CD" w14:textId="77777777" w:rsidR="00316742" w:rsidRPr="003170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  <w:tr w:rsidR="00DD5491" w:rsidRPr="0031700C" w14:paraId="785DB8F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2AD7B014" w14:textId="77777777" w:rsidR="00316742" w:rsidRPr="0031700C" w:rsidRDefault="000A6CC9" w:rsidP="00555121">
            <w:pPr>
              <w:pStyle w:val="captions"/>
              <w:jc w:val="left"/>
              <w:rPr>
                <w:rFonts w:ascii="Nirmala UI" w:hAnsi="Nirmala UI" w:cs="Nirmala UI"/>
              </w:rPr>
            </w:pPr>
            <w:r w:rsidRPr="0031700C">
              <w:rPr>
                <w:rFonts w:ascii="Nirmala UI" w:eastAsia="Arial Unicode MS" w:hAnsi="Nirmala UI" w:cs="Nirmala UI"/>
                <w:lang w:val="hi"/>
              </w:rPr>
              <w:t>फोन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>नंबर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F8ABC12" w14:textId="77777777" w:rsidR="00316742" w:rsidRPr="003170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  <w:tr w:rsidR="00DD5491" w:rsidRPr="0031700C" w14:paraId="7F1CD867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E8E6919" w14:textId="77777777" w:rsidR="00316742" w:rsidRPr="0031700C" w:rsidRDefault="000A6CC9" w:rsidP="00555121">
            <w:pPr>
              <w:pStyle w:val="captions"/>
              <w:jc w:val="left"/>
              <w:rPr>
                <w:rFonts w:ascii="Nirmala UI" w:hAnsi="Nirmala UI" w:cs="Nirmala UI"/>
              </w:rPr>
            </w:pPr>
            <w:r w:rsidRPr="0031700C">
              <w:rPr>
                <w:rFonts w:ascii="Nirmala UI" w:eastAsia="Arial Unicode MS" w:hAnsi="Nirmala UI" w:cs="Nirmala UI"/>
                <w:lang w:val="hi"/>
              </w:rPr>
              <w:t>ईमेल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>पता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862BDEB" w14:textId="77777777" w:rsidR="00316742" w:rsidRPr="003170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  <w:tr w:rsidR="00DD5491" w:rsidRPr="0031700C" w14:paraId="536B0405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0A6E753" w14:textId="77777777" w:rsidR="00316742" w:rsidRPr="0031700C" w:rsidRDefault="000A6CC9" w:rsidP="00555121">
            <w:pPr>
              <w:pStyle w:val="captions"/>
              <w:jc w:val="left"/>
              <w:rPr>
                <w:rFonts w:ascii="Nirmala UI" w:hAnsi="Nirmala UI" w:cs="Nirmala UI"/>
              </w:rPr>
            </w:pPr>
            <w:r w:rsidRPr="0031700C">
              <w:rPr>
                <w:rFonts w:ascii="Nirmala UI" w:eastAsia="Arial Unicode MS" w:hAnsi="Nirmala UI" w:cs="Nirmala UI"/>
                <w:lang w:val="hi"/>
              </w:rPr>
              <w:t>कार्यालय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>का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31700C">
              <w:rPr>
                <w:rFonts w:ascii="Nirmala UI" w:eastAsia="Arial Unicode MS" w:hAnsi="Nirmala UI" w:cs="Nirmala UI"/>
                <w:lang w:val="hi"/>
              </w:rPr>
              <w:t>पता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E051106" w14:textId="77777777" w:rsidR="00316742" w:rsidRPr="0031700C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</w:tbl>
    <w:p w14:paraId="4B8622EF" w14:textId="77777777" w:rsidR="00C1392B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73F712F9" w14:textId="233F6EC0" w:rsidR="00131A80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20" w:name="_Toc118588224"/>
      <w:r w:rsidRPr="0031700C">
        <w:rPr>
          <w:rFonts w:ascii="Nirmala UI" w:eastAsia="Arial Unicode MS" w:hAnsi="Nirmala UI" w:cs="Nirmala UI"/>
          <w:lang w:val="hi"/>
        </w:rPr>
        <w:lastRenderedPageBreak/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36"/>
          <w:cs/>
          <w:lang w:val="hi" w:bidi="hi"/>
        </w:rPr>
        <w:t>चर्च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ैय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bookmarkEnd w:id="120"/>
    </w:p>
    <w:p w14:paraId="689FC6BA" w14:textId="77777777" w:rsidR="00F32CD7" w:rsidRPr="0031700C" w:rsidRDefault="000A6CC9" w:rsidP="00D70763">
      <w:pPr>
        <w:pStyle w:val="Heading3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ची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5497B98B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5BB5D985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रह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6A669CDA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भवि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च्छु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7D9C59B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श्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छेंगे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722AD1B7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</w:p>
    <w:p w14:paraId="6FBC4CA5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ा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र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र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25D536D3" w14:textId="77777777" w:rsidR="00E520B3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श्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छें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7FA5113E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7A937A7F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ौज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मस्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सं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06CF4776" w14:textId="5A179198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श्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छें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="00294653">
        <w:rPr>
          <w:rFonts w:ascii="Segoe UI" w:hAnsi="Segoe UI" w:cs="Segoe UI"/>
          <w:color w:val="000000"/>
          <w:sz w:val="20"/>
          <w:szCs w:val="20"/>
          <w:lang w:eastAsia="en-AU"/>
        </w:rPr>
        <w:t>,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ा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58F52DF1" w14:textId="77777777" w:rsidR="00316742" w:rsidRPr="0031700C" w:rsidRDefault="000A6CC9" w:rsidP="00555121">
      <w:pPr>
        <w:pStyle w:val="ListParagraph"/>
        <w:numPr>
          <w:ilvl w:val="0"/>
          <w:numId w:val="1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शलताए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स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ें</w:t>
      </w:r>
    </w:p>
    <w:p w14:paraId="50F0599B" w14:textId="77777777" w:rsidR="00316742" w:rsidRPr="0031700C" w:rsidRDefault="000A6CC9" w:rsidP="00555121">
      <w:pPr>
        <w:pStyle w:val="ListParagraph"/>
        <w:numPr>
          <w:ilvl w:val="0"/>
          <w:numId w:val="1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खु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ध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ें।</w:t>
      </w:r>
    </w:p>
    <w:p w14:paraId="2FAA6E1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ची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ैय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384E5FF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ऐ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श्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न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त्त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ैय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31C3767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त्तर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झ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ं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ौख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32A5A6BA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झ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गी।</w:t>
      </w:r>
    </w:p>
    <w:p w14:paraId="17F9F714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6B887502" w14:textId="214CDE65" w:rsidR="00316742" w:rsidRPr="0031700C" w:rsidRDefault="000A6CC9" w:rsidP="00555121">
      <w:pPr>
        <w:pStyle w:val="ListParagraph"/>
        <w:numPr>
          <w:ilvl w:val="0"/>
          <w:numId w:val="1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ुरक्षित</w:t>
      </w:r>
    </w:p>
    <w:p w14:paraId="6CFDB726" w14:textId="151A54D9" w:rsidR="00FF3BE5" w:rsidRPr="0031700C" w:rsidRDefault="000A6CC9" w:rsidP="00555121">
      <w:pPr>
        <w:pStyle w:val="ListParagraph"/>
        <w:numPr>
          <w:ilvl w:val="0"/>
          <w:numId w:val="15"/>
        </w:numPr>
        <w:rPr>
          <w:rFonts w:ascii="Nirmala UI" w:hAnsi="Nirmala UI" w:cs="Nirmala UI"/>
          <w:b/>
          <w:bCs/>
          <w:szCs w:val="26"/>
        </w:rPr>
      </w:pP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ोपनी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ेंगे।</w:t>
      </w:r>
    </w:p>
    <w:p w14:paraId="5C681C85" w14:textId="77777777" w:rsidR="00514BC0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</w:t>
      </w:r>
      <w:r w:rsidRPr="0031700C">
        <w:rPr>
          <w:rFonts w:ascii="Nirmala UI" w:eastAsia="Arial Unicode MS" w:hAnsi="Nirmala UI" w:cs="Nirmala UI"/>
          <w:lang w:val="hi"/>
        </w:rPr>
        <w:t>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211B13ED" w14:textId="5C1A38C9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9A13EA"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चर्चा</w:t>
      </w:r>
      <w:r w:rsidR="009A13EA" w:rsidRPr="009A13E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9A13EA"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के</w:t>
      </w:r>
      <w:r w:rsidR="009A13EA" w:rsidRPr="009A13E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9A13EA"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एँ</w:t>
      </w:r>
      <w:r w:rsidR="00294653">
        <w:rPr>
          <w:rFonts w:ascii="Segoe UI" w:hAnsi="Segoe UI" w:cs="Segoe UI"/>
          <w:color w:val="000000"/>
          <w:sz w:val="20"/>
          <w:szCs w:val="20"/>
          <w:lang w:eastAsia="en-AU"/>
        </w:rPr>
        <w:t>,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ृप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इन्ह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ाएँ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26D83D5F" w14:textId="77777777" w:rsidR="00316742" w:rsidRPr="0031700C" w:rsidRDefault="000A6CC9" w:rsidP="00555121">
      <w:pPr>
        <w:pStyle w:val="ListParagraph"/>
        <w:numPr>
          <w:ilvl w:val="0"/>
          <w:numId w:val="2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</w:p>
    <w:p w14:paraId="50B729EC" w14:textId="77777777" w:rsidR="00316742" w:rsidRPr="0031700C" w:rsidRDefault="000A6CC9" w:rsidP="00555121">
      <w:pPr>
        <w:pStyle w:val="ListParagraph"/>
        <w:numPr>
          <w:ilvl w:val="0"/>
          <w:numId w:val="2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हच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माण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ड्राइवर्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ाइसें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पोर्ट</w:t>
      </w:r>
    </w:p>
    <w:p w14:paraId="1DD0165B" w14:textId="77777777" w:rsidR="00316742" w:rsidRPr="0031700C" w:rsidRDefault="000A6CC9" w:rsidP="00555121">
      <w:pPr>
        <w:pStyle w:val="ListParagraph"/>
        <w:numPr>
          <w:ilvl w:val="0"/>
          <w:numId w:val="2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ड्स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सहाय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धनों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करण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ूची</w:t>
      </w:r>
    </w:p>
    <w:p w14:paraId="52F66FCF" w14:textId="0FE72702" w:rsidR="00316742" w:rsidRPr="0031700C" w:rsidRDefault="000A6CC9" w:rsidP="00555121">
      <w:pPr>
        <w:pStyle w:val="ListParagraph"/>
        <w:numPr>
          <w:ilvl w:val="0"/>
          <w:numId w:val="2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myGov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ॉग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वर्ड</w:t>
      </w:r>
    </w:p>
    <w:p w14:paraId="532C2E5E" w14:textId="77777777" w:rsidR="00316742" w:rsidRPr="0031700C" w:rsidRDefault="000A6CC9" w:rsidP="00555121">
      <w:pPr>
        <w:pStyle w:val="ListParagraph"/>
        <w:numPr>
          <w:ilvl w:val="0"/>
          <w:numId w:val="2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ैं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ा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</w:p>
    <w:p w14:paraId="60FBA1A4" w14:textId="628AB368" w:rsidR="00316742" w:rsidRPr="0031700C" w:rsidRDefault="000A6CC9" w:rsidP="00555121">
      <w:pPr>
        <w:pStyle w:val="ListParagraph"/>
        <w:numPr>
          <w:ilvl w:val="0"/>
          <w:numId w:val="2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डॉक्टर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्वास्थ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खभा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्मि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द्वारा</w:t>
      </w:r>
      <w:r w:rsidR="00294653" w:rsidRPr="0029465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दी</w:t>
      </w:r>
      <w:r w:rsidR="00294653" w:rsidRPr="0029465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ग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।</w:t>
      </w:r>
    </w:p>
    <w:p w14:paraId="3074F416" w14:textId="77777777" w:rsidR="00C750A7" w:rsidRPr="0031700C" w:rsidRDefault="000A6CC9" w:rsidP="00D70763">
      <w:pPr>
        <w:pStyle w:val="Heading3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1C4ABDD" w14:textId="42B48D03" w:rsidR="00316742" w:rsidRPr="009A13EA" w:rsidRDefault="000A6CC9" w:rsidP="00555121">
      <w:pPr>
        <w:rPr>
          <w:rFonts w:ascii="Nirmala UI" w:hAnsi="Nirmala UI" w:cs="Nirmala UI"/>
          <w:szCs w:val="28"/>
        </w:rPr>
      </w:pPr>
      <w:r w:rsidRPr="009A13EA">
        <w:rPr>
          <w:rFonts w:ascii="Nirmala UI" w:eastAsia="Arial Unicode MS" w:hAnsi="Nirmala UI" w:cs="Nirmala UI"/>
          <w:szCs w:val="28"/>
          <w:lang w:val="hi"/>
        </w:rPr>
        <w:t>योजना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="009A13EA" w:rsidRPr="009A13EA">
        <w:rPr>
          <w:rFonts w:ascii="Nirmala UI" w:hAnsi="Nirmala UI" w:cs="Nirmala UI"/>
          <w:color w:val="000000"/>
          <w:szCs w:val="28"/>
          <w:cs/>
          <w:lang w:eastAsia="en-AU" w:bidi="hi-IN"/>
        </w:rPr>
        <w:t>चर्चा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Pr="009A13EA">
        <w:rPr>
          <w:rFonts w:ascii="Nirmala UI" w:eastAsia="Arial Unicode MS" w:hAnsi="Nirmala UI" w:cs="Nirmala UI"/>
          <w:szCs w:val="28"/>
          <w:lang w:val="hi"/>
        </w:rPr>
        <w:t>में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Pr="009A13EA">
        <w:rPr>
          <w:rFonts w:ascii="Nirmala UI" w:eastAsia="Arial Unicode MS" w:hAnsi="Nirmala UI" w:cs="Nirmala UI"/>
          <w:szCs w:val="28"/>
          <w:lang w:val="hi"/>
        </w:rPr>
        <w:t>आप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Pr="009A13EA">
        <w:rPr>
          <w:rFonts w:ascii="Nirmala UI" w:eastAsia="Arial Unicode MS" w:hAnsi="Nirmala UI" w:cs="Nirmala UI"/>
          <w:szCs w:val="28"/>
          <w:lang w:val="hi"/>
        </w:rPr>
        <w:t>खुद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Pr="009A13EA">
        <w:rPr>
          <w:rFonts w:ascii="Nirmala UI" w:eastAsia="Arial Unicode MS" w:hAnsi="Nirmala UI" w:cs="Nirmala UI"/>
          <w:szCs w:val="28"/>
          <w:lang w:val="hi"/>
        </w:rPr>
        <w:t>आ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Pr="009A13EA">
        <w:rPr>
          <w:rFonts w:ascii="Nirmala UI" w:eastAsia="Arial Unicode MS" w:hAnsi="Nirmala UI" w:cs="Nirmala UI"/>
          <w:szCs w:val="28"/>
          <w:lang w:val="hi"/>
        </w:rPr>
        <w:t>सकते</w:t>
      </w:r>
      <w:r w:rsidRPr="009A13EA">
        <w:rPr>
          <w:rFonts w:ascii="Nirmala UI" w:eastAsia="Arial Unicode MS" w:hAnsi="Nirmala UI" w:cs="Nirmala UI"/>
          <w:szCs w:val="28"/>
          <w:lang w:val="hi"/>
        </w:rPr>
        <w:t>/</w:t>
      </w:r>
      <w:r w:rsidRPr="009A13EA">
        <w:rPr>
          <w:rFonts w:ascii="Nirmala UI" w:eastAsia="Arial Unicode MS" w:hAnsi="Nirmala UI" w:cs="Nirmala UI"/>
          <w:szCs w:val="28"/>
          <w:lang w:val="hi"/>
        </w:rPr>
        <w:t>सकती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Pr="009A13EA">
        <w:rPr>
          <w:rFonts w:ascii="Nirmala UI" w:eastAsia="Arial Unicode MS" w:hAnsi="Nirmala UI" w:cs="Nirmala UI"/>
          <w:szCs w:val="28"/>
          <w:lang w:val="hi"/>
        </w:rPr>
        <w:t>हैं।</w:t>
      </w:r>
    </w:p>
    <w:p w14:paraId="4101F5C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्ह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033ED1DA" w14:textId="77777777" w:rsidR="00316742" w:rsidRPr="0031700C" w:rsidRDefault="000A6CC9" w:rsidP="00555121">
      <w:pPr>
        <w:pStyle w:val="ListParagraph"/>
        <w:numPr>
          <w:ilvl w:val="0"/>
          <w:numId w:val="3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रिव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दस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ोस्त</w:t>
      </w:r>
    </w:p>
    <w:p w14:paraId="1C0543A8" w14:textId="77777777" w:rsidR="00316742" w:rsidRPr="0031700C" w:rsidRDefault="000A6CC9" w:rsidP="00555121">
      <w:pPr>
        <w:pStyle w:val="ListParagraph"/>
        <w:numPr>
          <w:ilvl w:val="0"/>
          <w:numId w:val="3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क्ष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समर्थक</w:t>
      </w:r>
      <w:r w:rsidRPr="0031700C">
        <w:rPr>
          <w:rFonts w:ascii="Nirmala UI" w:eastAsia="Arial Unicode MS" w:hAnsi="Nirmala UI" w:cs="Nirmala UI"/>
          <w:lang w:val="hi"/>
        </w:rPr>
        <w:t xml:space="preserve"> -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ठ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11014500" w14:textId="77777777" w:rsidR="007872CE" w:rsidRPr="0031700C" w:rsidRDefault="000A6CC9" w:rsidP="00555121">
      <w:pPr>
        <w:rPr>
          <w:rFonts w:ascii="Nirmala UI" w:hAnsi="Nirmala UI" w:cs="Nirmala UI"/>
          <w:b/>
          <w:bCs/>
          <w:szCs w:val="26"/>
        </w:rPr>
      </w:pPr>
      <w:r w:rsidRPr="0031700C">
        <w:rPr>
          <w:rFonts w:ascii="Nirmala UI" w:hAnsi="Nirmala UI" w:cs="Nirmala UI"/>
        </w:rPr>
        <w:br w:type="page"/>
      </w:r>
    </w:p>
    <w:p w14:paraId="78C0C79F" w14:textId="77777777" w:rsidR="009F1824" w:rsidRPr="0031700C" w:rsidRDefault="000A6CC9" w:rsidP="00555121">
      <w:pPr>
        <w:pStyle w:val="Heading2"/>
        <w:spacing w:before="120" w:after="120"/>
        <w:rPr>
          <w:rFonts w:ascii="Nirmala UI" w:hAnsi="Nirmala UI" w:cs="Nirmala UI"/>
          <w:lang w:val="en-AU"/>
        </w:rPr>
      </w:pPr>
      <w:bookmarkStart w:id="121" w:name="_Toc118588225"/>
      <w:r w:rsidRPr="0031700C">
        <w:rPr>
          <w:rFonts w:ascii="Nirmala UI" w:eastAsia="Arial Unicode MS" w:hAnsi="Nirmala UI" w:cs="Nirmala UI"/>
          <w:lang w:val="hi"/>
        </w:rPr>
        <w:lastRenderedPageBreak/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bookmarkEnd w:id="121"/>
    </w:p>
    <w:p w14:paraId="16B70890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ध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06D04213" w14:textId="77777777" w:rsidR="00E90BC9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लेगी।</w:t>
      </w:r>
    </w:p>
    <w:p w14:paraId="7E838A7F" w14:textId="77777777" w:rsidR="00E520B3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1DCE6C19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76521CD" w14:textId="77777777" w:rsidR="00E520B3" w:rsidRPr="0031700C" w:rsidRDefault="00E520B3" w:rsidP="00555121">
            <w:pPr>
              <w:rPr>
                <w:rFonts w:ascii="Nirmala UI" w:hAnsi="Nirmala UI" w:cs="Nirmala UI"/>
              </w:rPr>
            </w:pPr>
          </w:p>
        </w:tc>
      </w:tr>
    </w:tbl>
    <w:p w14:paraId="1315BE85" w14:textId="77777777" w:rsidR="00E520B3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न्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िथ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1C0148DD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43ABA13" w14:textId="77777777" w:rsidR="00E520B3" w:rsidRPr="0031700C" w:rsidRDefault="00E520B3" w:rsidP="00555121">
            <w:pPr>
              <w:rPr>
                <w:rFonts w:ascii="Nirmala UI" w:hAnsi="Nirmala UI" w:cs="Nirmala UI"/>
              </w:rPr>
            </w:pPr>
          </w:p>
        </w:tc>
      </w:tr>
    </w:tbl>
    <w:p w14:paraId="78551794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तिभाग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ख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73768C0A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त्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ख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25E73E77" w14:textId="77777777" w:rsidR="00316742" w:rsidRPr="0031700C" w:rsidRDefault="000A6CC9" w:rsidP="00555121">
      <w:pPr>
        <w:pStyle w:val="ListParagraph"/>
        <w:numPr>
          <w:ilvl w:val="0"/>
          <w:numId w:val="16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ेज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33542530" w14:textId="77777777" w:rsidR="00316742" w:rsidRPr="0031700C" w:rsidRDefault="000A6CC9" w:rsidP="00555121">
      <w:pPr>
        <w:pStyle w:val="ListParagraph"/>
        <w:numPr>
          <w:ilvl w:val="0"/>
          <w:numId w:val="16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ि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ता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6E3ED12F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E2360A1" w14:textId="77777777" w:rsidR="00153D3D" w:rsidRPr="0031700C" w:rsidRDefault="00153D3D" w:rsidP="00555121">
            <w:pPr>
              <w:rPr>
                <w:rFonts w:ascii="Nirmala UI" w:hAnsi="Nirmala UI" w:cs="Nirmala UI"/>
              </w:rPr>
            </w:pPr>
          </w:p>
        </w:tc>
      </w:tr>
    </w:tbl>
    <w:p w14:paraId="7AEBE9F6" w14:textId="77777777" w:rsidR="00825935" w:rsidRPr="0031700C" w:rsidRDefault="00825935" w:rsidP="00555121">
      <w:pPr>
        <w:rPr>
          <w:rFonts w:ascii="Nirmala UI" w:hAnsi="Nirmala UI" w:cs="Nirmala UI"/>
          <w:sz w:val="2"/>
          <w:szCs w:val="2"/>
        </w:rPr>
      </w:pPr>
    </w:p>
    <w:p w14:paraId="477B862A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17589622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8D6E693" w14:textId="77777777" w:rsidR="00825935" w:rsidRPr="0031700C" w:rsidRDefault="00825935" w:rsidP="00555121">
            <w:pPr>
              <w:rPr>
                <w:rFonts w:ascii="Nirmala UI" w:hAnsi="Nirmala UI" w:cs="Nirmala UI"/>
              </w:rPr>
            </w:pPr>
          </w:p>
        </w:tc>
      </w:tr>
    </w:tbl>
    <w:p w14:paraId="3C844C13" w14:textId="77777777" w:rsidR="00825935" w:rsidRPr="0031700C" w:rsidRDefault="00825935" w:rsidP="00555121">
      <w:pPr>
        <w:rPr>
          <w:rFonts w:ascii="Nirmala UI" w:hAnsi="Nirmala UI" w:cs="Nirmala UI"/>
          <w:sz w:val="2"/>
          <w:szCs w:val="2"/>
        </w:rPr>
      </w:pPr>
    </w:p>
    <w:p w14:paraId="3A6757CF" w14:textId="77777777" w:rsidR="00555121" w:rsidRPr="0031700C" w:rsidRDefault="000A6CC9">
      <w:pPr>
        <w:spacing w:before="0" w:after="0" w:line="240" w:lineRule="auto"/>
        <w:rPr>
          <w:rFonts w:ascii="Nirmala UI" w:hAnsi="Nirmala UI" w:cs="Nirmala UI"/>
          <w:spacing w:val="-4"/>
        </w:rPr>
      </w:pPr>
      <w:r w:rsidRPr="0031700C">
        <w:rPr>
          <w:rFonts w:ascii="Nirmala UI" w:hAnsi="Nirmala UI" w:cs="Nirmala UI"/>
          <w:spacing w:val="-4"/>
        </w:rPr>
        <w:br w:type="page"/>
      </w:r>
    </w:p>
    <w:p w14:paraId="29A0710C" w14:textId="77777777" w:rsidR="00316742" w:rsidRPr="0031700C" w:rsidRDefault="000A6CC9" w:rsidP="00555121">
      <w:pPr>
        <w:rPr>
          <w:rFonts w:ascii="Nirmala UI" w:hAnsi="Nirmala UI" w:cs="Nirmala UI"/>
          <w:spacing w:val="-4"/>
        </w:rPr>
      </w:pPr>
      <w:r w:rsidRPr="0031700C">
        <w:rPr>
          <w:rFonts w:ascii="Nirmala UI" w:eastAsia="Arial Unicode MS" w:hAnsi="Nirmala UI" w:cs="Nirmala UI"/>
          <w:spacing w:val="-4"/>
          <w:lang w:val="hi"/>
        </w:rPr>
        <w:lastRenderedPageBreak/>
        <w:t>आपकी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आपक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दिन</w:t>
      </w:r>
      <w:r w:rsidRPr="0031700C">
        <w:rPr>
          <w:rFonts w:ascii="Nirmala UI" w:eastAsia="Arial Unicode MS" w:hAnsi="Nirmala UI" w:cs="Nirmala UI"/>
          <w:spacing w:val="-4"/>
          <w:lang w:val="hi"/>
        </w:rPr>
        <w:t>-</w:t>
      </w:r>
      <w:r w:rsidRPr="0031700C">
        <w:rPr>
          <w:rFonts w:ascii="Nirmala UI" w:eastAsia="Arial Unicode MS" w:hAnsi="Nirmala UI" w:cs="Nirmala UI"/>
          <w:spacing w:val="-4"/>
          <w:lang w:val="hi"/>
        </w:rPr>
        <w:t>प्रतिदिन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जीवन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ो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ैस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प्रभावित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रती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है</w:t>
      </w:r>
      <w:r w:rsidRPr="0031700C">
        <w:rPr>
          <w:rFonts w:ascii="Nirmala UI" w:eastAsia="Arial Unicode MS" w:hAnsi="Nirmala UI" w:cs="Nirmala UI"/>
          <w:spacing w:val="-4"/>
          <w:lang w:val="hi"/>
        </w:rPr>
        <w:t>?</w:t>
      </w:r>
    </w:p>
    <w:p w14:paraId="0B1DB2D4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उदाह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तिविधि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0D621DD9" w14:textId="77777777" w:rsidR="00316742" w:rsidRPr="0031700C" w:rsidRDefault="000A6CC9" w:rsidP="00555121">
      <w:pPr>
        <w:pStyle w:val="ListParagraph"/>
        <w:numPr>
          <w:ilvl w:val="0"/>
          <w:numId w:val="17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धर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उध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न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जाना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081FD578" w14:textId="77777777" w:rsidR="00316742" w:rsidRPr="0031700C" w:rsidRDefault="000A6CC9" w:rsidP="00555121">
      <w:pPr>
        <w:pStyle w:val="ListParagraph"/>
        <w:numPr>
          <w:ilvl w:val="0"/>
          <w:numId w:val="17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दिन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प्रतिद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ा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काना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484D0295" w14:textId="77777777" w:rsidR="0060201F" w:rsidRPr="0031700C" w:rsidRDefault="0060201F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4D1F00B0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D68EB7D" w14:textId="77777777" w:rsidR="0060201F" w:rsidRPr="0031700C" w:rsidRDefault="0060201F" w:rsidP="00EE4A9B">
            <w:pPr>
              <w:rPr>
                <w:rFonts w:ascii="Nirmala UI" w:hAnsi="Nirmala UI" w:cs="Nirmala UI"/>
              </w:rPr>
            </w:pPr>
          </w:p>
        </w:tc>
      </w:tr>
    </w:tbl>
    <w:p w14:paraId="396A3774" w14:textId="77777777" w:rsidR="00316742" w:rsidRPr="0031700C" w:rsidRDefault="000A6CC9" w:rsidP="005D675F">
      <w:pPr>
        <w:spacing w:before="48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3ADE3CF9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त्वपूर्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7AD60282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ा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र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7F2B1E3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सं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343276CD" w14:textId="75C7CAD4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ोजग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क्या</w:t>
      </w:r>
      <w:r w:rsidR="00294653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ौक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0F045C16" w14:textId="77777777" w:rsidR="0015692B" w:rsidRPr="0031700C" w:rsidRDefault="0015692B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74A81D34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54D61A7" w14:textId="77777777" w:rsidR="0015692B" w:rsidRPr="0031700C" w:rsidRDefault="0015692B" w:rsidP="00EE4A9B">
            <w:pPr>
              <w:rPr>
                <w:rFonts w:ascii="Nirmala UI" w:hAnsi="Nirmala UI" w:cs="Nirmala UI"/>
              </w:rPr>
            </w:pPr>
          </w:p>
        </w:tc>
      </w:tr>
    </w:tbl>
    <w:p w14:paraId="517DDE25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रे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प्ता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64C00A0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्रो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364CBD07" w14:textId="77777777" w:rsidR="00316742" w:rsidRPr="0031700C" w:rsidRDefault="000A6CC9" w:rsidP="00555121">
      <w:pPr>
        <w:pStyle w:val="ListParagraph"/>
        <w:numPr>
          <w:ilvl w:val="0"/>
          <w:numId w:val="18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मुदाय</w:t>
      </w:r>
    </w:p>
    <w:p w14:paraId="38FC8844" w14:textId="77777777" w:rsidR="00316742" w:rsidRPr="0031700C" w:rsidRDefault="000A6CC9" w:rsidP="00555121">
      <w:pPr>
        <w:pStyle w:val="ListParagraph"/>
        <w:numPr>
          <w:ilvl w:val="0"/>
          <w:numId w:val="18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रकार।</w:t>
      </w:r>
    </w:p>
    <w:p w14:paraId="4B04608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त्त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झ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ं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01F92F36" w14:textId="77777777" w:rsidR="00316742" w:rsidRPr="0031700C" w:rsidRDefault="000A6CC9" w:rsidP="00555121">
      <w:pPr>
        <w:pStyle w:val="ListParagraph"/>
        <w:numPr>
          <w:ilvl w:val="0"/>
          <w:numId w:val="1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4F94D540" w14:textId="77777777" w:rsidR="00316742" w:rsidRPr="0031700C" w:rsidRDefault="000A6CC9" w:rsidP="00555121">
      <w:pPr>
        <w:pStyle w:val="ListParagraph"/>
        <w:numPr>
          <w:ilvl w:val="0"/>
          <w:numId w:val="1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वि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1BC5DFA8" w14:textId="77777777" w:rsidR="00B52F34" w:rsidRPr="0031700C" w:rsidRDefault="000A6CC9" w:rsidP="00555121">
      <w:pPr>
        <w:pStyle w:val="Heading4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न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प्रतिद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121EDA0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5DA5D270" w14:textId="77777777" w:rsidR="007317F2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सोमवार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7EF88882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D86FF2F" w14:textId="77777777" w:rsidR="00B52F34" w:rsidRPr="0031700C" w:rsidRDefault="00B52F34" w:rsidP="00EE4A9B">
            <w:pPr>
              <w:rPr>
                <w:rFonts w:ascii="Nirmala UI" w:hAnsi="Nirmala UI" w:cs="Nirmala UI"/>
              </w:rPr>
            </w:pPr>
          </w:p>
        </w:tc>
      </w:tr>
    </w:tbl>
    <w:p w14:paraId="1F99ECA6" w14:textId="77777777" w:rsidR="007317F2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मंगलवार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137CF48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1854DF" w14:textId="77777777" w:rsidR="007317F2" w:rsidRPr="0031700C" w:rsidRDefault="007317F2" w:rsidP="00EE4A9B">
            <w:pPr>
              <w:rPr>
                <w:rFonts w:ascii="Nirmala UI" w:hAnsi="Nirmala UI" w:cs="Nirmala UI"/>
              </w:rPr>
            </w:pPr>
          </w:p>
        </w:tc>
      </w:tr>
    </w:tbl>
    <w:p w14:paraId="3BBDF99F" w14:textId="77777777" w:rsidR="00555121" w:rsidRPr="0031700C" w:rsidRDefault="000A6CC9">
      <w:pPr>
        <w:spacing w:before="0" w:after="0" w:line="240" w:lineRule="auto"/>
        <w:rPr>
          <w:rFonts w:ascii="Nirmala UI" w:hAnsi="Nirmala UI" w:cs="Nirmala UI"/>
          <w:b/>
          <w:color w:val="924082"/>
        </w:rPr>
      </w:pPr>
      <w:r w:rsidRPr="0031700C">
        <w:rPr>
          <w:rFonts w:ascii="Nirmala UI" w:hAnsi="Nirmala UI" w:cs="Nirmala UI"/>
          <w:color w:val="924082"/>
        </w:rPr>
        <w:br w:type="page"/>
      </w:r>
    </w:p>
    <w:p w14:paraId="021E180A" w14:textId="77777777" w:rsidR="007317F2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lastRenderedPageBreak/>
        <w:t>बुधवार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5527173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78CF1DA" w14:textId="77777777" w:rsidR="007317F2" w:rsidRPr="0031700C" w:rsidRDefault="007317F2" w:rsidP="00EE4A9B">
            <w:pPr>
              <w:rPr>
                <w:rFonts w:ascii="Nirmala UI" w:hAnsi="Nirmala UI" w:cs="Nirmala UI"/>
              </w:rPr>
            </w:pPr>
          </w:p>
        </w:tc>
      </w:tr>
    </w:tbl>
    <w:p w14:paraId="57B22305" w14:textId="77777777" w:rsidR="007317F2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गुरुवार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71753833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F65DB1" w14:textId="77777777" w:rsidR="007317F2" w:rsidRPr="0031700C" w:rsidRDefault="007317F2" w:rsidP="00EE4A9B">
            <w:pPr>
              <w:rPr>
                <w:rFonts w:ascii="Nirmala UI" w:hAnsi="Nirmala UI" w:cs="Nirmala UI"/>
              </w:rPr>
            </w:pPr>
          </w:p>
        </w:tc>
      </w:tr>
    </w:tbl>
    <w:p w14:paraId="38F9E1C2" w14:textId="77777777" w:rsidR="007317F2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शुक्रवार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453501EE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56923C" w14:textId="77777777" w:rsidR="007317F2" w:rsidRPr="0031700C" w:rsidRDefault="007317F2" w:rsidP="00EE4A9B">
            <w:pPr>
              <w:rPr>
                <w:rFonts w:ascii="Nirmala UI" w:hAnsi="Nirmala UI" w:cs="Nirmala UI"/>
              </w:rPr>
            </w:pPr>
          </w:p>
        </w:tc>
      </w:tr>
    </w:tbl>
    <w:p w14:paraId="1D97E426" w14:textId="77777777" w:rsidR="007317F2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सप्ताहांत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2B51032D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1853BA" w14:textId="77777777" w:rsidR="007317F2" w:rsidRPr="0031700C" w:rsidRDefault="007317F2" w:rsidP="00EE4A9B">
            <w:pPr>
              <w:rPr>
                <w:rFonts w:ascii="Nirmala UI" w:hAnsi="Nirmala UI" w:cs="Nirmala UI"/>
              </w:rPr>
            </w:pPr>
          </w:p>
        </w:tc>
      </w:tr>
    </w:tbl>
    <w:p w14:paraId="5DF3B1CF" w14:textId="488056EB" w:rsidR="00CD096D" w:rsidRPr="0031700C" w:rsidRDefault="00CD096D" w:rsidP="00555121">
      <w:pPr>
        <w:rPr>
          <w:rFonts w:ascii="Nirmala UI" w:hAnsi="Nirmala UI" w:cs="Nirmala UI"/>
          <w:sz w:val="2"/>
          <w:szCs w:val="2"/>
        </w:rPr>
      </w:pPr>
    </w:p>
    <w:p w14:paraId="68F93195" w14:textId="77777777" w:rsidR="00B663B3" w:rsidRPr="0031700C" w:rsidRDefault="000A6CC9" w:rsidP="00555121">
      <w:pPr>
        <w:pStyle w:val="Heading4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3AF003BC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24CC1EA3" w14:textId="7DEFEAC4" w:rsidR="00316742" w:rsidRPr="0031700C" w:rsidRDefault="000A6CC9" w:rsidP="00555121">
      <w:pPr>
        <w:pStyle w:val="ListParagraph"/>
        <w:numPr>
          <w:ilvl w:val="0"/>
          <w:numId w:val="2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रे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szCs w:val="28"/>
          <w:cs/>
          <w:lang w:val="hi" w:bidi="hi"/>
        </w:rPr>
        <w:t>2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प्ताह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45C016CD" w14:textId="77777777" w:rsidR="00316742" w:rsidRPr="0031700C" w:rsidRDefault="000A6CC9" w:rsidP="00555121">
      <w:pPr>
        <w:pStyle w:val="ListParagraph"/>
        <w:numPr>
          <w:ilvl w:val="0"/>
          <w:numId w:val="2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रे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ीने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75378A2A" w14:textId="77777777" w:rsidR="00316742" w:rsidRPr="0031700C" w:rsidRDefault="000A6CC9" w:rsidP="00555121">
      <w:pPr>
        <w:pStyle w:val="ListParagraph"/>
        <w:numPr>
          <w:ilvl w:val="0"/>
          <w:numId w:val="2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भी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भी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6EBC6956" w14:textId="77777777" w:rsidR="00B34EA8" w:rsidRPr="0031700C" w:rsidRDefault="00B34EA8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2C7FDC9D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D2200A7" w14:textId="77777777" w:rsidR="00B34EA8" w:rsidRPr="0031700C" w:rsidRDefault="00B34EA8" w:rsidP="00FC3579">
            <w:pPr>
              <w:rPr>
                <w:rFonts w:ascii="Nirmala UI" w:hAnsi="Nirmala UI" w:cs="Nirmala UI"/>
              </w:rPr>
            </w:pPr>
          </w:p>
        </w:tc>
      </w:tr>
    </w:tbl>
    <w:p w14:paraId="403F33A0" w14:textId="77777777" w:rsidR="009F1824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53AC4AA1" w14:textId="77777777" w:rsidR="00B663B3" w:rsidRPr="0031700C" w:rsidRDefault="000A6CC9" w:rsidP="00555121">
      <w:pPr>
        <w:pStyle w:val="Heading4"/>
        <w:spacing w:after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रे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च्छ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कनी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3B7E399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समर्थनकारी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तकनीकी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10A327A5" w14:textId="77777777" w:rsidR="00316742" w:rsidRPr="0031700C" w:rsidRDefault="000A6CC9" w:rsidP="00555121">
      <w:pPr>
        <w:pStyle w:val="ListParagraph"/>
        <w:numPr>
          <w:ilvl w:val="0"/>
          <w:numId w:val="2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स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5E34AE38" w14:textId="77777777" w:rsidR="00316742" w:rsidRPr="0031700C" w:rsidRDefault="000A6CC9" w:rsidP="00555121">
      <w:pPr>
        <w:pStyle w:val="ListParagraph"/>
        <w:numPr>
          <w:ilvl w:val="0"/>
          <w:numId w:val="2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ुरक्ष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260C8CE9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मर्थ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कनीकी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4A869611" w14:textId="77777777" w:rsidR="00316742" w:rsidRPr="0031700C" w:rsidRDefault="000A6CC9" w:rsidP="00555121">
      <w:pPr>
        <w:pStyle w:val="ListParagraph"/>
        <w:numPr>
          <w:ilvl w:val="0"/>
          <w:numId w:val="21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ड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साधन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2837F8B2" w14:textId="77777777" w:rsidR="00316742" w:rsidRPr="0031700C" w:rsidRDefault="000A6CC9" w:rsidP="00555121">
      <w:pPr>
        <w:pStyle w:val="ListParagraph"/>
        <w:numPr>
          <w:ilvl w:val="0"/>
          <w:numId w:val="21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णा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064C9B6F" w14:textId="77777777" w:rsidR="009B186E" w:rsidRPr="0031700C" w:rsidRDefault="009B186E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76FA47A4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F3B1D6" w14:textId="77777777" w:rsidR="009B186E" w:rsidRPr="0031700C" w:rsidRDefault="009B186E" w:rsidP="00FC3579">
            <w:pPr>
              <w:rPr>
                <w:rFonts w:ascii="Nirmala UI" w:hAnsi="Nirmala UI" w:cs="Nirmala UI"/>
              </w:rPr>
            </w:pPr>
          </w:p>
        </w:tc>
      </w:tr>
    </w:tbl>
    <w:p w14:paraId="7A9B43CE" w14:textId="77777777" w:rsidR="00E67A75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31851EF6" w14:textId="77777777" w:rsidR="00B663B3" w:rsidRPr="0031700C" w:rsidRDefault="000A6CC9" w:rsidP="00555121">
      <w:pPr>
        <w:pStyle w:val="Heading4"/>
        <w:spacing w:after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न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प्रतिद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5B019736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घ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6712D645" w14:textId="77777777" w:rsidR="00316742" w:rsidRPr="0031700C" w:rsidRDefault="000A6CC9" w:rsidP="00555121">
      <w:pPr>
        <w:pStyle w:val="ListParagraph"/>
        <w:numPr>
          <w:ilvl w:val="0"/>
          <w:numId w:val="23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</w:p>
    <w:p w14:paraId="58B3053C" w14:textId="77777777" w:rsidR="00316742" w:rsidRPr="0031700C" w:rsidRDefault="000A6CC9" w:rsidP="00555121">
      <w:pPr>
        <w:pStyle w:val="ListParagraph"/>
        <w:numPr>
          <w:ilvl w:val="0"/>
          <w:numId w:val="4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न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शलताए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ीखना</w:t>
      </w:r>
    </w:p>
    <w:p w14:paraId="66DCA569" w14:textId="77777777" w:rsidR="00472703" w:rsidRPr="0031700C" w:rsidRDefault="00472703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7C5E828D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9C2AC73" w14:textId="77777777" w:rsidR="00472703" w:rsidRPr="0031700C" w:rsidRDefault="00472703" w:rsidP="00FC3579">
            <w:pPr>
              <w:rPr>
                <w:rFonts w:ascii="Nirmala UI" w:hAnsi="Nirmala UI" w:cs="Nirmala UI"/>
              </w:rPr>
            </w:pPr>
          </w:p>
        </w:tc>
      </w:tr>
    </w:tbl>
    <w:p w14:paraId="50C36610" w14:textId="77777777" w:rsidR="00AB2F83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732F63FA" w14:textId="77777777" w:rsidR="00AB2F83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त्वपूर्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</w:p>
    <w:p w14:paraId="7C1B6ACC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त्वपूर्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ध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2DD136A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363E945D" w14:textId="77777777" w:rsidR="00316742" w:rsidRPr="0031700C" w:rsidRDefault="000A6CC9" w:rsidP="00555121">
      <w:pPr>
        <w:pStyle w:val="ListParagraph"/>
        <w:numPr>
          <w:ilvl w:val="0"/>
          <w:numId w:val="2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रिव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दस्य</w:t>
      </w:r>
    </w:p>
    <w:p w14:paraId="19CE78DF" w14:textId="77777777" w:rsidR="00316742" w:rsidRPr="0031700C" w:rsidRDefault="000A6CC9" w:rsidP="00555121">
      <w:pPr>
        <w:pStyle w:val="ListParagraph"/>
        <w:numPr>
          <w:ilvl w:val="0"/>
          <w:numId w:val="2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दोस्त।</w:t>
      </w:r>
    </w:p>
    <w:p w14:paraId="20FFC89F" w14:textId="77777777" w:rsidR="00B65BCE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वा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0FC04BCA" w14:textId="77777777" w:rsidR="00B65BCE" w:rsidRPr="0031700C" w:rsidRDefault="00B65BCE" w:rsidP="00555121">
      <w:pPr>
        <w:spacing w:line="240" w:lineRule="auto"/>
        <w:rPr>
          <w:rFonts w:ascii="Nirmala UI" w:hAnsi="Nirmala UI" w:cs="Nirmala UI"/>
        </w:rPr>
      </w:pPr>
    </w:p>
    <w:p w14:paraId="5F28378F" w14:textId="77777777" w:rsidR="00B663B3" w:rsidRPr="0031700C" w:rsidRDefault="000A6CC9" w:rsidP="00555121">
      <w:pPr>
        <w:pStyle w:val="Heading4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त्वपूर्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24E8451D" w14:textId="4A49C984" w:rsidR="0070251D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color w:val="924082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bCs/>
          <w:color w:val="924082"/>
          <w:szCs w:val="28"/>
          <w:cs/>
          <w:lang w:val="hi" w:bidi="hi"/>
        </w:rPr>
        <w:t>1</w:t>
      </w:r>
    </w:p>
    <w:p w14:paraId="7DB02D0B" w14:textId="77777777" w:rsidR="00316742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नाम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6DA00FD4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BCF215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308C300D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0F40B281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D1C3C44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400CC260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703C52C8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489A99A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5540BAB1" w14:textId="77777777" w:rsidR="00B65BCE" w:rsidRPr="0031700C" w:rsidRDefault="000A6CC9" w:rsidP="00555121">
      <w:pPr>
        <w:spacing w:after="0" w:line="240" w:lineRule="auto"/>
        <w:rPr>
          <w:rFonts w:ascii="Nirmala UI" w:hAnsi="Nirmala UI" w:cs="Nirmala UI"/>
          <w:b/>
          <w:color w:val="924082"/>
        </w:rPr>
      </w:pPr>
      <w:r w:rsidRPr="0031700C">
        <w:rPr>
          <w:rFonts w:ascii="Nirmala UI" w:hAnsi="Nirmala UI" w:cs="Nirmala UI"/>
          <w:color w:val="924082"/>
        </w:rPr>
        <w:br w:type="page"/>
      </w:r>
    </w:p>
    <w:p w14:paraId="2F46F1D7" w14:textId="54201739" w:rsidR="00071140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lastRenderedPageBreak/>
        <w:t>व्यक्ति</w:t>
      </w:r>
      <w:r w:rsidRPr="0031700C">
        <w:rPr>
          <w:rFonts w:ascii="Nirmala UI" w:eastAsia="Arial Unicode MS" w:hAnsi="Nirmala UI" w:cs="Nirmala UI"/>
          <w:color w:val="924082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bCs/>
          <w:color w:val="924082"/>
          <w:szCs w:val="28"/>
          <w:cs/>
          <w:lang w:val="hi" w:bidi="hi"/>
        </w:rPr>
        <w:t>2</w:t>
      </w:r>
    </w:p>
    <w:p w14:paraId="4FB8A144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नाम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6636D57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90F9793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60A91C9C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7EDEED24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2BB84B5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493C72AB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5AA4BE5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F07D5E0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7D276393" w14:textId="1534A24C" w:rsidR="00EE7D38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color w:val="924082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bCs/>
          <w:color w:val="924082"/>
          <w:szCs w:val="28"/>
          <w:cs/>
          <w:lang w:val="hi" w:bidi="hi"/>
        </w:rPr>
        <w:t>3</w:t>
      </w:r>
    </w:p>
    <w:p w14:paraId="6B23F948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नाम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6F2D8569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E1F3B29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4063EE1A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53F8001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4B23715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6C283590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3DF65F2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D9BD2E4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21649015" w14:textId="13AD8A5C" w:rsidR="00EE7D38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lastRenderedPageBreak/>
        <w:t>व्यक्ति</w:t>
      </w:r>
      <w:r w:rsidRPr="0031700C">
        <w:rPr>
          <w:rFonts w:ascii="Nirmala UI" w:eastAsia="Arial Unicode MS" w:hAnsi="Nirmala UI" w:cs="Nirmala UI"/>
          <w:color w:val="924082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bCs/>
          <w:color w:val="924082"/>
          <w:szCs w:val="28"/>
          <w:cs/>
          <w:lang w:val="hi" w:bidi="hi"/>
        </w:rPr>
        <w:t>4</w:t>
      </w:r>
    </w:p>
    <w:p w14:paraId="29F8498D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नाम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3743DC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2A6A7C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4177C8ED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369B017E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B640184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7394FEC2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7A4F14F0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FE5D53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46E32895" w14:textId="273D7128" w:rsidR="00EE7D38" w:rsidRPr="006B4B81" w:rsidRDefault="000A6CC9" w:rsidP="00555121">
      <w:pPr>
        <w:pStyle w:val="Heading5"/>
        <w:spacing w:after="0"/>
        <w:rPr>
          <w:rFonts w:ascii="Nirmala UI" w:hAnsi="Nirmala UI" w:cs="Arial"/>
          <w:bCs/>
          <w:color w:val="924082"/>
          <w:szCs w:val="28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color w:val="924082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bCs/>
          <w:color w:val="924082"/>
          <w:szCs w:val="28"/>
          <w:cs/>
          <w:lang w:val="hi" w:bidi="hi"/>
        </w:rPr>
        <w:t>5</w:t>
      </w:r>
    </w:p>
    <w:p w14:paraId="1398BD77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नाम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269CE1A9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5A92FD5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6B89DDB8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15E0AE5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30BC711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678C3CC7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6D6C8960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A0498F4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46B55D27" w14:textId="7EDA1B35" w:rsidR="00EE7D38" w:rsidRPr="0031700C" w:rsidRDefault="000A6CC9" w:rsidP="00555121">
      <w:pPr>
        <w:pStyle w:val="Heading5"/>
        <w:spacing w:after="0"/>
        <w:rPr>
          <w:rFonts w:ascii="Nirmala UI" w:hAnsi="Nirmala UI" w:cs="Nirmala UI"/>
          <w:color w:val="924082"/>
        </w:rPr>
      </w:pPr>
      <w:r w:rsidRPr="0031700C">
        <w:rPr>
          <w:rFonts w:ascii="Nirmala UI" w:eastAsia="Arial Unicode MS" w:hAnsi="Nirmala UI" w:cs="Nirmala UI"/>
          <w:color w:val="924082"/>
          <w:lang w:val="hi"/>
        </w:rPr>
        <w:lastRenderedPageBreak/>
        <w:t>व्यक्ति</w:t>
      </w:r>
      <w:r w:rsidRPr="0031700C">
        <w:rPr>
          <w:rFonts w:ascii="Nirmala UI" w:eastAsia="Arial Unicode MS" w:hAnsi="Nirmala UI" w:cs="Nirmala UI"/>
          <w:color w:val="924082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bCs/>
          <w:color w:val="924082"/>
          <w:szCs w:val="28"/>
          <w:cs/>
          <w:lang w:val="hi" w:bidi="hi"/>
        </w:rPr>
        <w:t>6</w:t>
      </w:r>
    </w:p>
    <w:p w14:paraId="36C36C06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नाम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509BE150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213E745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071F8A18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2F9480DE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0015E88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6F2088FB" w14:textId="77777777" w:rsidR="00B65BCE" w:rsidRPr="0031700C" w:rsidRDefault="000A6CC9" w:rsidP="00555121">
      <w:pPr>
        <w:spacing w:after="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D5491" w:rsidRPr="0031700C" w14:paraId="3AC58F7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E33F833" w14:textId="77777777" w:rsidR="00B65BCE" w:rsidRPr="0031700C" w:rsidRDefault="00B65BCE" w:rsidP="00555121">
            <w:pPr>
              <w:spacing w:after="0"/>
              <w:rPr>
                <w:rFonts w:ascii="Nirmala UI" w:hAnsi="Nirmala UI" w:cs="Nirmala UI"/>
              </w:rPr>
            </w:pPr>
          </w:p>
        </w:tc>
      </w:tr>
    </w:tbl>
    <w:p w14:paraId="481DF1B8" w14:textId="77777777" w:rsidR="00B65BCE" w:rsidRPr="0031700C" w:rsidRDefault="00B65BCE" w:rsidP="00555121">
      <w:pPr>
        <w:spacing w:after="0"/>
        <w:rPr>
          <w:rFonts w:ascii="Nirmala UI" w:hAnsi="Nirmala UI" w:cs="Nirmala UI"/>
        </w:rPr>
      </w:pPr>
    </w:p>
    <w:p w14:paraId="3FCEF4BD" w14:textId="77777777" w:rsidR="00B65BCE" w:rsidRPr="0031700C" w:rsidRDefault="000A6CC9" w:rsidP="00555121">
      <w:pPr>
        <w:spacing w:line="240" w:lineRule="auto"/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018FC8C9" w14:textId="77777777" w:rsidR="002C2F57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</w:p>
    <w:p w14:paraId="04167D7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6DD926A2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छोट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वध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- </w:t>
      </w:r>
      <w:r w:rsidRPr="0031700C">
        <w:rPr>
          <w:rFonts w:ascii="Nirmala UI" w:eastAsia="Arial Unicode MS" w:hAnsi="Nirmala UI" w:cs="Nirmala UI"/>
          <w:lang w:val="hi"/>
        </w:rPr>
        <w:t>जिन्ह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मा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ू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र्ष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ास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3EAC14B6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लंब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वध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- </w:t>
      </w:r>
      <w:r w:rsidRPr="0031700C">
        <w:rPr>
          <w:rFonts w:ascii="Nirmala UI" w:eastAsia="Arial Unicode MS" w:hAnsi="Nirmala UI" w:cs="Nirmala UI"/>
          <w:lang w:val="hi"/>
        </w:rPr>
        <w:t>जिन्ह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ास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ध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ग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6AA36E72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दो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त्वपूर्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1AD0ED9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झ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उन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ुनिश्च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</w:t>
      </w:r>
      <w:r w:rsidRPr="0031700C">
        <w:rPr>
          <w:rFonts w:ascii="Nirmala UI" w:eastAsia="Arial Unicode MS" w:hAnsi="Nirmala UI" w:cs="Nirmala UI"/>
          <w:lang w:val="hi"/>
        </w:rPr>
        <w:t>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लेग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5C36D1EE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ओ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3E2073C6" w14:textId="77777777" w:rsidR="00316742" w:rsidRPr="0031700C" w:rsidRDefault="000A6CC9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श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र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गी।</w:t>
      </w:r>
    </w:p>
    <w:p w14:paraId="7E064460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ोचे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517A01B9" w14:textId="77777777" w:rsidR="00316742" w:rsidRPr="0031700C" w:rsidRDefault="000A6CC9" w:rsidP="00555121">
      <w:pPr>
        <w:pStyle w:val="ListParagraph"/>
        <w:numPr>
          <w:ilvl w:val="0"/>
          <w:numId w:val="2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सं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50A0F0F2" w14:textId="77777777" w:rsidR="00316742" w:rsidRPr="0031700C" w:rsidRDefault="000A6CC9" w:rsidP="00555121">
      <w:pPr>
        <w:pStyle w:val="ListParagraph"/>
        <w:numPr>
          <w:ilvl w:val="0"/>
          <w:numId w:val="2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दल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49484C7B" w14:textId="77777777" w:rsidR="00316742" w:rsidRPr="0031700C" w:rsidRDefault="000A6CC9" w:rsidP="00555121">
      <w:pPr>
        <w:pStyle w:val="ListParagraph"/>
        <w:numPr>
          <w:ilvl w:val="0"/>
          <w:numId w:val="2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जमा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75AAD8FB" w14:textId="77777777" w:rsidR="008F2302" w:rsidRPr="0031700C" w:rsidRDefault="000A6CC9" w:rsidP="00555121">
      <w:pPr>
        <w:rPr>
          <w:rFonts w:ascii="Nirmala UI" w:eastAsiaTheme="majorEastAsia" w:hAnsi="Nirmala UI" w:cs="Nirmala UI"/>
          <w:b/>
          <w:iCs/>
          <w:color w:val="6B2976"/>
        </w:rPr>
      </w:pPr>
      <w:r w:rsidRPr="0031700C">
        <w:rPr>
          <w:rFonts w:ascii="Nirmala UI" w:hAnsi="Nirmala UI" w:cs="Nirmala UI"/>
        </w:rPr>
        <w:br w:type="page"/>
      </w:r>
    </w:p>
    <w:p w14:paraId="36530E45" w14:textId="77777777" w:rsidR="00D64E35" w:rsidRPr="0031700C" w:rsidRDefault="000A6CC9" w:rsidP="00555121">
      <w:pPr>
        <w:pStyle w:val="Heading4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छोट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वध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2B5734ED" w14:textId="41256673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ऐ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न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ओ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ग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szCs w:val="28"/>
          <w:cs/>
          <w:lang w:val="hi" w:bidi="hi"/>
        </w:rPr>
        <w:t>12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ी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4B9622FE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उदाह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ीख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नपरिवह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ु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।</w:t>
      </w:r>
    </w:p>
    <w:p w14:paraId="59C93B45" w14:textId="77777777" w:rsidR="002D37B0" w:rsidRPr="0031700C" w:rsidRDefault="002D37B0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7A52A18B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7F3AD78" w14:textId="77777777" w:rsidR="002D37B0" w:rsidRPr="0031700C" w:rsidRDefault="002D37B0" w:rsidP="00AC26DB">
            <w:pPr>
              <w:rPr>
                <w:rFonts w:ascii="Nirmala UI" w:hAnsi="Nirmala UI" w:cs="Nirmala UI"/>
              </w:rPr>
            </w:pPr>
          </w:p>
        </w:tc>
      </w:tr>
    </w:tbl>
    <w:p w14:paraId="4F0C403D" w14:textId="77777777" w:rsidR="002D37B0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24094FFC" w14:textId="77777777" w:rsidR="002D37B0" w:rsidRPr="0031700C" w:rsidRDefault="000A6CC9" w:rsidP="00555121">
      <w:pPr>
        <w:pStyle w:val="Heading4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लंब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वध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44E38A3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ऐ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न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ओ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वि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7DF80A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उदाह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घ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छोड़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ो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ें।</w:t>
      </w:r>
    </w:p>
    <w:p w14:paraId="7456A243" w14:textId="77777777" w:rsidR="002D37B0" w:rsidRPr="0031700C" w:rsidRDefault="002D37B0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075114A1" w14:textId="77777777" w:rsidTr="006B4B81">
        <w:trPr>
          <w:trHeight w:val="11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A9BD542" w14:textId="77777777" w:rsidR="002D37B0" w:rsidRPr="0031700C" w:rsidRDefault="002D37B0" w:rsidP="00AC26DB">
            <w:pPr>
              <w:rPr>
                <w:rFonts w:ascii="Nirmala UI" w:hAnsi="Nirmala UI" w:cs="Nirmala UI"/>
              </w:rPr>
            </w:pPr>
          </w:p>
        </w:tc>
      </w:tr>
    </w:tbl>
    <w:p w14:paraId="4C911B2F" w14:textId="77777777" w:rsidR="00AB2F83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75CCCAD7" w14:textId="76A0B691" w:rsidR="007A39EF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="00294653" w:rsidRPr="0031700C">
        <w:rPr>
          <w:rFonts w:ascii="Nirmala UI" w:eastAsia="Arial Unicode MS" w:hAnsi="Nirmala UI" w:cs="Nirmala UI"/>
          <w:lang w:val="hi"/>
        </w:rPr>
        <w:t>,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4C8E821B" w14:textId="77777777" w:rsidR="007A39EF" w:rsidRPr="0031700C" w:rsidRDefault="000A6CC9" w:rsidP="00D70763">
      <w:pPr>
        <w:pStyle w:val="Heading4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ुआवज़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ल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2222425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ुर्घट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िणामस्वरू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ु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भाव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ू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ै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मुआवज़ा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294653">
        <w:rPr>
          <w:rStyle w:val="Strong"/>
          <w:rFonts w:ascii="Nirmala UI" w:eastAsia="Arial Unicode MS" w:hAnsi="Nirmala UI" w:cs="Nirmala UI"/>
          <w:b w:val="0"/>
          <w:bCs w:val="0"/>
          <w:color w:val="000000" w:themeColor="text1"/>
          <w:lang w:val="hi"/>
        </w:rPr>
        <w:t>होता</w:t>
      </w:r>
      <w:r w:rsidRPr="00294653">
        <w:rPr>
          <w:rStyle w:val="Strong"/>
          <w:rFonts w:ascii="Nirmala UI" w:eastAsia="Arial Unicode MS" w:hAnsi="Nirmala UI" w:cs="Nirmala UI"/>
          <w:b w:val="0"/>
          <w:bCs w:val="0"/>
          <w:color w:val="000000" w:themeColor="text1"/>
          <w:lang w:val="hi"/>
        </w:rPr>
        <w:t xml:space="preserve"> </w:t>
      </w:r>
      <w:r w:rsidRPr="00294653">
        <w:rPr>
          <w:rStyle w:val="Strong"/>
          <w:rFonts w:ascii="Nirmala UI" w:eastAsia="Arial Unicode MS" w:hAnsi="Nirmala UI" w:cs="Nirmala UI"/>
          <w:b w:val="0"/>
          <w:bCs w:val="0"/>
          <w:color w:val="000000" w:themeColor="text1"/>
          <w:lang w:val="hi"/>
        </w:rPr>
        <w:t>है</w:t>
      </w:r>
      <w:r w:rsidRPr="00294653">
        <w:rPr>
          <w:rFonts w:ascii="Nirmala UI" w:eastAsia="Arial Unicode MS" w:hAnsi="Nirmala UI" w:cs="Nirmala UI"/>
          <w:color w:val="000000" w:themeColor="text1"/>
          <w:lang w:val="hi"/>
        </w:rPr>
        <w:t>।</w:t>
      </w:r>
    </w:p>
    <w:p w14:paraId="42D16D3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ुआवज़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ल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ेकर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7757C5A6" w14:textId="77777777" w:rsidR="00316742" w:rsidRPr="0031700C" w:rsidRDefault="000A6CC9" w:rsidP="00555121">
      <w:pPr>
        <w:pStyle w:val="ListParagraph"/>
        <w:numPr>
          <w:ilvl w:val="0"/>
          <w:numId w:val="26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द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7D465601" w14:textId="77777777" w:rsidR="00316742" w:rsidRPr="0031700C" w:rsidRDefault="000A6CC9" w:rsidP="00555121">
      <w:pPr>
        <w:pStyle w:val="ListParagraph"/>
        <w:numPr>
          <w:ilvl w:val="0"/>
          <w:numId w:val="26"/>
        </w:numPr>
        <w:rPr>
          <w:rFonts w:ascii="Nirmala UI" w:hAnsi="Nirmala UI" w:cs="Nirmala UI"/>
          <w:spacing w:val="-4"/>
        </w:rPr>
      </w:pPr>
      <w:r w:rsidRPr="0031700C">
        <w:rPr>
          <w:rFonts w:ascii="Nirmala UI" w:eastAsia="Arial Unicode MS" w:hAnsi="Nirmala UI" w:cs="Nirmala UI"/>
          <w:spacing w:val="-4"/>
          <w:lang w:val="hi"/>
        </w:rPr>
        <w:t>क्या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आपन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और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अधिक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मुआवज़ा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रन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लिए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निवेदन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िया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है</w:t>
      </w:r>
      <w:r w:rsidRPr="0031700C">
        <w:rPr>
          <w:rFonts w:ascii="Nirmala UI" w:eastAsia="Arial Unicode MS" w:hAnsi="Nirmala UI" w:cs="Nirmala UI"/>
          <w:spacing w:val="-4"/>
          <w:lang w:val="hi"/>
        </w:rPr>
        <w:t>?</w:t>
      </w:r>
    </w:p>
    <w:p w14:paraId="0E5E695D" w14:textId="77777777" w:rsidR="001D64E1" w:rsidRPr="0031700C" w:rsidRDefault="001D64E1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3CFCE898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6FCD825" w14:textId="77777777" w:rsidR="001D64E1" w:rsidRPr="0031700C" w:rsidRDefault="001D64E1" w:rsidP="00AC26DB">
            <w:pPr>
              <w:rPr>
                <w:rFonts w:ascii="Nirmala UI" w:hAnsi="Nirmala UI" w:cs="Nirmala UI"/>
              </w:rPr>
            </w:pPr>
          </w:p>
        </w:tc>
      </w:tr>
    </w:tbl>
    <w:p w14:paraId="4D73F14D" w14:textId="77777777" w:rsidR="002A6E0D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73FCE7E4" w14:textId="77777777" w:rsidR="002A6E0D" w:rsidRPr="0031700C" w:rsidRDefault="000A6CC9" w:rsidP="00555121">
      <w:pPr>
        <w:pStyle w:val="Heading4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ता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ेंग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ेंगी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48591CA0" w14:textId="77777777" w:rsidR="00316742" w:rsidRPr="0031700C" w:rsidRDefault="000A6CC9" w:rsidP="00D70763">
      <w:pPr>
        <w:spacing w:before="24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ीव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िस्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ता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DABF746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श्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ूछ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693A0767" w14:textId="77777777" w:rsidR="002A6E0D" w:rsidRPr="0031700C" w:rsidRDefault="002A6E0D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5882DBE7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23AE57D" w14:textId="77777777" w:rsidR="002A6E0D" w:rsidRPr="0031700C" w:rsidRDefault="002A6E0D" w:rsidP="00AC26DB">
            <w:pPr>
              <w:rPr>
                <w:rFonts w:ascii="Nirmala UI" w:hAnsi="Nirmala UI" w:cs="Nirmala UI"/>
              </w:rPr>
            </w:pPr>
          </w:p>
        </w:tc>
      </w:tr>
    </w:tbl>
    <w:p w14:paraId="2F3B118C" w14:textId="77777777" w:rsidR="00AB2F83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081CFF87" w14:textId="0E1538F2" w:rsidR="00AA35B8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bookmarkStart w:id="122" w:name="_Toc12634029"/>
      <w:bookmarkStart w:id="123" w:name="_Toc12636487"/>
      <w:bookmarkStart w:id="124" w:name="_Toc42093331"/>
      <w:bookmarkStart w:id="125" w:name="_Hlk42783172"/>
      <w:bookmarkStart w:id="126" w:name="_Toc6390577"/>
      <w:bookmarkStart w:id="127" w:name="_Toc12634028"/>
      <w:bookmarkEnd w:id="0"/>
      <w:r w:rsidRPr="0031700C">
        <w:rPr>
          <w:rFonts w:ascii="Nirmala UI" w:eastAsia="Arial Unicode MS" w:hAnsi="Nirmala UI" w:cs="Nirmala UI"/>
          <w:lang w:val="hi"/>
        </w:rPr>
        <w:lastRenderedPageBreak/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8C75A9" w:rsidRPr="008C75A9">
        <w:rPr>
          <w:rFonts w:ascii="Nirmala UI" w:eastAsia="Arial Unicode MS" w:hAnsi="Nirmala UI" w:cs="Nirmala UI" w:hint="cs"/>
          <w:cs/>
          <w:lang w:val="hi" w:bidi="hi"/>
        </w:rPr>
        <w:t>चर्च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ोट्स</w:t>
      </w:r>
    </w:p>
    <w:p w14:paraId="5B83A573" w14:textId="4712F988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8C75A9" w:rsidRPr="008C75A9">
        <w:rPr>
          <w:rFonts w:ascii="Nirmala UI" w:eastAsia="Arial Unicode MS" w:hAnsi="Nirmala UI" w:cs="Nirmala UI" w:hint="cs"/>
          <w:szCs w:val="28"/>
          <w:cs/>
          <w:lang w:val="hi" w:bidi="hi"/>
        </w:rPr>
        <w:t>चर्च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ष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थी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ोट्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646F0A96" w14:textId="77777777" w:rsidR="00AA35B8" w:rsidRPr="0031700C" w:rsidRDefault="00AA35B8" w:rsidP="00555121">
      <w:pPr>
        <w:rPr>
          <w:rFonts w:ascii="Nirmala UI" w:hAnsi="Nirmala UI" w:cs="Nirmala U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D5491" w:rsidRPr="0031700C" w14:paraId="03595123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2F60638" w14:textId="77777777" w:rsidR="00AA35B8" w:rsidRPr="0031700C" w:rsidRDefault="00AA35B8" w:rsidP="00AC26DB">
            <w:pPr>
              <w:rPr>
                <w:rFonts w:ascii="Nirmala UI" w:hAnsi="Nirmala UI" w:cs="Nirmala UI"/>
              </w:rPr>
            </w:pPr>
          </w:p>
        </w:tc>
      </w:tr>
    </w:tbl>
    <w:p w14:paraId="148A6770" w14:textId="77777777" w:rsidR="00AA35B8" w:rsidRPr="0031700C" w:rsidRDefault="000A6CC9" w:rsidP="00555121">
      <w:pPr>
        <w:rPr>
          <w:rFonts w:ascii="Nirmala UI" w:hAnsi="Nirmala UI" w:cs="Nirmala UI"/>
          <w:b/>
          <w:bCs/>
          <w:szCs w:val="26"/>
        </w:rPr>
      </w:pPr>
      <w:r w:rsidRPr="0031700C">
        <w:rPr>
          <w:rFonts w:ascii="Nirmala UI" w:hAnsi="Nirmala UI" w:cs="Nirmala UI"/>
        </w:rPr>
        <w:br w:type="page"/>
      </w:r>
    </w:p>
    <w:p w14:paraId="1CAEDE40" w14:textId="77777777" w:rsidR="002F6BAC" w:rsidRPr="0031700C" w:rsidRDefault="000A6CC9" w:rsidP="00555121">
      <w:pPr>
        <w:pStyle w:val="Heading2"/>
        <w:spacing w:before="120" w:after="120"/>
        <w:rPr>
          <w:rFonts w:ascii="Nirmala UI" w:hAnsi="Nirmala UI" w:cs="Nirmala UI"/>
          <w:lang w:val="en-AU"/>
        </w:rPr>
      </w:pPr>
      <w:bookmarkStart w:id="128" w:name="_Toc118588226"/>
      <w:r w:rsidRPr="0031700C">
        <w:rPr>
          <w:rFonts w:ascii="Nirmala UI" w:eastAsia="Arial Unicode MS" w:hAnsi="Nirmala UI" w:cs="Nirmala UI"/>
          <w:lang w:val="hi"/>
        </w:rPr>
        <w:lastRenderedPageBreak/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?</w:t>
      </w:r>
      <w:bookmarkEnd w:id="128"/>
    </w:p>
    <w:p w14:paraId="7B90F75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निधीकरण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ओ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िल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ै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स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वाओ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ुगत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036CD5DE" w14:textId="3A6F56AD" w:rsidR="00316742" w:rsidRPr="0031700C" w:rsidRDefault="000A6CC9" w:rsidP="00555121">
      <w:pPr>
        <w:rPr>
          <w:rFonts w:ascii="Nirmala UI" w:hAnsi="Nirmala UI" w:cs="Nirmala UI"/>
          <w:spacing w:val="-4"/>
        </w:rPr>
      </w:pPr>
      <w:r w:rsidRPr="0031700C">
        <w:rPr>
          <w:rFonts w:ascii="Nirmala UI" w:eastAsia="Arial Unicode MS" w:hAnsi="Nirmala UI" w:cs="Nirmala UI"/>
          <w:spacing w:val="-4"/>
          <w:lang w:val="hi"/>
        </w:rPr>
        <w:t>अपन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ा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प्रबंध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रन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क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spacing w:val="-4"/>
          <w:szCs w:val="28"/>
          <w:cs/>
          <w:lang w:val="hi" w:bidi="hi"/>
        </w:rPr>
        <w:t>3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अलग</w:t>
      </w:r>
      <w:r w:rsidRPr="0031700C">
        <w:rPr>
          <w:rFonts w:ascii="Nirmala UI" w:eastAsia="Arial Unicode MS" w:hAnsi="Nirmala UI" w:cs="Nirmala UI"/>
          <w:spacing w:val="-4"/>
          <w:lang w:val="hi"/>
        </w:rPr>
        <w:t>-</w:t>
      </w:r>
      <w:r w:rsidRPr="0031700C">
        <w:rPr>
          <w:rFonts w:ascii="Nirmala UI" w:eastAsia="Arial Unicode MS" w:hAnsi="Nirmala UI" w:cs="Nirmala UI"/>
          <w:spacing w:val="-4"/>
          <w:lang w:val="hi"/>
        </w:rPr>
        <w:t>अलग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तरीके</w:t>
      </w:r>
      <w:r w:rsidRPr="0031700C">
        <w:rPr>
          <w:rFonts w:ascii="Nirmala UI" w:eastAsia="Arial Unicode MS" w:hAnsi="Nirmala UI" w:cs="Nirmala UI"/>
          <w:spacing w:val="-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pacing w:val="-4"/>
          <w:lang w:val="hi"/>
        </w:rPr>
        <w:t>हैं।</w:t>
      </w:r>
    </w:p>
    <w:p w14:paraId="01554772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य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: </w:t>
      </w:r>
    </w:p>
    <w:p w14:paraId="3FA290D1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न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्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</w:p>
    <w:p w14:paraId="5A9A88CD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्प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योज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।</w:t>
      </w:r>
    </w:p>
    <w:p w14:paraId="757F14D5" w14:textId="77777777" w:rsidR="002F6BAC" w:rsidRPr="0031700C" w:rsidRDefault="000A6CC9" w:rsidP="00D70763">
      <w:pPr>
        <w:pStyle w:val="Heading3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त्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प्रबंधन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सेल्फ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मैनेज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274F32F4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त्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प्रबंध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</w:t>
      </w:r>
      <w:r w:rsidRPr="0031700C">
        <w:rPr>
          <w:rFonts w:ascii="Nirmala UI" w:eastAsia="Arial Unicode MS" w:hAnsi="Nirmala UI" w:cs="Nirmala UI"/>
          <w:lang w:val="hi"/>
        </w:rPr>
        <w:t>ु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य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246292FC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74AD86F0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त्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प्रबंध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ु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यंत्र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ेंगी।</w:t>
      </w:r>
    </w:p>
    <w:p w14:paraId="401EAAA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ेंग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7384F605" w14:textId="77777777" w:rsidR="00316742" w:rsidRPr="0031700C" w:rsidRDefault="000A6CC9" w:rsidP="00555121">
      <w:pPr>
        <w:pStyle w:val="ListParagraph"/>
        <w:numPr>
          <w:ilvl w:val="0"/>
          <w:numId w:val="43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ंगे</w:t>
      </w:r>
    </w:p>
    <w:p w14:paraId="4EDF109B" w14:textId="77777777" w:rsidR="00316742" w:rsidRPr="0031700C" w:rsidRDefault="000A6CC9" w:rsidP="00555121">
      <w:pPr>
        <w:pStyle w:val="ListParagraph"/>
        <w:numPr>
          <w:ilvl w:val="0"/>
          <w:numId w:val="43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ौ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लब्ध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5E8CEEA3" w14:textId="77777777" w:rsidR="00316742" w:rsidRPr="0031700C" w:rsidRDefault="000A6CC9" w:rsidP="00555121">
      <w:pPr>
        <w:pStyle w:val="ListParagraph"/>
        <w:numPr>
          <w:ilvl w:val="0"/>
          <w:numId w:val="43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लब्ध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ा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5FABC55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त्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प्रबंध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5BBFA567" w14:textId="77777777" w:rsidR="00316742" w:rsidRPr="0031700C" w:rsidRDefault="000A6CC9" w:rsidP="00555121">
      <w:pPr>
        <w:pStyle w:val="ListParagraph"/>
        <w:numPr>
          <w:ilvl w:val="0"/>
          <w:numId w:val="28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ना</w:t>
      </w:r>
    </w:p>
    <w:p w14:paraId="62393CBA" w14:textId="77777777" w:rsidR="00316742" w:rsidRPr="0031700C" w:rsidRDefault="000A6CC9" w:rsidP="00555121">
      <w:pPr>
        <w:pStyle w:val="ListParagraph"/>
        <w:numPr>
          <w:ilvl w:val="0"/>
          <w:numId w:val="28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ा।</w:t>
      </w:r>
    </w:p>
    <w:p w14:paraId="48DBA36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ण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</w:t>
      </w:r>
      <w:r w:rsidRPr="0031700C">
        <w:rPr>
          <w:rFonts w:ascii="Nirmala UI" w:eastAsia="Arial Unicode MS" w:hAnsi="Nirmala UI" w:cs="Nirmala UI"/>
          <w:lang w:val="hi"/>
        </w:rPr>
        <w:t>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ाग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गी।</w:t>
      </w:r>
    </w:p>
    <w:p w14:paraId="000B4596" w14:textId="25BB67EB" w:rsidR="002F6BAC" w:rsidRPr="006B4B81" w:rsidRDefault="000A6CC9" w:rsidP="006B4B8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इस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र्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ुनिश्च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ै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सू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B792FC2" w14:textId="77777777" w:rsidR="002F6BAC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क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प्ल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ैनेजर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0329FC06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य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7CB62B6C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इस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र्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</w:t>
      </w:r>
      <w:r w:rsidRPr="0031700C">
        <w:rPr>
          <w:rFonts w:ascii="Nirmala UI" w:eastAsia="Arial Unicode MS" w:hAnsi="Nirmala UI" w:cs="Nirmala UI"/>
          <w:lang w:val="hi"/>
        </w:rPr>
        <w:t>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रख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73ACC5B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क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462B165D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ुगत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गा</w:t>
      </w:r>
    </w:p>
    <w:p w14:paraId="7E05CFDD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ध्य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गा</w:t>
      </w:r>
    </w:p>
    <w:p w14:paraId="40044892" w14:textId="77777777" w:rsidR="00316742" w:rsidRPr="0031700C" w:rsidRDefault="000A6CC9" w:rsidP="00555121">
      <w:pPr>
        <w:numPr>
          <w:ilvl w:val="0"/>
          <w:numId w:val="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र्च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इस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िकॉर्ड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</w:t>
      </w:r>
      <w:r w:rsidRPr="0031700C">
        <w:rPr>
          <w:rFonts w:ascii="Nirmala UI" w:eastAsia="Arial Unicode MS" w:hAnsi="Nirmala UI" w:cs="Nirmala UI"/>
          <w:lang w:val="hi"/>
        </w:rPr>
        <w:t>खेगा।</w:t>
      </w:r>
    </w:p>
    <w:p w14:paraId="7F60E97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ुगत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3E9980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िवार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वे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ए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ंजीकृत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्रदाता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ं।</w:t>
      </w:r>
    </w:p>
    <w:p w14:paraId="737A330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ंजीकृ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दाता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3205C395" w14:textId="77777777" w:rsidR="00316742" w:rsidRPr="0031700C" w:rsidRDefault="000A6CC9" w:rsidP="00555121">
      <w:pPr>
        <w:pStyle w:val="ListParagraph"/>
        <w:numPr>
          <w:ilvl w:val="0"/>
          <w:numId w:val="36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्रतिभागि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शिष्ट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वाए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स्तु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222CEBCB" w14:textId="77777777" w:rsidR="00316742" w:rsidRPr="0031700C" w:rsidRDefault="000A6CC9" w:rsidP="00555121">
      <w:pPr>
        <w:pStyle w:val="ListParagraph"/>
        <w:numPr>
          <w:ilvl w:val="0"/>
          <w:numId w:val="36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ऐ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ूच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स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ध्य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305E9B38" w14:textId="77777777" w:rsidR="00316742" w:rsidRPr="0031700C" w:rsidRDefault="000A6CC9" w:rsidP="00555121">
      <w:pPr>
        <w:pStyle w:val="ListParagraph"/>
        <w:numPr>
          <w:ilvl w:val="0"/>
          <w:numId w:val="36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र्धार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यम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िवार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ू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ल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702C2D36" w14:textId="77777777" w:rsidR="006B4B81" w:rsidRDefault="006B4B81">
      <w:pPr>
        <w:spacing w:before="0" w:after="0" w:line="240" w:lineRule="auto"/>
        <w:rPr>
          <w:rFonts w:ascii="Nirmala UI" w:eastAsia="Arial Unicode MS" w:hAnsi="Nirmala UI" w:cs="Nirmala UI"/>
          <w:b/>
          <w:bCs/>
          <w:szCs w:val="26"/>
          <w:lang w:val="hi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38759055" w14:textId="218E6E5A" w:rsidR="002F6BAC" w:rsidRPr="0031700C" w:rsidRDefault="000A6CC9" w:rsidP="00D70763">
      <w:pPr>
        <w:pStyle w:val="Heading3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"/>
        </w:rPr>
        <w:lastRenderedPageBreak/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प्रबंध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 w:bidi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112ED05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्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ु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BFA792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ु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ुगत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।</w:t>
      </w:r>
    </w:p>
    <w:p w14:paraId="6307DE0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बंध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ंजीकृ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दाताओ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िवार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गा।</w:t>
      </w:r>
    </w:p>
    <w:p w14:paraId="3FDDD09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ा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ट्रै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3B972796" w14:textId="2428EEA7" w:rsidR="00316742" w:rsidRPr="0031700C" w:rsidRDefault="00E3777B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E3777B">
        <w:rPr>
          <w:rFonts w:ascii="Arial" w:eastAsia="Arial Unicode MS" w:hAnsi="Arial" w:cs="Arial"/>
          <w:lang w:val="hi"/>
        </w:rPr>
        <w:t>myplace</w:t>
      </w:r>
      <w:r w:rsidRPr="0031700C">
        <w:rPr>
          <w:rFonts w:ascii="Nirmala UI" w:eastAsia="Arial Unicode MS" w:hAnsi="Nirmala UI" w:cs="Nirmala UI"/>
          <w:lang w:val="hi"/>
        </w:rPr>
        <w:t xml:space="preserve"> पोर्टल पर</w:t>
      </w:r>
    </w:p>
    <w:p w14:paraId="30D68853" w14:textId="40982B1B" w:rsidR="00316742" w:rsidRPr="0031700C" w:rsidRDefault="00E3777B" w:rsidP="00555121">
      <w:pPr>
        <w:pStyle w:val="ListParagraph"/>
        <w:numPr>
          <w:ilvl w:val="0"/>
          <w:numId w:val="2"/>
        </w:numPr>
        <w:rPr>
          <w:rFonts w:ascii="Nirmala UI" w:hAnsi="Nirmala UI" w:cs="Nirmala UI"/>
        </w:rPr>
      </w:pPr>
      <w:r w:rsidRPr="00E3777B">
        <w:rPr>
          <w:rFonts w:ascii="Arial" w:eastAsia="Arial Unicode MS" w:hAnsi="Arial" w:cs="Arial"/>
          <w:lang w:val="hi"/>
        </w:rPr>
        <w:t>NDIA</w:t>
      </w:r>
      <w:r w:rsidRPr="0031700C">
        <w:rPr>
          <w:rFonts w:ascii="Nirmala UI" w:eastAsia="Arial Unicode MS" w:hAnsi="Nirmala UI" w:cs="Nirmala UI"/>
          <w:lang w:val="hi"/>
        </w:rPr>
        <w:t xml:space="preserve"> ऐप पर।</w:t>
      </w:r>
    </w:p>
    <w:p w14:paraId="3138A208" w14:textId="77777777" w:rsidR="002F6BAC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64ACEA7D" w14:textId="1A045265" w:rsidR="004C16EA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29" w:name="_Toc118588227"/>
      <w:r w:rsidRPr="0031700C">
        <w:rPr>
          <w:rFonts w:ascii="Nirmala UI" w:eastAsia="Arial Unicode MS" w:hAnsi="Nirmala UI" w:cs="Nirmala UI"/>
          <w:lang w:val="hi"/>
        </w:rPr>
        <w:lastRenderedPageBreak/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36"/>
          <w:cs/>
          <w:lang w:val="hi" w:bidi="hi"/>
        </w:rPr>
        <w:t>चर्च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</w:t>
      </w:r>
      <w:r w:rsidRPr="0031700C">
        <w:rPr>
          <w:rFonts w:ascii="Nirmala UI" w:eastAsia="Arial Unicode MS" w:hAnsi="Nirmala UI" w:cs="Nirmala UI"/>
          <w:lang w:val="hi"/>
        </w:rPr>
        <w:t>ा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?</w:t>
      </w:r>
      <w:bookmarkEnd w:id="129"/>
    </w:p>
    <w:p w14:paraId="58ACB897" w14:textId="77777777" w:rsidR="004C16EA" w:rsidRPr="0031700C" w:rsidRDefault="000A6CC9" w:rsidP="00555121">
      <w:pPr>
        <w:pStyle w:val="Heading3"/>
        <w:spacing w:before="1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ुमोद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</w:p>
    <w:p w14:paraId="75326A5E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ुलाक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ुमोद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हीं।</w:t>
      </w:r>
    </w:p>
    <w:p w14:paraId="2A279F7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ुलाक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ं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ताएँग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4D1D9A3B" w14:textId="77777777" w:rsidR="00316742" w:rsidRPr="0031700C" w:rsidRDefault="000A6CC9" w:rsidP="00555121">
      <w:pPr>
        <w:pStyle w:val="ListParagraph"/>
        <w:numPr>
          <w:ilvl w:val="0"/>
          <w:numId w:val="3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ग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द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03B2A8E5" w14:textId="77777777" w:rsidR="00316742" w:rsidRPr="0031700C" w:rsidRDefault="000A6CC9" w:rsidP="00555121">
      <w:pPr>
        <w:pStyle w:val="ListParagraph"/>
        <w:numPr>
          <w:ilvl w:val="0"/>
          <w:numId w:val="3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ुमोद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त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गेगा।</w:t>
      </w:r>
    </w:p>
    <w:p w14:paraId="78061C66" w14:textId="77777777" w:rsidR="004C16EA" w:rsidRPr="0031700C" w:rsidRDefault="000A6CC9" w:rsidP="00D70763">
      <w:pPr>
        <w:pStyle w:val="Heading3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ुमोद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1D7C72A3" w14:textId="3ABCA688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ुमोद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szCs w:val="28"/>
          <w:cs/>
          <w:lang w:val="hi" w:bidi="hi"/>
        </w:rPr>
        <w:t>7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ि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ंद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ेजेंगे।</w:t>
      </w:r>
    </w:p>
    <w:p w14:paraId="4A469B2D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ा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ाझ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गे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11BBDD86" w14:textId="43F8EB3B" w:rsidR="00316742" w:rsidRPr="0031700C" w:rsidRDefault="00E3777B" w:rsidP="00555121">
      <w:pPr>
        <w:pStyle w:val="ListParagraph"/>
        <w:numPr>
          <w:ilvl w:val="0"/>
          <w:numId w:val="33"/>
        </w:numPr>
        <w:rPr>
          <w:rFonts w:ascii="Nirmala UI" w:hAnsi="Nirmala UI" w:cs="Nirmala UI"/>
        </w:rPr>
      </w:pPr>
      <w:r w:rsidRPr="00E3777B">
        <w:rPr>
          <w:rFonts w:ascii="Arial" w:eastAsia="Arial Unicode MS" w:hAnsi="Arial" w:cs="Arial"/>
          <w:lang w:val="hi"/>
        </w:rPr>
        <w:t>myplace</w:t>
      </w:r>
      <w:r w:rsidRPr="0031700C">
        <w:rPr>
          <w:rFonts w:ascii="Nirmala UI" w:eastAsia="Arial Unicode MS" w:hAnsi="Nirmala UI" w:cs="Nirmala UI"/>
          <w:lang w:val="hi"/>
        </w:rPr>
        <w:t xml:space="preserve"> पोर्टल पर</w:t>
      </w:r>
    </w:p>
    <w:p w14:paraId="6F2E1ECA" w14:textId="18FB5B6E" w:rsidR="00316742" w:rsidRPr="0031700C" w:rsidRDefault="00E3777B" w:rsidP="00555121">
      <w:pPr>
        <w:pStyle w:val="ListParagraph"/>
        <w:numPr>
          <w:ilvl w:val="0"/>
          <w:numId w:val="33"/>
        </w:numPr>
        <w:rPr>
          <w:rFonts w:ascii="Nirmala UI" w:hAnsi="Nirmala UI" w:cs="Nirmala UI"/>
        </w:rPr>
      </w:pPr>
      <w:r w:rsidRPr="00E3777B">
        <w:rPr>
          <w:rFonts w:ascii="Arial" w:eastAsia="Arial Unicode MS" w:hAnsi="Arial" w:cs="Arial"/>
          <w:lang w:val="hi"/>
        </w:rPr>
        <w:t>NDIS</w:t>
      </w:r>
      <w:r w:rsidRPr="0031700C">
        <w:rPr>
          <w:rFonts w:ascii="Nirmala UI" w:eastAsia="Arial Unicode MS" w:hAnsi="Nirmala UI" w:cs="Nirmala UI"/>
          <w:lang w:val="hi"/>
        </w:rPr>
        <w:t xml:space="preserve"> ऐप पर।</w:t>
      </w:r>
    </w:p>
    <w:p w14:paraId="576025AA" w14:textId="1EC22DAC" w:rsidR="00F8744A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ग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ृष्ठ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झा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myplace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ोर्ट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ं।</w:t>
      </w:r>
    </w:p>
    <w:p w14:paraId="1E91D562" w14:textId="77777777" w:rsidR="00F8744A" w:rsidRPr="0031700C" w:rsidRDefault="000A6CC9" w:rsidP="00555121">
      <w:pPr>
        <w:spacing w:line="240" w:lineRule="auto"/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5BB3D649" w14:textId="60DCCF0F" w:rsidR="0088700A" w:rsidRPr="00294653" w:rsidRDefault="00E3777B" w:rsidP="00555121">
      <w:pPr>
        <w:pStyle w:val="Heading2"/>
        <w:spacing w:before="120" w:after="120"/>
        <w:rPr>
          <w:rFonts w:ascii="Nirmala UI" w:hAnsi="Nirmala UI" w:cs="Nirmala UI"/>
          <w:cs/>
          <w:lang w:val="en-US" w:bidi="hi-IN"/>
        </w:rPr>
      </w:pPr>
      <w:bookmarkStart w:id="130" w:name="_Toc118588228"/>
      <w:r w:rsidRPr="00E3777B">
        <w:rPr>
          <w:rFonts w:ascii="Arial" w:eastAsia="Arial Unicode MS" w:hAnsi="Arial" w:cs="Arial"/>
          <w:lang w:val="hi"/>
        </w:rPr>
        <w:lastRenderedPageBreak/>
        <w:t>myplace</w:t>
      </w:r>
      <w:r w:rsidRPr="0031700C">
        <w:rPr>
          <w:rFonts w:ascii="Nirmala UI" w:eastAsia="Arial Unicode MS" w:hAnsi="Nirmala UI" w:cs="Nirmala UI"/>
          <w:lang w:val="hi"/>
        </w:rPr>
        <w:t xml:space="preserve"> का उपयोग कैसे करें</w:t>
      </w:r>
      <w:bookmarkEnd w:id="130"/>
    </w:p>
    <w:p w14:paraId="1D308584" w14:textId="02D6E325" w:rsidR="00316742" w:rsidRPr="0031700C" w:rsidRDefault="00E3777B" w:rsidP="00555121">
      <w:pPr>
        <w:rPr>
          <w:rFonts w:ascii="Nirmala UI" w:hAnsi="Nirmala UI" w:cs="Nirmala UI"/>
        </w:rPr>
      </w:pPr>
      <w:r w:rsidRPr="00E3777B">
        <w:rPr>
          <w:rFonts w:ascii="Arial" w:eastAsia="Arial Unicode MS" w:hAnsi="Arial" w:cs="Arial"/>
          <w:lang w:val="hi"/>
        </w:rPr>
        <w:t>Myplace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पा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E3777B">
        <w:rPr>
          <w:rStyle w:val="Strong"/>
          <w:rFonts w:ascii="Arial" w:eastAsia="Arial Unicode MS" w:hAnsi="Arial" w:cs="Arial"/>
          <w:lang w:val="hi"/>
        </w:rPr>
        <w:t>myGov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ख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ो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चाहिए।</w:t>
      </w:r>
    </w:p>
    <w:p w14:paraId="697EC802" w14:textId="530290DE" w:rsidR="00316742" w:rsidRPr="0031700C" w:rsidRDefault="00E3777B" w:rsidP="00555121">
      <w:pPr>
        <w:rPr>
          <w:rFonts w:ascii="Nirmala UI" w:hAnsi="Nirmala UI" w:cs="Nirmala UI"/>
        </w:rPr>
      </w:pPr>
      <w:r w:rsidRPr="00E3777B">
        <w:rPr>
          <w:rFonts w:ascii="Arial" w:eastAsia="Arial Unicode MS" w:hAnsi="Arial" w:cs="Arial"/>
          <w:lang w:val="hi"/>
        </w:rPr>
        <w:t>myGov</w:t>
      </w:r>
      <w:r w:rsidRPr="0031700C">
        <w:rPr>
          <w:rFonts w:ascii="Nirmala UI" w:eastAsia="Arial Unicode MS" w:hAnsi="Nirmala UI" w:cs="Nirmala UI"/>
          <w:lang w:val="hi"/>
        </w:rPr>
        <w:t xml:space="preserve"> एक वेबसाइट है, जो इन्हें लिंक करती है:</w:t>
      </w:r>
    </w:p>
    <w:p w14:paraId="3FCBD143" w14:textId="12006997" w:rsidR="00316742" w:rsidRPr="0031700C" w:rsidRDefault="000A6CC9" w:rsidP="00555121">
      <w:pPr>
        <w:pStyle w:val="ListParagraph"/>
        <w:numPr>
          <w:ilvl w:val="0"/>
          <w:numId w:val="4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टैक्स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0927DDB2" w14:textId="65607136" w:rsidR="00316742" w:rsidRPr="0031700C" w:rsidRDefault="000A6CC9" w:rsidP="00555121">
      <w:pPr>
        <w:pStyle w:val="ListParagraph"/>
        <w:numPr>
          <w:ilvl w:val="0"/>
          <w:numId w:val="4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चिकित्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="00294653" w:rsidRPr="0031700C">
        <w:rPr>
          <w:rFonts w:ascii="Nirmala UI" w:eastAsia="Arial Unicode MS" w:hAnsi="Nirmala UI" w:cs="Nirmala UI"/>
          <w:lang w:val="hi"/>
        </w:rPr>
        <w:t>।</w:t>
      </w:r>
    </w:p>
    <w:p w14:paraId="5970ADC9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र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वाओ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ं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52C7D3BB" w14:textId="55A726C0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myGov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ेबसाइट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कर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5712935C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ा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ॉ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7EAC15DF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2AD009F8" w14:textId="0A84D8C5" w:rsidR="00316742" w:rsidRPr="0031700C" w:rsidRDefault="000A6CC9" w:rsidP="00555121">
      <w:pPr>
        <w:rPr>
          <w:rStyle w:val="Hyperlink"/>
          <w:rFonts w:ascii="Nirmala UI" w:hAnsi="Nirmala UI" w:cs="Nirmala UI"/>
        </w:rPr>
      </w:pPr>
      <w:hyperlink r:id="rId8" w:history="1"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www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my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gov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au</w:t>
        </w:r>
      </w:hyperlink>
    </w:p>
    <w:p w14:paraId="0A1B2F9C" w14:textId="77777777" w:rsidR="0088700A" w:rsidRPr="0031700C" w:rsidRDefault="000A6CC9" w:rsidP="00D70763">
      <w:pPr>
        <w:pStyle w:val="Heading3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िए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गा</w:t>
      </w:r>
      <w:r w:rsidRPr="0031700C">
        <w:rPr>
          <w:rFonts w:ascii="Nirmala UI" w:eastAsia="Arial Unicode MS" w:hAnsi="Nirmala UI" w:cs="Nirmala UI"/>
          <w:lang w:val="hi"/>
        </w:rPr>
        <w:t>?</w:t>
      </w:r>
    </w:p>
    <w:p w14:paraId="4FFE3635" w14:textId="2F6E38EF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294653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ये</w:t>
      </w:r>
      <w:r w:rsidR="00294653" w:rsidRPr="0029465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 xml:space="preserve">काम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6672747B" w14:textId="45C06A64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myGov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बनाना</w:t>
      </w:r>
    </w:p>
    <w:p w14:paraId="4FEB7BBB" w14:textId="10B174E9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myplace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ोर्ट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294653" w:rsidRPr="00294653">
        <w:rPr>
          <w:rFonts w:ascii="Nirmala UI" w:eastAsia="Arial Unicode MS" w:hAnsi="Nirmala UI" w:cs="Nirmala UI" w:hint="cs"/>
          <w:szCs w:val="28"/>
          <w:cs/>
          <w:lang w:val="hi" w:bidi="hi"/>
        </w:rPr>
        <w:t>करना।</w:t>
      </w:r>
    </w:p>
    <w:p w14:paraId="17F6A81A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े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ैसे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6C9BA7E3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रंभ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चप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ागीदार</w:t>
      </w:r>
    </w:p>
    <w:p w14:paraId="2A84A361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्थानी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षेत्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न्वयक</w:t>
      </w:r>
    </w:p>
    <w:p w14:paraId="3D7C9A14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नडीआईए।</w:t>
      </w:r>
    </w:p>
    <w:p w14:paraId="702FC2EF" w14:textId="3B9C4E94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myGov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ेल्पडेस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ॉ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73564A93" w14:textId="257CB949" w:rsidR="00F8744A" w:rsidRPr="006B4B81" w:rsidRDefault="00E3777B" w:rsidP="00555121">
      <w:pPr>
        <w:rPr>
          <w:rStyle w:val="Strong"/>
          <w:rFonts w:ascii="Nirmala UI" w:hAnsi="Nirmala UI" w:cs="Nirmala UI"/>
          <w:szCs w:val="28"/>
        </w:rPr>
      </w:pPr>
      <w:r w:rsidRPr="006B4B81">
        <w:rPr>
          <w:rStyle w:val="Strong"/>
          <w:rFonts w:ascii="Arial" w:eastAsia="Arial Unicode MS" w:hAnsi="Arial" w:cs="Mangal"/>
          <w:szCs w:val="28"/>
          <w:cs/>
          <w:lang w:val="hi" w:bidi="hi"/>
        </w:rPr>
        <w:t>13</w:t>
      </w:r>
      <w:r w:rsidRPr="006B4B81">
        <w:rPr>
          <w:rStyle w:val="Strong"/>
          <w:rFonts w:ascii="Nirmala UI" w:eastAsia="Arial Unicode MS" w:hAnsi="Nirmala UI" w:cs="Nirmala UI"/>
          <w:szCs w:val="28"/>
          <w:lang w:val="hi"/>
        </w:rPr>
        <w:t xml:space="preserve"> </w:t>
      </w:r>
      <w:r w:rsidRPr="006B4B81">
        <w:rPr>
          <w:rStyle w:val="Strong"/>
          <w:rFonts w:ascii="Arial" w:eastAsia="Arial Unicode MS" w:hAnsi="Arial" w:cs="Mangal"/>
          <w:szCs w:val="28"/>
          <w:cs/>
          <w:lang w:val="hi" w:bidi="hi"/>
        </w:rPr>
        <w:t>23</w:t>
      </w:r>
      <w:r w:rsidRPr="006B4B81">
        <w:rPr>
          <w:rStyle w:val="Strong"/>
          <w:rFonts w:ascii="Nirmala UI" w:eastAsia="Arial Unicode MS" w:hAnsi="Nirmala UI" w:cs="Nirmala UI"/>
          <w:szCs w:val="28"/>
          <w:lang w:val="hi"/>
        </w:rPr>
        <w:t xml:space="preserve"> </w:t>
      </w:r>
      <w:r w:rsidRPr="006B4B81">
        <w:rPr>
          <w:rStyle w:val="Strong"/>
          <w:rFonts w:ascii="Arial" w:eastAsia="Arial Unicode MS" w:hAnsi="Arial" w:cs="Mangal"/>
          <w:szCs w:val="28"/>
          <w:cs/>
          <w:lang w:val="hi" w:bidi="hi"/>
        </w:rPr>
        <w:t>07</w:t>
      </w:r>
    </w:p>
    <w:p w14:paraId="5077DE11" w14:textId="77777777" w:rsidR="00F8744A" w:rsidRPr="0031700C" w:rsidRDefault="000A6CC9" w:rsidP="00555121">
      <w:pPr>
        <w:spacing w:line="240" w:lineRule="auto"/>
        <w:rPr>
          <w:rStyle w:val="Strong"/>
          <w:rFonts w:ascii="Nirmala UI" w:hAnsi="Nirmala UI" w:cs="Nirmala UI"/>
        </w:rPr>
      </w:pPr>
      <w:r w:rsidRPr="0031700C">
        <w:rPr>
          <w:rStyle w:val="Strong"/>
          <w:rFonts w:ascii="Nirmala UI" w:hAnsi="Nirmala UI" w:cs="Nirmala UI"/>
        </w:rPr>
        <w:br w:type="page"/>
      </w:r>
    </w:p>
    <w:p w14:paraId="218F04F9" w14:textId="642881AE" w:rsidR="0088700A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31" w:name="_Toc118588229"/>
      <w:r w:rsidRPr="0031700C">
        <w:rPr>
          <w:rFonts w:ascii="Nirmala UI" w:eastAsia="Arial Unicode MS" w:hAnsi="Nirmala UI" w:cs="Nirmala UI"/>
          <w:lang w:val="hi"/>
        </w:rPr>
        <w:lastRenderedPageBreak/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म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ही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="009A13EA">
        <w:rPr>
          <w:rFonts w:ascii="Nirmala UI" w:eastAsia="Arial Unicode MS" w:hAnsi="Nirmala UI" w:cstheme="minorBidi" w:hint="cs"/>
          <w:rtl/>
          <w:lang w:val="hi"/>
        </w:rPr>
        <w:t xml:space="preserve"> </w:t>
      </w:r>
      <w:r w:rsidR="009A13EA" w:rsidRPr="009A13EA">
        <w:rPr>
          <w:rFonts w:ascii="Nirmala UI" w:eastAsia="Arial Unicode MS" w:hAnsi="Nirmala UI" w:cs="Nirmala UI" w:hint="cs"/>
          <w:szCs w:val="36"/>
          <w:cs/>
          <w:lang w:val="hi" w:bidi="hi-IN"/>
        </w:rPr>
        <w:t>होगा</w:t>
      </w:r>
      <w:r w:rsidRPr="0031700C">
        <w:rPr>
          <w:rFonts w:ascii="Nirmala UI" w:eastAsia="Arial Unicode MS" w:hAnsi="Nirmala UI" w:cs="Nirmala UI"/>
          <w:lang w:val="hi"/>
        </w:rPr>
        <w:t>?</w:t>
      </w:r>
      <w:bookmarkEnd w:id="131"/>
    </w:p>
    <w:p w14:paraId="06BE9349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दल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58250E4A" w14:textId="77777777" w:rsidR="00316742" w:rsidRPr="0031700C" w:rsidRDefault="000A6CC9" w:rsidP="00555121">
      <w:pPr>
        <w:pStyle w:val="ListParagraph"/>
        <w:numPr>
          <w:ilvl w:val="0"/>
          <w:numId w:val="3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ुश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ही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20A2249F" w14:textId="77777777" w:rsidR="00316742" w:rsidRPr="0031700C" w:rsidRDefault="000A6CC9" w:rsidP="00555121">
      <w:pPr>
        <w:pStyle w:val="ListParagraph"/>
        <w:numPr>
          <w:ilvl w:val="0"/>
          <w:numId w:val="34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म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ही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0763A548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आंतरि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वेद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14C8738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ंतर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ख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ंच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6903E61D" w14:textId="77777777" w:rsidR="00316742" w:rsidRPr="0031700C" w:rsidRDefault="000A6CC9" w:rsidP="00555121">
      <w:pPr>
        <w:pStyle w:val="ListParagraph"/>
        <w:numPr>
          <w:ilvl w:val="0"/>
          <w:numId w:val="37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च्छ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र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559FE6F6" w14:textId="1033F90D" w:rsidR="00316742" w:rsidRPr="009A13EA" w:rsidRDefault="009A13EA" w:rsidP="00555121">
      <w:pPr>
        <w:pStyle w:val="ListParagraph"/>
        <w:numPr>
          <w:ilvl w:val="0"/>
          <w:numId w:val="37"/>
        </w:numPr>
        <w:rPr>
          <w:rFonts w:ascii="Nirmala UI" w:hAnsi="Nirmala UI" w:cs="Nirmala UI"/>
          <w:szCs w:val="28"/>
        </w:rPr>
      </w:pPr>
      <w:r w:rsidRPr="009A13EA">
        <w:rPr>
          <w:rFonts w:ascii="Nirmala UI" w:hAnsi="Nirmala UI" w:cs="Nirmala UI"/>
          <w:color w:val="000000"/>
          <w:szCs w:val="28"/>
          <w:cs/>
          <w:lang w:eastAsia="en-AU" w:bidi="hi-IN"/>
        </w:rPr>
        <w:t>इसे बेहतर बनाया जा सकता है।</w:t>
      </w:r>
    </w:p>
    <w:p w14:paraId="726C51F1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न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40907DF1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रंभ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चप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ागीदार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023C55E7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्थानी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षेत्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न्वयक</w:t>
      </w:r>
    </w:p>
    <w:p w14:paraId="5FB8401B" w14:textId="77777777" w:rsidR="00F8744A" w:rsidRPr="0031700C" w:rsidRDefault="000A6CC9" w:rsidP="00555121">
      <w:pPr>
        <w:ind w:left="720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ा</w:t>
      </w:r>
    </w:p>
    <w:p w14:paraId="3A8026B3" w14:textId="77777777" w:rsidR="00316742" w:rsidRPr="0031700C" w:rsidRDefault="000A6CC9" w:rsidP="00555121">
      <w:pPr>
        <w:numPr>
          <w:ilvl w:val="0"/>
          <w:numId w:val="35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कार।</w:t>
      </w:r>
    </w:p>
    <w:p w14:paraId="6159782B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झ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ंतर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ै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वेद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4063ECFA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क्ष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समर्थ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चाह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चाह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,  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खो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</w:t>
      </w:r>
      <w:r w:rsidRPr="0031700C">
        <w:rPr>
          <w:rFonts w:ascii="Nirmala UI" w:eastAsia="Arial Unicode MS" w:hAnsi="Nirmala UI" w:cs="Nirmala UI"/>
          <w:lang w:val="hi"/>
        </w:rPr>
        <w:t>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5487071D" w14:textId="6F01C213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पन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szCs w:val="28"/>
          <w:cs/>
          <w:lang w:val="hi" w:bidi="hi"/>
        </w:rPr>
        <w:t>3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ही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ंद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ंतर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वेद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="009A13EA"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होगा।</w:t>
      </w:r>
    </w:p>
    <w:p w14:paraId="5B28CAA3" w14:textId="262F65CE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ंतर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म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ही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Style w:val="Strong"/>
          <w:rFonts w:ascii="Arial" w:eastAsia="Arial Unicode MS" w:hAnsi="Arial" w:cs="Arial"/>
          <w:lang w:val="hi"/>
        </w:rPr>
        <w:t>Administrative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Style w:val="Strong"/>
          <w:rFonts w:ascii="Arial" w:eastAsia="Arial Unicode MS" w:hAnsi="Arial" w:cs="Arial"/>
          <w:lang w:val="hi"/>
        </w:rPr>
        <w:t>Appeals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Style w:val="Strong"/>
          <w:rFonts w:ascii="Arial" w:eastAsia="Arial Unicode MS" w:hAnsi="Arial" w:cs="Arial"/>
          <w:lang w:val="hi"/>
        </w:rPr>
        <w:t>Tribunal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="00E3777B" w:rsidRPr="00E3777B">
        <w:rPr>
          <w:rStyle w:val="Strong"/>
          <w:rFonts w:ascii="Arial" w:eastAsia="Arial Unicode MS" w:hAnsi="Arial" w:cs="Arial"/>
          <w:lang w:val="hi"/>
        </w:rPr>
        <w:t>AAT</w:t>
      </w:r>
      <w:r w:rsidRPr="0031700C">
        <w:rPr>
          <w:rStyle w:val="Strong"/>
          <w:rFonts w:ascii="Nirmala UI" w:eastAsia="Arial Unicode MS" w:hAnsi="Nirmala UI" w:cs="Nirmala UI"/>
          <w:lang w:val="hi"/>
        </w:rPr>
        <w:t>) [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्रशासनि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अपील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न्यायाधिकरण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एएटी</w:t>
      </w:r>
      <w:r w:rsidRPr="0031700C">
        <w:rPr>
          <w:rStyle w:val="Strong"/>
          <w:rFonts w:ascii="Nirmala UI" w:eastAsia="Arial Unicode MS" w:hAnsi="Nirmala UI" w:cs="Nirmala UI"/>
          <w:lang w:val="hi"/>
        </w:rPr>
        <w:t>)]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र्ण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46F2A6A8" w14:textId="1BC2BB35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lastRenderedPageBreak/>
        <w:t>एएटी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="00E3777B" w:rsidRPr="00E3777B">
        <w:rPr>
          <w:rFonts w:ascii="Arial" w:eastAsia="Arial Unicode MS" w:hAnsi="Arial" w:cs="Arial"/>
          <w:lang w:val="hi"/>
        </w:rPr>
        <w:t>AAT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सर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र्ण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65F053E5" w14:textId="5A556133" w:rsidR="00555121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एटी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="00E3777B" w:rsidRPr="00E3777B">
        <w:rPr>
          <w:rFonts w:ascii="Arial" w:eastAsia="Arial Unicode MS" w:hAnsi="Arial" w:cs="Arial"/>
          <w:lang w:val="hi"/>
        </w:rPr>
        <w:t>AAT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ेबसाइट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br/>
      </w:r>
      <w:hyperlink r:id="rId9" w:history="1"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www</w:t>
        </w:r>
        <w:r w:rsidR="00F8744A"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aat</w:t>
        </w:r>
        <w:r w:rsidR="00F8744A"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gov</w:t>
        </w:r>
        <w:r w:rsidR="00F8744A"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au</w:t>
        </w:r>
      </w:hyperlink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4FCF625D" w14:textId="77777777" w:rsidR="00555121" w:rsidRPr="0031700C" w:rsidRDefault="000A6CC9" w:rsidP="00555121">
      <w:pPr>
        <w:spacing w:line="240" w:lineRule="auto"/>
        <w:rPr>
          <w:rFonts w:ascii="Nirmala UI" w:hAnsi="Nirmala UI" w:cs="Nirmala UI"/>
        </w:rPr>
      </w:pPr>
      <w:r w:rsidRPr="0031700C">
        <w:rPr>
          <w:rFonts w:ascii="Nirmala UI" w:hAnsi="Nirmala UI" w:cs="Nirmala UI"/>
        </w:rPr>
        <w:br w:type="page"/>
      </w:r>
    </w:p>
    <w:p w14:paraId="61FD7262" w14:textId="77777777" w:rsidR="00C93220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32" w:name="_Toc118588230"/>
      <w:r w:rsidRPr="0031700C">
        <w:rPr>
          <w:rFonts w:ascii="Nirmala UI" w:eastAsia="Arial Unicode MS" w:hAnsi="Nirmala UI" w:cs="Nirmala UI"/>
          <w:lang w:val="hi"/>
        </w:rPr>
        <w:lastRenderedPageBreak/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ध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bookmarkEnd w:id="122"/>
      <w:bookmarkEnd w:id="123"/>
      <w:bookmarkEnd w:id="124"/>
      <w:bookmarkEnd w:id="132"/>
    </w:p>
    <w:p w14:paraId="531A0952" w14:textId="77777777" w:rsidR="00316742" w:rsidRPr="0031700C" w:rsidRDefault="000A6CC9" w:rsidP="00555121">
      <w:pPr>
        <w:rPr>
          <w:rStyle w:val="Hyperlink"/>
          <w:rFonts w:ascii="Nirmala UI" w:hAnsi="Nirmala UI" w:cs="Nirmala UI"/>
          <w:b w:val="0"/>
          <w:color w:val="auto"/>
        </w:rPr>
      </w:pP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ुस्ति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ध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पर्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28E461F6" w14:textId="11C15635" w:rsidR="00316742" w:rsidRPr="0031700C" w:rsidRDefault="000A6CC9" w:rsidP="00555121">
      <w:pPr>
        <w:rPr>
          <w:rStyle w:val="Hyperlink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ेबसाइट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br/>
      </w:r>
      <w:hyperlink r:id="rId10" w:history="1"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www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ndis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gov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au</w:t>
        </w:r>
      </w:hyperlink>
    </w:p>
    <w:p w14:paraId="5C8EE5AB" w14:textId="2076FC35" w:rsidR="00316742" w:rsidRPr="0031700C" w:rsidRDefault="000A6CC9" w:rsidP="00555121">
      <w:pPr>
        <w:rPr>
          <w:rStyle w:val="Hyperlink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ॉ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br/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1800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800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110</w:t>
      </w:r>
    </w:p>
    <w:p w14:paraId="710DC003" w14:textId="6C7077E4" w:rsidR="00316742" w:rsidRPr="0031700C" w:rsidRDefault="000A6CC9" w:rsidP="00555121">
      <w:pPr>
        <w:rPr>
          <w:rStyle w:val="Hyperlink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फेसबु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फॉल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br/>
      </w:r>
      <w:hyperlink r:id="rId11" w:history="1"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www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facebook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com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NDISAus</w:t>
        </w:r>
      </w:hyperlink>
    </w:p>
    <w:p w14:paraId="378C2CB3" w14:textId="000F33D0" w:rsidR="00316742" w:rsidRPr="0031700C" w:rsidRDefault="000A6CC9" w:rsidP="00555121">
      <w:pPr>
        <w:rPr>
          <w:rStyle w:val="Hyperlink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ट्विट्ट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फॉल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br/>
      </w:r>
      <w:r w:rsidRPr="0031700C">
        <w:rPr>
          <w:rStyle w:val="Hyperlink"/>
          <w:rFonts w:ascii="Nirmala UI" w:eastAsia="Arial Unicode MS" w:hAnsi="Nirmala UI" w:cs="Nirmala UI"/>
          <w:lang w:val="hi"/>
        </w:rPr>
        <w:t>@</w:t>
      </w:r>
      <w:r w:rsidR="00E3777B" w:rsidRPr="00E3777B">
        <w:rPr>
          <w:rStyle w:val="Hyperlink"/>
          <w:rFonts w:ascii="Arial" w:eastAsia="Arial Unicode MS" w:hAnsi="Arial" w:cs="Arial"/>
          <w:lang w:val="hi"/>
        </w:rPr>
        <w:t>NDIS</w:t>
      </w:r>
    </w:p>
    <w:p w14:paraId="179BA160" w14:textId="77777777" w:rsidR="00C93220" w:rsidRPr="0031700C" w:rsidRDefault="000A6CC9" w:rsidP="00D70763">
      <w:pPr>
        <w:pStyle w:val="Heading3"/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488AAB41" w14:textId="0E36AD75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ेबसाइट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ऊप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रफ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ेबचैट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ुविध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ऑनलाइ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br/>
      </w:r>
      <w:hyperlink r:id="rId12" w:history="1"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www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ndis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gov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au</w:t>
        </w:r>
      </w:hyperlink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0AD8AC1E" w14:textId="1E584030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ंग्रेज़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लाव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ा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कर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ुवा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ुभाषि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वा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टीआईएस</w:t>
      </w:r>
      <w:r w:rsidRPr="0031700C">
        <w:rPr>
          <w:rFonts w:ascii="Nirmala UI" w:eastAsia="Arial Unicode MS" w:hAnsi="Nirmala UI" w:cs="Nirmala UI"/>
          <w:lang w:val="hi"/>
        </w:rPr>
        <w:t>) [</w:t>
      </w:r>
      <w:r w:rsidR="00E3777B" w:rsidRPr="00E3777B">
        <w:rPr>
          <w:rFonts w:ascii="Arial" w:eastAsia="Arial Unicode MS" w:hAnsi="Arial" w:cs="Arial"/>
          <w:lang w:val="hi"/>
        </w:rPr>
        <w:t>Translating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and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Interpreting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lang w:val="hi"/>
        </w:rPr>
        <w:t>Service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="00E3777B" w:rsidRPr="00E3777B">
        <w:rPr>
          <w:rFonts w:ascii="Arial" w:eastAsia="Arial Unicode MS" w:hAnsi="Arial" w:cs="Arial"/>
          <w:lang w:val="hi"/>
        </w:rPr>
        <w:t>TIS</w:t>
      </w:r>
      <w:r w:rsidRPr="0031700C">
        <w:rPr>
          <w:rFonts w:ascii="Nirmala UI" w:eastAsia="Arial Unicode MS" w:hAnsi="Nirmala UI" w:cs="Nirmala UI"/>
          <w:lang w:val="hi"/>
        </w:rPr>
        <w:t xml:space="preserve">)] </w:t>
      </w:r>
      <w:r w:rsidRPr="0031700C">
        <w:rPr>
          <w:rFonts w:ascii="Nirmala UI" w:eastAsia="Arial Unicode MS" w:hAnsi="Nirmala UI" w:cs="Nirmala UI"/>
          <w:lang w:val="hi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ॉ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  <w:r w:rsidRPr="0031700C">
        <w:rPr>
          <w:rFonts w:ascii="Nirmala UI" w:eastAsia="Arial Unicode MS" w:hAnsi="Nirmala UI" w:cs="Nirmala UI"/>
          <w:lang w:val="hi"/>
        </w:rPr>
        <w:br/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131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450</w:t>
      </w:r>
    </w:p>
    <w:p w14:paraId="1816A2FD" w14:textId="77777777" w:rsidR="006B4B81" w:rsidRDefault="006B4B81">
      <w:pPr>
        <w:spacing w:before="0" w:after="0" w:line="240" w:lineRule="auto"/>
        <w:rPr>
          <w:rFonts w:ascii="Nirmala UI" w:eastAsia="Arial Unicode MS" w:hAnsi="Nirmala UI" w:cs="Nirmala UI"/>
          <w:lang w:val="hi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354FA3A9" w14:textId="1AADC9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"/>
        </w:rPr>
        <w:lastRenderedPageBreak/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बोल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ुन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्षम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खाम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 w:bidi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इन्ह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ॉ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कते</w:t>
      </w:r>
      <w:r w:rsidRPr="0031700C">
        <w:rPr>
          <w:rFonts w:ascii="Nirmala UI" w:eastAsia="Arial Unicode MS" w:hAnsi="Nirmala UI" w:cs="Nirmala UI"/>
          <w:lang w:val="hi"/>
        </w:rPr>
        <w:t>/</w:t>
      </w:r>
      <w:r w:rsidRPr="0031700C">
        <w:rPr>
          <w:rFonts w:ascii="Nirmala UI" w:eastAsia="Arial Unicode MS" w:hAnsi="Nirmala UI" w:cs="Nirmala UI"/>
          <w:lang w:val="hi" w:bidi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4B465D0A" w14:textId="5A787EBE" w:rsidR="00316742" w:rsidRPr="0031700C" w:rsidRDefault="000A6CC9" w:rsidP="00555121">
      <w:pPr>
        <w:pStyle w:val="ListParagraph"/>
        <w:numPr>
          <w:ilvl w:val="0"/>
          <w:numId w:val="45"/>
        </w:numPr>
        <w:rPr>
          <w:rStyle w:val="Hyperlink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टीटीवाई</w:t>
      </w:r>
      <w:r w:rsidRPr="0031700C">
        <w:rPr>
          <w:rFonts w:ascii="Nirmala UI" w:eastAsia="Arial Unicode MS" w:hAnsi="Nirmala UI" w:cs="Nirmala UI"/>
          <w:lang w:val="hi"/>
        </w:rPr>
        <w:br/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1800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555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677</w:t>
      </w:r>
    </w:p>
    <w:p w14:paraId="656C2FE2" w14:textId="4291D4C0" w:rsidR="00316742" w:rsidRPr="0031700C" w:rsidRDefault="000A6CC9" w:rsidP="00555121">
      <w:pPr>
        <w:pStyle w:val="ListParagraph"/>
        <w:numPr>
          <w:ilvl w:val="0"/>
          <w:numId w:val="45"/>
        </w:numPr>
        <w:rPr>
          <w:rStyle w:val="Hyperlink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्पी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ंड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सन</w:t>
      </w:r>
      <w:r w:rsidRPr="0031700C">
        <w:rPr>
          <w:rFonts w:ascii="Nirmala UI" w:eastAsia="Arial Unicode MS" w:hAnsi="Nirmala UI" w:cs="Nirmala UI"/>
          <w:lang w:val="hi"/>
        </w:rPr>
        <w:br/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1800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555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727</w:t>
      </w:r>
    </w:p>
    <w:p w14:paraId="0275D67C" w14:textId="41A46A43" w:rsidR="00316742" w:rsidRPr="0031700C" w:rsidRDefault="000A6CC9" w:rsidP="00555121">
      <w:pPr>
        <w:pStyle w:val="ListParagraph"/>
        <w:numPr>
          <w:ilvl w:val="0"/>
          <w:numId w:val="45"/>
        </w:numPr>
        <w:rPr>
          <w:rStyle w:val="Hyperlink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राष्ट्री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िल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वा</w:t>
      </w:r>
      <w:r w:rsidRPr="0031700C">
        <w:rPr>
          <w:rFonts w:ascii="Nirmala UI" w:eastAsia="Arial Unicode MS" w:hAnsi="Nirmala UI" w:cs="Nirmala UI"/>
          <w:lang w:val="hi"/>
        </w:rPr>
        <w:br/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133</w:t>
      </w:r>
      <w:r w:rsidRPr="006B4B81">
        <w:rPr>
          <w:rStyle w:val="Hyperlink"/>
          <w:rFonts w:ascii="Nirmala UI" w:eastAsia="Arial Unicode MS" w:hAnsi="Nirmala UI" w:cs="Arial"/>
          <w:bCs/>
          <w:szCs w:val="28"/>
          <w:lang w:val="hi"/>
        </w:rPr>
        <w:t xml:space="preserve"> </w:t>
      </w:r>
      <w:r w:rsidR="00E3777B" w:rsidRPr="006B4B81">
        <w:rPr>
          <w:rStyle w:val="Hyperlink"/>
          <w:rFonts w:ascii="Arial" w:eastAsia="Arial Unicode MS" w:hAnsi="Arial" w:cs="Arial"/>
          <w:bCs/>
          <w:szCs w:val="28"/>
          <w:cs/>
          <w:lang w:val="hi" w:bidi="hi"/>
        </w:rPr>
        <w:t>677</w:t>
      </w:r>
      <w:r w:rsidRPr="0031700C">
        <w:rPr>
          <w:rStyle w:val="Hyperlink"/>
          <w:rFonts w:ascii="Nirmala UI" w:eastAsia="Arial Unicode MS" w:hAnsi="Nirmala UI" w:cs="Nirmala UI"/>
          <w:lang w:val="hi"/>
        </w:rPr>
        <w:br/>
      </w:r>
      <w:hyperlink r:id="rId13" w:history="1"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www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relayservice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gov</w:t>
        </w:r>
        <w:r w:rsidRPr="0031700C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E3777B" w:rsidRPr="00E3777B">
          <w:rPr>
            <w:rStyle w:val="Hyperlink"/>
            <w:rFonts w:ascii="Arial" w:eastAsia="Arial Unicode MS" w:hAnsi="Arial" w:cs="Arial"/>
            <w:lang w:val="hi"/>
          </w:rPr>
          <w:t>au</w:t>
        </w:r>
      </w:hyperlink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bookmarkEnd w:id="125"/>
    <w:p w14:paraId="70AF932B" w14:textId="77777777" w:rsidR="006B4B81" w:rsidRDefault="006B4B81">
      <w:pPr>
        <w:spacing w:before="0" w:after="0" w:line="240" w:lineRule="auto"/>
        <w:rPr>
          <w:rFonts w:ascii="Nirmala UI" w:eastAsia="Arial Unicode MS" w:hAnsi="Nirmala UI" w:cs="Nirmala UI"/>
          <w:b/>
          <w:bCs/>
          <w:color w:val="6B2976"/>
          <w:sz w:val="36"/>
          <w:szCs w:val="26"/>
          <w:lang w:val="hi" w:eastAsia="x-none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7DB1FD4E" w14:textId="31B465BB" w:rsidR="002112B3" w:rsidRPr="0031700C" w:rsidRDefault="000A6CC9" w:rsidP="00555121">
      <w:pPr>
        <w:pStyle w:val="Heading2"/>
        <w:spacing w:before="120" w:after="120"/>
        <w:rPr>
          <w:rFonts w:ascii="Nirmala UI" w:hAnsi="Nirmala UI" w:cs="Nirmala UI"/>
        </w:rPr>
      </w:pPr>
      <w:bookmarkStart w:id="133" w:name="_Toc118588231"/>
      <w:r w:rsidRPr="0031700C">
        <w:rPr>
          <w:rFonts w:ascii="Nirmala UI" w:eastAsia="Arial Unicode MS" w:hAnsi="Nirmala UI" w:cs="Nirmala UI"/>
          <w:lang w:val="hi" w:bidi="hi"/>
        </w:rPr>
        <w:lastRenderedPageBreak/>
        <w:t>शब्द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ूची</w:t>
      </w:r>
      <w:bookmarkEnd w:id="133"/>
    </w:p>
    <w:p w14:paraId="304F8443" w14:textId="77777777" w:rsidR="005460F1" w:rsidRPr="0031700C" w:rsidRDefault="000A6CC9" w:rsidP="00555121">
      <w:pPr>
        <w:rPr>
          <w:rFonts w:ascii="Nirmala UI" w:hAnsi="Nirmala UI" w:cs="Nirmala UI"/>
          <w:lang w:eastAsia="x-none"/>
        </w:rPr>
      </w:pPr>
      <w:r w:rsidRPr="0031700C">
        <w:rPr>
          <w:rFonts w:ascii="Nirmala UI" w:eastAsia="Arial Unicode MS" w:hAnsi="Nirmala UI" w:cs="Nirmala UI"/>
          <w:lang w:val="hi" w:bidi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ूच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मझा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दस्तावेज़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 w:bidi="hi"/>
        </w:rPr>
        <w:t>बोल्ड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शब्द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अर्थ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।</w:t>
      </w:r>
    </w:p>
    <w:p w14:paraId="7591D089" w14:textId="13A91BD0" w:rsidR="00316742" w:rsidRPr="0031700C" w:rsidRDefault="00E3777B" w:rsidP="00555121">
      <w:pPr>
        <w:rPr>
          <w:rStyle w:val="Strong"/>
          <w:rFonts w:ascii="Nirmala UI" w:hAnsi="Nirmala UI" w:cs="Nirmala UI"/>
        </w:rPr>
      </w:pPr>
      <w:r w:rsidRPr="00E3777B">
        <w:rPr>
          <w:rStyle w:val="Strong"/>
          <w:rFonts w:ascii="Arial" w:eastAsia="Arial Unicode MS" w:hAnsi="Arial" w:cs="Arial"/>
          <w:lang w:val="hi"/>
        </w:rPr>
        <w:t>Administrative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E3777B">
        <w:rPr>
          <w:rStyle w:val="Strong"/>
          <w:rFonts w:ascii="Arial" w:eastAsia="Arial Unicode MS" w:hAnsi="Arial" w:cs="Arial"/>
          <w:lang w:val="hi"/>
        </w:rPr>
        <w:t>Appeals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E3777B">
        <w:rPr>
          <w:rStyle w:val="Strong"/>
          <w:rFonts w:ascii="Arial" w:eastAsia="Arial Unicode MS" w:hAnsi="Arial" w:cs="Arial"/>
          <w:lang w:val="hi"/>
        </w:rPr>
        <w:t>Tribunal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E3777B">
        <w:rPr>
          <w:rStyle w:val="Strong"/>
          <w:rFonts w:ascii="Arial" w:eastAsia="Arial Unicode MS" w:hAnsi="Arial" w:cs="Arial"/>
          <w:lang w:val="hi"/>
        </w:rPr>
        <w:t>AAT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) [प्रशासनिक अपील न्यायाधिकरण (एएटी)] </w:t>
      </w:r>
    </w:p>
    <w:p w14:paraId="75F9FB92" w14:textId="5F2DB92B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एटी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="00E3777B" w:rsidRPr="00E3777B">
        <w:rPr>
          <w:rFonts w:ascii="Arial" w:eastAsia="Arial Unicode MS" w:hAnsi="Arial" w:cs="Arial"/>
          <w:lang w:val="hi"/>
        </w:rPr>
        <w:t>AAT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सर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र्ण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12350E26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अनुमोदन</w:t>
      </w:r>
    </w:p>
    <w:p w14:paraId="186C6FE5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ुमोद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रे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म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p w14:paraId="130D5E7D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समर्थनकारी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तकनीकी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: </w:t>
      </w:r>
    </w:p>
    <w:p w14:paraId="02EEA107" w14:textId="424422C5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मर्थ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कनीकी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17A44530" w14:textId="77777777" w:rsidR="00316742" w:rsidRPr="0031700C" w:rsidRDefault="000A6CC9" w:rsidP="00555121">
      <w:pPr>
        <w:pStyle w:val="ListParagraph"/>
        <w:numPr>
          <w:ilvl w:val="0"/>
          <w:numId w:val="2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का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स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13FF0C66" w14:textId="77777777" w:rsidR="00316742" w:rsidRPr="0031700C" w:rsidRDefault="000A6CC9" w:rsidP="00555121">
      <w:pPr>
        <w:pStyle w:val="ListParagraph"/>
        <w:numPr>
          <w:ilvl w:val="0"/>
          <w:numId w:val="22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ुरक्ष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3A8B53E3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समर्थ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कनीकी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0E1DF31A" w14:textId="77777777" w:rsidR="00316742" w:rsidRPr="0031700C" w:rsidRDefault="000A6CC9" w:rsidP="00555121">
      <w:pPr>
        <w:pStyle w:val="ListParagraph"/>
        <w:numPr>
          <w:ilvl w:val="0"/>
          <w:numId w:val="21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हाय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ड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साधन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2E03D26F" w14:textId="77777777" w:rsidR="00316742" w:rsidRPr="0031700C" w:rsidRDefault="000A6CC9" w:rsidP="00555121">
      <w:pPr>
        <w:pStyle w:val="ListParagraph"/>
        <w:numPr>
          <w:ilvl w:val="0"/>
          <w:numId w:val="21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णा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63ACC9AF" w14:textId="77777777" w:rsidR="00316742" w:rsidRPr="0031700C" w:rsidRDefault="000A6CC9" w:rsidP="00555121">
      <w:pPr>
        <w:rPr>
          <w:rFonts w:ascii="Nirmala UI" w:hAnsi="Nirmala UI" w:cs="Nirmala UI"/>
          <w:b/>
          <w:bCs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मुआवज़ा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</w:p>
    <w:p w14:paraId="76C224D9" w14:textId="77777777" w:rsidR="00316742" w:rsidRPr="0031700C" w:rsidRDefault="000A6CC9" w:rsidP="00555121">
      <w:pPr>
        <w:rPr>
          <w:rStyle w:val="Strong"/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द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ुर्घट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रिणामस्वरू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ु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भाव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ू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ाप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ै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ुआवज़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110C96B7" w14:textId="78C01F18" w:rsidR="00316742" w:rsidRPr="009A13EA" w:rsidRDefault="000A6CC9" w:rsidP="00555121">
      <w:pPr>
        <w:rPr>
          <w:rFonts w:ascii="Nirmala UI" w:hAnsi="Nirmala UI" w:cs="Nirmala UI"/>
          <w:cs/>
          <w:lang w:val="en-US" w:bidi="hi-IN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आरंभि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बचपन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भागीदार</w:t>
      </w:r>
    </w:p>
    <w:p w14:paraId="2AFEA3F4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-IN"/>
        </w:rPr>
        <w:t>आरंभ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बचप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भागीद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 w:bidi="hi-IN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 w:bidi="hi-IN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बच्च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उन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परिवार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खो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दे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ै।</w:t>
      </w:r>
    </w:p>
    <w:p w14:paraId="7F50E9EF" w14:textId="77777777" w:rsidR="006B4B81" w:rsidRDefault="006B4B81">
      <w:pPr>
        <w:spacing w:before="0" w:after="0" w:line="240" w:lineRule="auto"/>
        <w:rPr>
          <w:rStyle w:val="Strong"/>
          <w:rFonts w:ascii="Nirmala UI" w:eastAsia="Arial Unicode MS" w:hAnsi="Nirmala UI" w:cs="Nirmala UI"/>
          <w:lang w:val="hi"/>
        </w:rPr>
      </w:pPr>
      <w:r>
        <w:rPr>
          <w:rStyle w:val="Strong"/>
          <w:rFonts w:ascii="Nirmala UI" w:eastAsia="Arial Unicode MS" w:hAnsi="Nirmala UI" w:cs="Nirmala UI"/>
          <w:cs/>
          <w:lang w:val="hi" w:bidi="hi"/>
        </w:rPr>
        <w:br w:type="page"/>
      </w:r>
    </w:p>
    <w:p w14:paraId="05E48755" w14:textId="377785B3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 w:bidi="hi"/>
        </w:rPr>
        <w:lastRenderedPageBreak/>
        <w:t>निधीकरण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</w:p>
    <w:p w14:paraId="2B288A7E" w14:textId="77777777" w:rsidR="00555121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"/>
        </w:rPr>
        <w:t>निधीकरण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र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ओ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मिल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वाल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पै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 w:bidi="hi"/>
        </w:rPr>
        <w:t>जिस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सेवाओ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भुगत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किय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ज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"/>
        </w:rPr>
        <w:t>है।</w:t>
      </w:r>
    </w:p>
    <w:p w14:paraId="6F24243C" w14:textId="77777777" w:rsidR="00316742" w:rsidRPr="0031700C" w:rsidRDefault="000A6CC9" w:rsidP="00555121">
      <w:pPr>
        <w:rPr>
          <w:rStyle w:val="Strong"/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आंतरिक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समीक्षा</w:t>
      </w:r>
    </w:p>
    <w:p w14:paraId="588F0556" w14:textId="0103E81A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ंतरि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ीक्ष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ेख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ंच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्या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01CC91AF" w14:textId="77777777" w:rsidR="00316742" w:rsidRPr="0031700C" w:rsidRDefault="000A6CC9" w:rsidP="00555121">
      <w:pPr>
        <w:pStyle w:val="ListParagraph"/>
        <w:numPr>
          <w:ilvl w:val="0"/>
          <w:numId w:val="41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य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च्छ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तर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ह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1FFD8718" w14:textId="0C49457E" w:rsidR="00316742" w:rsidRPr="009A13EA" w:rsidRDefault="009A13EA" w:rsidP="00555121">
      <w:pPr>
        <w:pStyle w:val="ListParagraph"/>
        <w:numPr>
          <w:ilvl w:val="0"/>
          <w:numId w:val="41"/>
        </w:numPr>
        <w:rPr>
          <w:rFonts w:ascii="Nirmala UI" w:hAnsi="Nirmala UI" w:cs="Nirmala UI"/>
          <w:b/>
          <w:bCs/>
          <w:szCs w:val="28"/>
        </w:rPr>
      </w:pPr>
      <w:r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इसे</w:t>
      </w:r>
      <w:r w:rsidRPr="009A13E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बेहतर</w:t>
      </w:r>
      <w:r w:rsidRPr="009A13E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बनाया</w:t>
      </w:r>
      <w:r w:rsidRPr="009A13E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जा</w:t>
      </w:r>
      <w:r w:rsidRPr="009A13E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सकता</w:t>
      </w:r>
      <w:r w:rsidRPr="009A13E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है।</w:t>
      </w:r>
    </w:p>
    <w:p w14:paraId="5C34771D" w14:textId="1BF77F53" w:rsidR="00316742" w:rsidRPr="009A13EA" w:rsidRDefault="000A6CC9" w:rsidP="00555121">
      <w:pPr>
        <w:rPr>
          <w:rFonts w:ascii="Nirmala UI" w:hAnsi="Nirmala UI" w:cs="Nirmala UI"/>
          <w:cs/>
          <w:lang w:val="en-US" w:bidi="hi-IN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आपका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स्थानीय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क्षेत्र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समन्वयक</w:t>
      </w:r>
    </w:p>
    <w:p w14:paraId="63CA8ABF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-IN"/>
        </w:rPr>
        <w:t>स्थानी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्षेत्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समन्वय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 w:bidi="hi-IN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 w:bidi="hi-IN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लोग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खो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उन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कर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सहाय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दे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ै।</w:t>
      </w:r>
    </w:p>
    <w:p w14:paraId="6C399AD9" w14:textId="44A10308" w:rsidR="00316742" w:rsidRPr="0031700C" w:rsidRDefault="00E3777B" w:rsidP="00555121">
      <w:pPr>
        <w:rPr>
          <w:rStyle w:val="Strong"/>
          <w:rFonts w:ascii="Nirmala UI" w:hAnsi="Nirmala UI" w:cs="Nirmala UI"/>
        </w:rPr>
      </w:pPr>
      <w:r w:rsidRPr="00E3777B">
        <w:rPr>
          <w:rStyle w:val="Strong"/>
          <w:rFonts w:ascii="Arial" w:eastAsia="Arial Unicode MS" w:hAnsi="Arial" w:cs="Arial"/>
          <w:lang w:val="hi"/>
        </w:rPr>
        <w:t>myGov</w:t>
      </w:r>
    </w:p>
    <w:p w14:paraId="78F67263" w14:textId="3AB31AF1" w:rsidR="00316742" w:rsidRPr="0031700C" w:rsidRDefault="00E3777B" w:rsidP="00555121">
      <w:pPr>
        <w:rPr>
          <w:rFonts w:ascii="Nirmala UI" w:hAnsi="Nirmala UI" w:cs="Nirmala UI"/>
        </w:rPr>
      </w:pPr>
      <w:r w:rsidRPr="00E3777B">
        <w:rPr>
          <w:rFonts w:ascii="Arial" w:eastAsia="Arial Unicode MS" w:hAnsi="Arial" w:cs="Arial"/>
          <w:lang w:val="hi"/>
        </w:rPr>
        <w:t>myGov</w:t>
      </w:r>
      <w:r w:rsidRPr="0031700C">
        <w:rPr>
          <w:rFonts w:ascii="Nirmala UI" w:eastAsia="Arial Unicode MS" w:hAnsi="Nirmala UI" w:cs="Nirmala UI"/>
          <w:lang w:val="hi"/>
        </w:rPr>
        <w:t xml:space="preserve"> एक वेबसाइट है, जो इन्हें लिंक करती है:</w:t>
      </w:r>
    </w:p>
    <w:p w14:paraId="218F2E09" w14:textId="00DC588A" w:rsidR="00316742" w:rsidRPr="0031700C" w:rsidRDefault="000A6CC9" w:rsidP="00555121">
      <w:pPr>
        <w:pStyle w:val="ListParagraph"/>
        <w:numPr>
          <w:ilvl w:val="0"/>
          <w:numId w:val="38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(</w:t>
      </w:r>
      <w:r w:rsidRPr="0031700C">
        <w:rPr>
          <w:rFonts w:ascii="Nirmala UI" w:eastAsia="Arial Unicode MS" w:hAnsi="Nirmala UI" w:cs="Nirmala UI"/>
          <w:lang w:val="hi"/>
        </w:rPr>
        <w:t>टैक्स</w:t>
      </w:r>
      <w:r w:rsidRPr="0031700C">
        <w:rPr>
          <w:rFonts w:ascii="Nirmala UI" w:eastAsia="Arial Unicode MS" w:hAnsi="Nirmala UI" w:cs="Nirmala UI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0CE5E2AB" w14:textId="203D6141" w:rsidR="00316742" w:rsidRPr="0031700C" w:rsidRDefault="000A6CC9" w:rsidP="00555121">
      <w:pPr>
        <w:pStyle w:val="ListParagraph"/>
        <w:numPr>
          <w:ilvl w:val="0"/>
          <w:numId w:val="38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चिकित्स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ंबंध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</w:p>
    <w:p w14:paraId="6A3573F7" w14:textId="064AD8B9" w:rsidR="00316742" w:rsidRPr="0031700C" w:rsidRDefault="000A6CC9" w:rsidP="00555121">
      <w:pPr>
        <w:pStyle w:val="ListParagraph"/>
        <w:numPr>
          <w:ilvl w:val="0"/>
          <w:numId w:val="38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पय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ाल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रकारी</w:t>
      </w:r>
      <w:r w:rsidRPr="009A13E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="009A13EA" w:rsidRPr="009A13EA">
        <w:rPr>
          <w:rFonts w:ascii="Nirmala UI" w:eastAsia="Arial Unicode MS" w:hAnsi="Nirmala UI" w:cs="Nirmala UI" w:hint="cs"/>
          <w:szCs w:val="28"/>
          <w:cs/>
          <w:lang w:val="hi" w:bidi="hi"/>
        </w:rPr>
        <w:t>सेवाएँ।</w:t>
      </w:r>
    </w:p>
    <w:p w14:paraId="1FAEAD43" w14:textId="5153B3AE" w:rsidR="00316742" w:rsidRPr="009A13EA" w:rsidRDefault="000A6CC9" w:rsidP="00555121">
      <w:pPr>
        <w:rPr>
          <w:rFonts w:ascii="Nirmala UI" w:hAnsi="Nirmala UI" w:cs="Nirmala UI"/>
          <w:cs/>
          <w:lang w:val="en-US" w:bidi="hi-IN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एनडीआईए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योजनाकार</w:t>
      </w:r>
    </w:p>
    <w:p w14:paraId="0B39B7B6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 w:bidi="hi-IN"/>
        </w:rPr>
        <w:t>एनडीआई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योजनाका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ह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व्यक्ति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 w:bidi="hi-IN"/>
        </w:rPr>
        <w:t>ज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नई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योजनाए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बना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 w:bidi="hi-IN"/>
        </w:rPr>
        <w:t>है।</w:t>
      </w:r>
    </w:p>
    <w:p w14:paraId="404988D3" w14:textId="77777777" w:rsidR="00316742" w:rsidRPr="0031700C" w:rsidRDefault="000A6CC9" w:rsidP="00555121">
      <w:pPr>
        <w:rPr>
          <w:rStyle w:val="Strong"/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योजना</w:t>
      </w:r>
    </w:p>
    <w:p w14:paraId="6012D9F9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योजन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क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स्तावेज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स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इ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ब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4E40FEB2" w14:textId="77777777" w:rsidR="00316742" w:rsidRPr="0031700C" w:rsidRDefault="000A6CC9" w:rsidP="00555121">
      <w:pPr>
        <w:pStyle w:val="ListParagraph"/>
        <w:numPr>
          <w:ilvl w:val="0"/>
          <w:numId w:val="39"/>
        </w:numPr>
        <w:rPr>
          <w:rStyle w:val="Strong"/>
          <w:rFonts w:ascii="Nirmala UI" w:hAnsi="Nirmala UI" w:cs="Nirmala UI"/>
          <w:b w:val="0"/>
          <w:bCs w:val="0"/>
          <w:color w:val="auto"/>
        </w:rPr>
      </w:pPr>
      <w:r w:rsidRPr="0031700C">
        <w:rPr>
          <w:rFonts w:ascii="Nirmala UI" w:eastAsia="Arial Unicode MS" w:hAnsi="Nirmala UI" w:cs="Nirmala UI"/>
          <w:lang w:val="hi"/>
        </w:rPr>
        <w:t>आ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प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क्ष्य</w:t>
      </w:r>
    </w:p>
    <w:p w14:paraId="2E77D951" w14:textId="77777777" w:rsidR="00316742" w:rsidRPr="0031700C" w:rsidRDefault="000A6CC9" w:rsidP="00555121">
      <w:pPr>
        <w:pStyle w:val="ListParagraph"/>
        <w:numPr>
          <w:ilvl w:val="0"/>
          <w:numId w:val="39"/>
        </w:numPr>
        <w:rPr>
          <w:rStyle w:val="Strong"/>
          <w:rFonts w:ascii="Nirmala UI" w:hAnsi="Nirmala UI" w:cs="Nirmala UI"/>
          <w:b w:val="0"/>
          <w:bCs w:val="0"/>
          <w:color w:val="auto"/>
        </w:rPr>
      </w:pPr>
      <w:r w:rsidRPr="0031700C">
        <w:rPr>
          <w:rFonts w:ascii="Nirmala UI" w:eastAsia="Arial Unicode MS" w:hAnsi="Nirmala UI" w:cs="Nirmala UI"/>
          <w:lang w:val="hi"/>
        </w:rPr>
        <w:t>आपक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आवश्य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</w:p>
    <w:p w14:paraId="46D8CC6C" w14:textId="77777777" w:rsidR="00555121" w:rsidRPr="0031700C" w:rsidRDefault="000A6CC9" w:rsidP="00555121">
      <w:pPr>
        <w:pStyle w:val="ListParagraph"/>
        <w:numPr>
          <w:ilvl w:val="0"/>
          <w:numId w:val="39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भुगत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ेगी।</w:t>
      </w:r>
    </w:p>
    <w:p w14:paraId="249594CB" w14:textId="77777777" w:rsidR="00316742" w:rsidRPr="0031700C" w:rsidRDefault="000A6CC9" w:rsidP="00555121">
      <w:pPr>
        <w:rPr>
          <w:rStyle w:val="Strong"/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lastRenderedPageBreak/>
        <w:t>एनडीआईएस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ंजीकृत</w:t>
      </w:r>
      <w:r w:rsidRPr="0031700C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Style w:val="Strong"/>
          <w:rFonts w:ascii="Nirmala UI" w:eastAsia="Arial Unicode MS" w:hAnsi="Nirmala UI" w:cs="Nirmala UI"/>
          <w:lang w:val="hi"/>
        </w:rPr>
        <w:t>प्रदाता</w:t>
      </w:r>
    </w:p>
    <w:p w14:paraId="197A071D" w14:textId="1320F28E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ंजीकृ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दाता</w:t>
      </w:r>
      <w:r w:rsidRPr="0031700C">
        <w:rPr>
          <w:rFonts w:ascii="Nirmala UI" w:eastAsia="Arial Unicode MS" w:hAnsi="Nirmala UI" w:cs="Nirmala UI"/>
          <w:lang w:val="hi"/>
        </w:rPr>
        <w:t>:</w:t>
      </w:r>
    </w:p>
    <w:p w14:paraId="796FB56E" w14:textId="77777777" w:rsidR="00316742" w:rsidRPr="0031700C" w:rsidRDefault="000A6CC9" w:rsidP="00555121">
      <w:pPr>
        <w:pStyle w:val="ListParagraph"/>
        <w:numPr>
          <w:ilvl w:val="0"/>
          <w:numId w:val="4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प्रतिभागिय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शिष्ट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मर्थ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औ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वाएँ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स्तु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क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</w:p>
    <w:p w14:paraId="4D902B41" w14:textId="77777777" w:rsidR="00316742" w:rsidRPr="0031700C" w:rsidRDefault="000A6CC9" w:rsidP="00555121">
      <w:pPr>
        <w:pStyle w:val="ListParagraph"/>
        <w:numPr>
          <w:ilvl w:val="0"/>
          <w:numId w:val="4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ऐस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ूच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जिस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ध्या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ख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</w:p>
    <w:p w14:paraId="2ED844D7" w14:textId="77777777" w:rsidR="00316742" w:rsidRPr="0031700C" w:rsidRDefault="000A6CC9" w:rsidP="00555121">
      <w:pPr>
        <w:pStyle w:val="ListParagraph"/>
        <w:numPr>
          <w:ilvl w:val="0"/>
          <w:numId w:val="40"/>
        </w:num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हमार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द्वार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र्धारि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ि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गए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ुछ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नियमो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अनिवार्य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रूप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स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ालन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रता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।</w:t>
      </w:r>
    </w:p>
    <w:p w14:paraId="39D5B8FC" w14:textId="77777777" w:rsidR="00316742" w:rsidRPr="0031700C" w:rsidRDefault="000A6CC9" w:rsidP="00555121">
      <w:pPr>
        <w:rPr>
          <w:rStyle w:val="Strong"/>
          <w:rFonts w:ascii="Nirmala UI" w:hAnsi="Nirmala UI" w:cs="Nirmala UI"/>
        </w:rPr>
      </w:pPr>
      <w:r w:rsidRPr="0031700C">
        <w:rPr>
          <w:rStyle w:val="Strong"/>
          <w:rFonts w:ascii="Nirmala UI" w:eastAsia="Arial Unicode MS" w:hAnsi="Nirmala UI" w:cs="Nirmala UI"/>
          <w:lang w:val="hi"/>
        </w:rPr>
        <w:t>प्रतिभागी</w:t>
      </w:r>
    </w:p>
    <w:p w14:paraId="57265CF5" w14:textId="77777777" w:rsidR="00316742" w:rsidRPr="0031700C" w:rsidRDefault="000A6CC9" w:rsidP="00555121">
      <w:pPr>
        <w:rPr>
          <w:rFonts w:ascii="Nirmala UI" w:hAnsi="Nirmala UI" w:cs="Nirmala UI"/>
        </w:rPr>
      </w:pPr>
      <w:r w:rsidRPr="0031700C">
        <w:rPr>
          <w:rFonts w:ascii="Nirmala UI" w:eastAsia="Arial Unicode MS" w:hAnsi="Nirmala UI" w:cs="Nirmala UI"/>
          <w:lang w:val="hi"/>
        </w:rPr>
        <w:t>जब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विकलांगता</w:t>
      </w:r>
      <w:r w:rsidRPr="0031700C">
        <w:rPr>
          <w:rFonts w:ascii="Nirmala UI" w:eastAsia="Arial Unicode MS" w:hAnsi="Nirmala UI" w:cs="Nirmala UI"/>
          <w:lang w:val="hi"/>
        </w:rPr>
        <w:t>-</w:t>
      </w:r>
      <w:r w:rsidRPr="0031700C">
        <w:rPr>
          <w:rFonts w:ascii="Nirmala UI" w:eastAsia="Arial Unicode MS" w:hAnsi="Nirmala UI" w:cs="Nirmala UI"/>
          <w:lang w:val="hi"/>
        </w:rPr>
        <w:t>ग्रस्त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लोग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एनडीआईएस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म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शामिल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ो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</w:t>
      </w:r>
      <w:r w:rsidRPr="0031700C">
        <w:rPr>
          <w:rFonts w:ascii="Nirmala UI" w:eastAsia="Arial Unicode MS" w:hAnsi="Nirmala UI" w:cs="Nirmala UI"/>
          <w:lang w:val="hi"/>
        </w:rPr>
        <w:t xml:space="preserve">, </w:t>
      </w:r>
      <w:r w:rsidRPr="0031700C">
        <w:rPr>
          <w:rFonts w:ascii="Nirmala UI" w:eastAsia="Arial Unicode MS" w:hAnsi="Nirmala UI" w:cs="Nirmala UI"/>
          <w:lang w:val="hi"/>
        </w:rPr>
        <w:t>तो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म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उन्हें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प्रतिभागी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कहते</w:t>
      </w:r>
      <w:r w:rsidRPr="0031700C">
        <w:rPr>
          <w:rFonts w:ascii="Nirmala UI" w:eastAsia="Arial Unicode MS" w:hAnsi="Nirmala UI" w:cs="Nirmala UI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lang w:val="hi"/>
        </w:rPr>
        <w:t>हैं।</w:t>
      </w:r>
    </w:p>
    <w:bookmarkEnd w:id="126"/>
    <w:bookmarkEnd w:id="127"/>
    <w:p w14:paraId="75C912CB" w14:textId="08892927" w:rsidR="00316742" w:rsidRPr="0031700C" w:rsidRDefault="000A6CC9" w:rsidP="006B4B81">
      <w:pPr>
        <w:spacing w:before="6800"/>
        <w:rPr>
          <w:rFonts w:ascii="Nirmala UI" w:hAnsi="Nirmala UI" w:cs="Nirmala UI"/>
          <w:sz w:val="24"/>
          <w:szCs w:val="24"/>
        </w:rPr>
      </w:pP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जानकारी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सुलभता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समूह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(</w:t>
      </w:r>
      <w:r w:rsidR="00E3777B" w:rsidRPr="00E3777B">
        <w:rPr>
          <w:rFonts w:ascii="Arial" w:eastAsia="Arial Unicode MS" w:hAnsi="Arial" w:cs="Arial"/>
          <w:sz w:val="24"/>
          <w:szCs w:val="24"/>
          <w:lang w:val="hi"/>
        </w:rPr>
        <w:t>Information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 w:val="24"/>
          <w:szCs w:val="24"/>
          <w:lang w:val="hi"/>
        </w:rPr>
        <w:t>Access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="00E3777B" w:rsidRPr="00E3777B">
        <w:rPr>
          <w:rFonts w:ascii="Arial" w:eastAsia="Arial Unicode MS" w:hAnsi="Arial" w:cs="Arial"/>
          <w:sz w:val="24"/>
          <w:szCs w:val="24"/>
          <w:lang w:val="hi"/>
        </w:rPr>
        <w:t>Group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)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ने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यह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पढ़ने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में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आसान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केवल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-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पाठ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दस्तावेज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बनाया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है।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इस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दस्तावेज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के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बारे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में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किसी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भी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पूछताछ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के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लिए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कृपया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hyperlink r:id="rId14" w:history="1">
        <w:r w:rsidR="00E3777B" w:rsidRPr="00E3777B">
          <w:rPr>
            <w:rFonts w:ascii="Arial" w:eastAsia="Arial Unicode MS" w:hAnsi="Arial" w:cs="Arial"/>
            <w:b/>
            <w:color w:val="6B2976"/>
            <w:sz w:val="24"/>
            <w:szCs w:val="24"/>
            <w:lang w:val="hi"/>
          </w:rPr>
          <w:t>www</w:t>
        </w:r>
        <w:r w:rsidRPr="0031700C">
          <w:rPr>
            <w:rFonts w:ascii="Nirmala UI" w:eastAsia="Arial Unicode MS" w:hAnsi="Nirmala UI" w:cs="Nirmala UI"/>
            <w:b/>
            <w:color w:val="6B2976"/>
            <w:sz w:val="24"/>
            <w:szCs w:val="24"/>
            <w:lang w:val="hi"/>
          </w:rPr>
          <w:t>.</w:t>
        </w:r>
        <w:r w:rsidR="00E3777B" w:rsidRPr="00E3777B">
          <w:rPr>
            <w:rFonts w:ascii="Arial" w:eastAsia="Arial Unicode MS" w:hAnsi="Arial" w:cs="Arial"/>
            <w:b/>
            <w:color w:val="6B2976"/>
            <w:sz w:val="24"/>
            <w:szCs w:val="24"/>
            <w:lang w:val="hi"/>
          </w:rPr>
          <w:t>informationaccessgroup</w:t>
        </w:r>
        <w:r w:rsidRPr="0031700C">
          <w:rPr>
            <w:rFonts w:ascii="Nirmala UI" w:eastAsia="Arial Unicode MS" w:hAnsi="Nirmala UI" w:cs="Nirmala UI"/>
            <w:b/>
            <w:color w:val="6B2976"/>
            <w:sz w:val="24"/>
            <w:szCs w:val="24"/>
            <w:lang w:val="hi"/>
          </w:rPr>
          <w:t>.</w:t>
        </w:r>
        <w:r w:rsidR="00E3777B" w:rsidRPr="00E3777B">
          <w:rPr>
            <w:rFonts w:ascii="Arial" w:eastAsia="Arial Unicode MS" w:hAnsi="Arial" w:cs="Arial"/>
            <w:b/>
            <w:color w:val="6B2976"/>
            <w:sz w:val="24"/>
            <w:szCs w:val="24"/>
            <w:lang w:val="hi"/>
          </w:rPr>
          <w:t>com</w:t>
        </w:r>
      </w:hyperlink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पर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जाएं।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कार्य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सँख्या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="00E3777B" w:rsidRPr="006B4B81">
        <w:rPr>
          <w:rFonts w:ascii="Arial" w:eastAsia="Arial Unicode MS" w:hAnsi="Arial" w:cs="Arial"/>
          <w:sz w:val="24"/>
          <w:szCs w:val="24"/>
          <w:cs/>
          <w:lang w:val="hi" w:bidi="hi"/>
        </w:rPr>
        <w:t>4847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का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संदर्भ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31700C">
        <w:rPr>
          <w:rFonts w:ascii="Nirmala UI" w:eastAsia="Arial Unicode MS" w:hAnsi="Nirmala UI" w:cs="Nirmala UI"/>
          <w:sz w:val="24"/>
          <w:szCs w:val="24"/>
          <w:lang w:val="hi"/>
        </w:rPr>
        <w:t>दें।</w:t>
      </w:r>
    </w:p>
    <w:p w14:paraId="3DE2F640" w14:textId="35FBB325" w:rsidR="00E05506" w:rsidRPr="006B4B81" w:rsidRDefault="00F63CFA" w:rsidP="00D70763">
      <w:pPr>
        <w:pStyle w:val="ProductCode"/>
        <w:spacing w:before="720"/>
        <w:rPr>
          <w:rFonts w:ascii="Nirmala UI" w:hAnsi="Nirmala UI" w:cs="Arial"/>
          <w:color w:val="auto"/>
          <w:sz w:val="24"/>
          <w:szCs w:val="24"/>
        </w:rPr>
      </w:pPr>
      <w:r w:rsidRPr="00134C4B">
        <w:rPr>
          <w:rFonts w:ascii="Arial" w:hAnsi="Arial" w:cs="Arial"/>
          <w:color w:val="222222"/>
          <w:sz w:val="24"/>
          <w:szCs w:val="24"/>
          <w:lang w:eastAsia="zh-CN"/>
        </w:rPr>
        <w:t>DA0669 Hindi (LOTE) Booklet: 2 Creating your NDIS plan Oct 2022</w:t>
      </w:r>
    </w:p>
    <w:sectPr w:rsidR="00E05506" w:rsidRPr="006B4B81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8C01A" w14:textId="77777777" w:rsidR="001833D9" w:rsidRDefault="001833D9">
      <w:pPr>
        <w:spacing w:before="0" w:after="0" w:line="240" w:lineRule="auto"/>
      </w:pPr>
      <w:r>
        <w:separator/>
      </w:r>
    </w:p>
  </w:endnote>
  <w:endnote w:type="continuationSeparator" w:id="0">
    <w:p w14:paraId="4D8CD581" w14:textId="77777777" w:rsidR="001833D9" w:rsidRDefault="001833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F790C92-BE47-4ED9-A067-1411F9B38DC0}"/>
    <w:embedBold r:id="rId2" w:fontKey="{D5CDC8AE-D951-49B4-9BC9-A71647BA44D9}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88222C4D-7B01-455E-9C50-0B20454AA843}"/>
    <w:embedBold r:id="rId4" w:fontKey="{77A242E1-52E6-43E2-A837-0E1341474A7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5" w:fontKey="{782E07FF-EE0D-41F8-8573-5FCF192E56DE}"/>
    <w:embedBold r:id="rId6" w:fontKey="{E3CB05F1-C3A9-4A17-8998-E6F7D9819E8C}"/>
    <w:embedItalic r:id="rId7" w:fontKey="{DFCA8C26-126B-480B-8512-26CEB9A3190C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  <w:embedRegular r:id="rId8" w:fontKey="{C5248CE3-6DD7-45D7-AC46-538A1E005506}"/>
    <w:embedBold r:id="rId9" w:fontKey="{5AD27C19-583F-4683-B1C4-37AA5D297C3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62D13DF6-EB8D-4382-BC36-CE3BCF2A89B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1" w:fontKey="{A62ABEEC-6EDF-4960-BD8F-34C2F2070E8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CE674" w14:textId="12AF286C" w:rsidR="00316742" w:rsidRPr="006B4B81" w:rsidRDefault="000A6CC9" w:rsidP="00316742">
    <w:pPr>
      <w:pStyle w:val="Footer"/>
      <w:rPr>
        <w:rFonts w:asciiTheme="minorBidi" w:hAnsiTheme="minorBidi" w:cstheme="minorBidi"/>
        <w:color w:val="6B2976"/>
      </w:rPr>
    </w:pPr>
    <w:r w:rsidRPr="006B4B81">
      <w:rPr>
        <w:rFonts w:asciiTheme="minorBidi" w:hAnsiTheme="minorBidi" w:cstheme="minorBidi"/>
        <w:color w:val="6B2976"/>
      </w:rPr>
      <w:fldChar w:fldCharType="begin"/>
    </w:r>
    <w:r w:rsidRPr="006B4B81">
      <w:rPr>
        <w:rFonts w:asciiTheme="minorBidi" w:eastAsia="Arial Unicode MS" w:hAnsiTheme="minorBidi" w:cstheme="minorBidi"/>
        <w:color w:val="6B2976"/>
        <w:lang w:val="hi"/>
      </w:rPr>
      <w:instrText xml:space="preserve"> NUMPAGES  \* Arabic  \* MERGEFORMAT </w:instrText>
    </w:r>
    <w:r w:rsidRPr="006B4B81">
      <w:rPr>
        <w:rFonts w:asciiTheme="minorBidi" w:hAnsiTheme="minorBidi" w:cstheme="minorBidi"/>
        <w:color w:val="6B2976"/>
      </w:rPr>
      <w:fldChar w:fldCharType="separate"/>
    </w:r>
    <w:r w:rsidRPr="006B4B81">
      <w:rPr>
        <w:rFonts w:asciiTheme="minorBidi" w:eastAsia="Arial Unicode MS" w:hAnsiTheme="minorBidi" w:cstheme="minorBidi"/>
        <w:color w:val="6B2976"/>
        <w:lang w:val="hi"/>
      </w:rPr>
      <w:t>4</w:t>
    </w:r>
    <w:r w:rsidR="00E3777B" w:rsidRPr="006B4B81">
      <w:rPr>
        <w:rFonts w:asciiTheme="minorBidi" w:eastAsia="Arial Unicode MS" w:hAnsiTheme="minorBidi" w:cstheme="minorBidi"/>
        <w:color w:val="6B2976"/>
        <w:cs/>
        <w:lang w:val="hi" w:bidi="hi"/>
      </w:rPr>
      <w:t>4</w:t>
    </w:r>
    <w:r w:rsidRPr="006B4B81">
      <w:rPr>
        <w:rFonts w:asciiTheme="minorBidi" w:hAnsiTheme="minorBidi" w:cstheme="minorBidi"/>
        <w:noProof/>
        <w:color w:val="6B2976"/>
      </w:rPr>
      <w:fldChar w:fldCharType="end"/>
    </w:r>
    <w:r w:rsidR="00E97A9A" w:rsidRPr="00E97A9A">
      <w:rPr>
        <w:rFonts w:ascii="Nirmala UI" w:eastAsia="Arial Unicode MS" w:hAnsi="Nirmala UI" w:cs="Nirmala UI"/>
        <w:color w:val="6B2976"/>
        <w:lang w:val="hi"/>
      </w:rPr>
      <w:t xml:space="preserve"> पृष्ठों में से पृष्ठ </w:t>
    </w:r>
    <w:r w:rsidR="00E97A9A" w:rsidRPr="006B4B81">
      <w:rPr>
        <w:rFonts w:asciiTheme="minorBidi" w:hAnsiTheme="minorBidi" w:cstheme="minorBidi"/>
        <w:color w:val="6B2976"/>
      </w:rPr>
      <w:fldChar w:fldCharType="begin"/>
    </w:r>
    <w:r w:rsidR="00E97A9A" w:rsidRPr="006B4B81">
      <w:rPr>
        <w:rFonts w:asciiTheme="minorBidi" w:eastAsia="Arial Unicode MS" w:hAnsiTheme="minorBidi" w:cstheme="minorBidi"/>
        <w:color w:val="6B2976"/>
        <w:lang w:val="hi"/>
      </w:rPr>
      <w:instrText xml:space="preserve"> PAGE   \* MERGEFORMAT </w:instrText>
    </w:r>
    <w:r w:rsidR="00E97A9A" w:rsidRPr="006B4B81">
      <w:rPr>
        <w:rFonts w:asciiTheme="minorBidi" w:hAnsiTheme="minorBidi" w:cstheme="minorBidi"/>
        <w:color w:val="6B2976"/>
      </w:rPr>
      <w:fldChar w:fldCharType="separate"/>
    </w:r>
    <w:r w:rsidR="00E3777B" w:rsidRPr="006B4B81">
      <w:rPr>
        <w:rFonts w:asciiTheme="minorBidi" w:hAnsiTheme="minorBidi" w:cstheme="minorBidi"/>
        <w:color w:val="6B2976"/>
      </w:rPr>
      <w:t>2</w:t>
    </w:r>
    <w:r w:rsidR="00E97A9A" w:rsidRPr="006B4B81">
      <w:rPr>
        <w:rFonts w:asciiTheme="minorBidi" w:hAnsiTheme="minorBidi" w:cstheme="minorBidi"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37893" w14:textId="77777777" w:rsidR="001833D9" w:rsidRDefault="001833D9">
      <w:pPr>
        <w:spacing w:before="0" w:after="0" w:line="240" w:lineRule="auto"/>
      </w:pPr>
      <w:r>
        <w:separator/>
      </w:r>
    </w:p>
  </w:footnote>
  <w:footnote w:type="continuationSeparator" w:id="0">
    <w:p w14:paraId="23F22D30" w14:textId="77777777" w:rsidR="001833D9" w:rsidRDefault="001833D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56987D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166E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BB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2869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E24B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5CB7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F61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2E45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2041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EFA29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D625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3435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9CB5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860B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CAEF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64BD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020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768B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B19C3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2868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3CCA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8456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C6D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DEEC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C2F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E82D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3E1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A84AA8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424C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A04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0491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D67C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2874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2DF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D81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BC68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D96A7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083A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8611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6A5C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BA23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E89D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3A5A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0A8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7AE5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ED9E9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963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EE8E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1A0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3EC7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924C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CAF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D202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FA63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2D1CF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E014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9A99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F4B2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325D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305B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E447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34A3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8853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8AC05C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688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8AAD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411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78C0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B68D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6F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C0F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1EB7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83E43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6F5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9E7B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C8CC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43A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7C7A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8454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F06E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82ED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B28C12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AC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0A80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22A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228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5CD0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6B8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CA3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EA6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8392D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4A9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6069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7A11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84B4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1CC2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2C7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2DE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00CC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93221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562C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960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64C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C34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AC6A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5CF8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1F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464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DEF61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36BA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AE7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34E9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E890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ECE0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CA99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C4A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C86B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D3DAD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A406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349E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7C7B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D2B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48AD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B27F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AC8C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7426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A288D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7069E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EE11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FC49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854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1E14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3E0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F7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98FD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9E36F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C4A9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045C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6C0D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4A8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5E9D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6CF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286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8E12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558075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A0B1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3C2B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9898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85C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F8D4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899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E09A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C241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2084B1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94C8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020E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A64B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CA6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6E8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291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2E1D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F2F6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34F63C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D0C5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D23D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D0C4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300B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8EEF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621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1E4F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784A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330CD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4097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FA62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DEAD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0F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867C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20CA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0842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6CA7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78D28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3A13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9E20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A22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56A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7C09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2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06A1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C82D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A03EF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762F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4EA9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0CB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B85F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C49F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A90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CC52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62CF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BDF60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1E70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7AF4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CE8B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0891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C8C2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62F6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1078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FCD4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94589A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98C6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E29C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E087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5678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406D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366D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7EAD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0C1A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8E6A1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DA2EC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4E0C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2294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F60E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14AB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461C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661C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984F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8E78F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001C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10CD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C41C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667B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CE7C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F8BC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0C6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D65F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76841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F0B7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F8D9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5AC6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66FC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D453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CA65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14F6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DCBA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0E0E9172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6921176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B4EA86E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0CEA81E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203E31C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8B407AF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E4DEAAC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5EE3B7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129AFB2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6C766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22A2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42F4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A236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CCC7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5CC6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A01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7200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C22F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30347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18D9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763E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B46A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D2B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24BB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9C82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10BB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162E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AA60D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26BC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26BD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E40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254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E887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F88A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F634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E62C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FC96A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17AF7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4E1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A821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D01F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F60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80E1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6E91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5288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D464B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B7C35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D097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26B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7ACF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4C51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D275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2FA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9846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09821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1CDA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C67C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56DA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42E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EA02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D6F2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8D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209B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73EA7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D06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B83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B41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6C2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B61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24E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9C30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DC01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31946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DE0F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B08B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8E3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C600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F643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6EA4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AC61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4090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8C0E7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0A1F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C659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4B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78E5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4C6D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7253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A008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B05B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648CE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0E9E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96A5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6AC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8821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D636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E4FE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7CDA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6CAA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7B641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122D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6A71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DE95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249F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64C3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84C1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6459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AA3C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806894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681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F046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5805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A69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1266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A6D1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74B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FAE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75DAA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D6E2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8666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C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A62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C7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6C94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0635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8C80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1B166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0864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44DC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34E6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444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0A3B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E2C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CAD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0EF5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3643623">
    <w:abstractNumId w:val="8"/>
  </w:num>
  <w:num w:numId="2" w16cid:durableId="1032458818">
    <w:abstractNumId w:val="12"/>
  </w:num>
  <w:num w:numId="3" w16cid:durableId="1857620286">
    <w:abstractNumId w:val="41"/>
  </w:num>
  <w:num w:numId="4" w16cid:durableId="941230863">
    <w:abstractNumId w:val="9"/>
  </w:num>
  <w:num w:numId="5" w16cid:durableId="2071806759">
    <w:abstractNumId w:val="19"/>
  </w:num>
  <w:num w:numId="6" w16cid:durableId="562061767">
    <w:abstractNumId w:val="26"/>
  </w:num>
  <w:num w:numId="7" w16cid:durableId="1990093474">
    <w:abstractNumId w:val="4"/>
  </w:num>
  <w:num w:numId="8" w16cid:durableId="1616016854">
    <w:abstractNumId w:val="11"/>
  </w:num>
  <w:num w:numId="9" w16cid:durableId="2014214731">
    <w:abstractNumId w:val="28"/>
  </w:num>
  <w:num w:numId="10" w16cid:durableId="1298342073">
    <w:abstractNumId w:val="30"/>
  </w:num>
  <w:num w:numId="11" w16cid:durableId="1707296820">
    <w:abstractNumId w:val="17"/>
  </w:num>
  <w:num w:numId="12" w16cid:durableId="1567842843">
    <w:abstractNumId w:val="0"/>
  </w:num>
  <w:num w:numId="13" w16cid:durableId="1092582763">
    <w:abstractNumId w:val="22"/>
  </w:num>
  <w:num w:numId="14" w16cid:durableId="2044818090">
    <w:abstractNumId w:val="13"/>
  </w:num>
  <w:num w:numId="15" w16cid:durableId="753866735">
    <w:abstractNumId w:val="34"/>
  </w:num>
  <w:num w:numId="16" w16cid:durableId="558397589">
    <w:abstractNumId w:val="31"/>
  </w:num>
  <w:num w:numId="17" w16cid:durableId="790132649">
    <w:abstractNumId w:val="21"/>
  </w:num>
  <w:num w:numId="18" w16cid:durableId="2012563904">
    <w:abstractNumId w:val="23"/>
  </w:num>
  <w:num w:numId="19" w16cid:durableId="466317535">
    <w:abstractNumId w:val="5"/>
  </w:num>
  <w:num w:numId="20" w16cid:durableId="76639445">
    <w:abstractNumId w:val="6"/>
  </w:num>
  <w:num w:numId="21" w16cid:durableId="1218278624">
    <w:abstractNumId w:val="33"/>
  </w:num>
  <w:num w:numId="22" w16cid:durableId="1088964762">
    <w:abstractNumId w:val="20"/>
  </w:num>
  <w:num w:numId="23" w16cid:durableId="94137502">
    <w:abstractNumId w:val="29"/>
  </w:num>
  <w:num w:numId="24" w16cid:durableId="797335995">
    <w:abstractNumId w:val="2"/>
  </w:num>
  <w:num w:numId="25" w16cid:durableId="1952399340">
    <w:abstractNumId w:val="35"/>
  </w:num>
  <w:num w:numId="26" w16cid:durableId="2044358561">
    <w:abstractNumId w:val="27"/>
  </w:num>
  <w:num w:numId="27" w16cid:durableId="142090350">
    <w:abstractNumId w:val="18"/>
  </w:num>
  <w:num w:numId="28" w16cid:durableId="1522938887">
    <w:abstractNumId w:val="36"/>
  </w:num>
  <w:num w:numId="29" w16cid:durableId="391005498">
    <w:abstractNumId w:val="38"/>
  </w:num>
  <w:num w:numId="30" w16cid:durableId="224340928">
    <w:abstractNumId w:val="24"/>
  </w:num>
  <w:num w:numId="31" w16cid:durableId="935864081">
    <w:abstractNumId w:val="40"/>
  </w:num>
  <w:num w:numId="32" w16cid:durableId="1002391683">
    <w:abstractNumId w:val="16"/>
  </w:num>
  <w:num w:numId="33" w16cid:durableId="1444113861">
    <w:abstractNumId w:val="15"/>
  </w:num>
  <w:num w:numId="34" w16cid:durableId="1248802827">
    <w:abstractNumId w:val="4"/>
  </w:num>
  <w:num w:numId="35" w16cid:durableId="1286498781">
    <w:abstractNumId w:val="12"/>
  </w:num>
  <w:num w:numId="36" w16cid:durableId="914048892">
    <w:abstractNumId w:val="32"/>
  </w:num>
  <w:num w:numId="37" w16cid:durableId="801073919">
    <w:abstractNumId w:val="39"/>
  </w:num>
  <w:num w:numId="38" w16cid:durableId="1308049173">
    <w:abstractNumId w:val="14"/>
  </w:num>
  <w:num w:numId="39" w16cid:durableId="947353269">
    <w:abstractNumId w:val="42"/>
  </w:num>
  <w:num w:numId="40" w16cid:durableId="44764150">
    <w:abstractNumId w:val="3"/>
  </w:num>
  <w:num w:numId="41" w16cid:durableId="934897356">
    <w:abstractNumId w:val="37"/>
  </w:num>
  <w:num w:numId="42" w16cid:durableId="268975408">
    <w:abstractNumId w:val="10"/>
  </w:num>
  <w:num w:numId="43" w16cid:durableId="2077899769">
    <w:abstractNumId w:val="25"/>
  </w:num>
  <w:num w:numId="44" w16cid:durableId="58330180">
    <w:abstractNumId w:val="1"/>
  </w:num>
  <w:num w:numId="45" w16cid:durableId="1597207067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6C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3D9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653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00C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6B6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4B81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188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5A9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77F8B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3EA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491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7B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A9A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3CFA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03F91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A81164-079C-443B-9B51-487EE5F662D4}"/>
</file>

<file path=customXml/itemProps3.xml><?xml version="1.0" encoding="utf-8"?>
<ds:datastoreItem xmlns:ds="http://schemas.openxmlformats.org/officeDocument/2006/customXml" ds:itemID="{12A0E132-61D7-4313-BC83-460E5C1352D4}"/>
</file>

<file path=customXml/itemProps4.xml><?xml version="1.0" encoding="utf-8"?>
<ds:datastoreItem xmlns:ds="http://schemas.openxmlformats.org/officeDocument/2006/customXml" ds:itemID="{C1D18FD7-3436-4586-82B3-1FCEE695253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2745</Words>
  <Characters>15650</Characters>
  <Application>Microsoft Office Word</Application>
  <DocSecurity>4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4:33:00Z</dcterms:created>
  <dcterms:modified xsi:type="dcterms:W3CDTF">2022-11-10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33:10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180b664a-7217-41db-95a0-a57e4fb55ae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